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B8400AA" w14:textId="650C14C2" w:rsidR="007D1F72" w:rsidRPr="007D1F72" w:rsidRDefault="00F77C21" w:rsidP="007D1F72">
      <w:pPr>
        <w:pStyle w:val="Heading1"/>
        <w:jc w:val="center"/>
        <w:rPr>
          <w:lang w:val="bg-BG"/>
        </w:rPr>
      </w:pPr>
      <w:r>
        <w:t xml:space="preserve"> </w:t>
      </w:r>
      <w:r w:rsidR="007D1F72" w:rsidRPr="007D1F72">
        <w:t>Exercise: Functions Advanced</w:t>
      </w:r>
    </w:p>
    <w:p w14:paraId="18619BD7" w14:textId="50AF76D0" w:rsidR="007A7A18" w:rsidRDefault="007D1F72" w:rsidP="007A7A18">
      <w:pPr>
        <w:spacing w:before="0" w:after="0"/>
        <w:jc w:val="center"/>
      </w:pPr>
      <w:r w:rsidRPr="006F7298">
        <w:t xml:space="preserve">Problems for exercise and homework for the </w:t>
      </w:r>
      <w:hyperlink r:id="rId8" w:history="1">
        <w:r w:rsidRPr="006F7298">
          <w:rPr>
            <w:rStyle w:val="Hyperlink"/>
          </w:rPr>
          <w:t>Python Advanced Course @</w:t>
        </w:r>
        <w:r w:rsidRPr="006F7298">
          <w:rPr>
            <w:rStyle w:val="Hyperlink"/>
            <w:noProof/>
          </w:rPr>
          <w:t>SoftUni</w:t>
        </w:r>
      </w:hyperlink>
      <w:r w:rsidRPr="006F7298">
        <w:t xml:space="preserve">. </w:t>
      </w:r>
    </w:p>
    <w:p w14:paraId="221A66DB" w14:textId="6F5D4EAE" w:rsidR="007D1F72" w:rsidRPr="006F7298" w:rsidRDefault="007D1F72" w:rsidP="007A7A18">
      <w:pPr>
        <w:spacing w:before="0" w:after="0"/>
        <w:jc w:val="center"/>
        <w:rPr>
          <w:color w:val="FF0000"/>
          <w:u w:val="single"/>
          <w:lang w:val="bg-BG"/>
        </w:rPr>
      </w:pPr>
      <w:r w:rsidRPr="006F7298">
        <w:t xml:space="preserve">Submit your solutions in </w:t>
      </w:r>
      <w:r w:rsidRPr="006F7298">
        <w:rPr>
          <w:noProof/>
        </w:rPr>
        <w:t xml:space="preserve">the SoftUni </w:t>
      </w:r>
      <w:r w:rsidRPr="006F7298">
        <w:t xml:space="preserve">judge system at </w:t>
      </w:r>
      <w:hyperlink r:id="rId9" w:history="1">
        <w:r w:rsidR="005C23AC">
          <w:rPr>
            <w:rStyle w:val="Hyperlink"/>
          </w:rPr>
          <w:t>https://judge.soft</w:t>
        </w:r>
        <w:r w:rsidR="005C23AC">
          <w:rPr>
            <w:rStyle w:val="Hyperlink"/>
          </w:rPr>
          <w:t>u</w:t>
        </w:r>
        <w:r w:rsidR="005C23AC">
          <w:rPr>
            <w:rStyle w:val="Hyperlink"/>
          </w:rPr>
          <w:t>ni.org/Contests/1839</w:t>
        </w:r>
      </w:hyperlink>
      <w:r w:rsidR="007A7A18" w:rsidRPr="006F7298">
        <w:t>.</w:t>
      </w:r>
    </w:p>
    <w:p w14:paraId="4E54D843" w14:textId="4B6C4DE4" w:rsidR="007D1F72" w:rsidRPr="007D1F72" w:rsidRDefault="007D1F72" w:rsidP="007437AD">
      <w:pPr>
        <w:pStyle w:val="Heading2"/>
        <w:rPr>
          <w:lang w:val="bg-BG"/>
        </w:rPr>
      </w:pPr>
      <w:r w:rsidRPr="007D1F72">
        <w:t>Negative vs Positive</w:t>
      </w:r>
    </w:p>
    <w:p w14:paraId="27F94E6E" w14:textId="0CA3176B" w:rsidR="007D1F72" w:rsidRDefault="007D1F72" w:rsidP="007D1F72">
      <w:pPr>
        <w:rPr>
          <w:b/>
          <w:bCs/>
        </w:rPr>
      </w:pPr>
      <w:r w:rsidRPr="007D1F72">
        <w:t xml:space="preserve">You will receive a </w:t>
      </w:r>
      <w:r w:rsidR="00B26A20">
        <w:t xml:space="preserve">sequence </w:t>
      </w:r>
      <w:r w:rsidR="00B26A20" w:rsidRPr="007D1F72">
        <w:t xml:space="preserve">of </w:t>
      </w:r>
      <w:r w:rsidR="00B26A20" w:rsidRPr="00B26A20">
        <w:rPr>
          <w:b/>
          <w:bCs/>
        </w:rPr>
        <w:t>numbers</w:t>
      </w:r>
      <w:r w:rsidR="00B26A20">
        <w:t xml:space="preserve"> (integers) separated by a </w:t>
      </w:r>
      <w:r w:rsidR="00B26A20" w:rsidRPr="00B26A20">
        <w:rPr>
          <w:b/>
          <w:bCs/>
        </w:rPr>
        <w:t>single space</w:t>
      </w:r>
      <w:r w:rsidRPr="007D1F72">
        <w:t xml:space="preserve">. </w:t>
      </w:r>
      <w:r w:rsidRPr="007D1F72">
        <w:rPr>
          <w:b/>
          <w:bCs/>
        </w:rPr>
        <w:t xml:space="preserve">Separate </w:t>
      </w:r>
      <w:r w:rsidRPr="007D1F72">
        <w:t xml:space="preserve">the negative numbers from the positive. Find the </w:t>
      </w:r>
      <w:r w:rsidRPr="007D1F72">
        <w:rPr>
          <w:b/>
          <w:bCs/>
        </w:rPr>
        <w:t>total sum of the negatives and positives</w:t>
      </w:r>
      <w:r w:rsidRPr="007D1F72">
        <w:t xml:space="preserve">, and </w:t>
      </w:r>
      <w:r w:rsidRPr="007D1F72">
        <w:rPr>
          <w:b/>
          <w:bCs/>
        </w:rPr>
        <w:t>print the following:</w:t>
      </w:r>
    </w:p>
    <w:p w14:paraId="657D0014" w14:textId="2264B5E7" w:rsidR="00B26A20" w:rsidRPr="00DD1778" w:rsidRDefault="00B26A20" w:rsidP="00B26A20">
      <w:pPr>
        <w:pStyle w:val="ListParagraph"/>
        <w:numPr>
          <w:ilvl w:val="0"/>
          <w:numId w:val="41"/>
        </w:numPr>
        <w:rPr>
          <w:b/>
          <w:bCs/>
          <w:lang w:val="bg-BG"/>
        </w:rPr>
      </w:pPr>
      <w:r w:rsidRPr="00DD1778">
        <w:t>On the first line</w:t>
      </w:r>
      <w:r w:rsidR="003C733E">
        <w:t>,</w:t>
      </w:r>
      <w:r>
        <w:t xml:space="preserve"> </w:t>
      </w:r>
      <w:r w:rsidRPr="004659EF">
        <w:rPr>
          <w:b/>
          <w:bCs/>
        </w:rPr>
        <w:t>print the sum</w:t>
      </w:r>
      <w:r>
        <w:t xml:space="preserve"> of the negatives</w:t>
      </w:r>
    </w:p>
    <w:p w14:paraId="0778E240" w14:textId="67C615B2" w:rsidR="00B26A20" w:rsidRPr="00DD1778" w:rsidRDefault="00B26A20" w:rsidP="00B26A20">
      <w:pPr>
        <w:pStyle w:val="ListParagraph"/>
        <w:numPr>
          <w:ilvl w:val="0"/>
          <w:numId w:val="41"/>
        </w:numPr>
        <w:rPr>
          <w:b/>
          <w:bCs/>
          <w:lang w:val="bg-BG"/>
        </w:rPr>
      </w:pPr>
      <w:r w:rsidRPr="00DD1778">
        <w:t xml:space="preserve">On the </w:t>
      </w:r>
      <w:r>
        <w:t>second</w:t>
      </w:r>
      <w:r w:rsidRPr="00DD1778">
        <w:t xml:space="preserve"> line</w:t>
      </w:r>
      <w:r w:rsidR="003C733E">
        <w:t>,</w:t>
      </w:r>
      <w:r>
        <w:t xml:space="preserve"> </w:t>
      </w:r>
      <w:r w:rsidRPr="004659EF">
        <w:rPr>
          <w:b/>
          <w:bCs/>
        </w:rPr>
        <w:t>print the sum</w:t>
      </w:r>
      <w:r>
        <w:t xml:space="preserve"> of the positives</w:t>
      </w:r>
    </w:p>
    <w:p w14:paraId="3C64A07B" w14:textId="6A1B2AA6" w:rsidR="00B26A20" w:rsidRPr="00B26A20" w:rsidRDefault="00B26A20" w:rsidP="00B26A20">
      <w:pPr>
        <w:pStyle w:val="ListParagraph"/>
        <w:numPr>
          <w:ilvl w:val="0"/>
          <w:numId w:val="41"/>
        </w:numPr>
        <w:rPr>
          <w:b/>
          <w:bCs/>
          <w:lang w:val="bg-BG"/>
        </w:rPr>
      </w:pPr>
      <w:r w:rsidRPr="00DD1778">
        <w:t xml:space="preserve">On the </w:t>
      </w:r>
      <w:r>
        <w:t>third</w:t>
      </w:r>
      <w:r w:rsidRPr="00DD1778">
        <w:t xml:space="preserve"> line:</w:t>
      </w:r>
    </w:p>
    <w:p w14:paraId="2242AA14" w14:textId="788BB265" w:rsidR="007D1F72" w:rsidRPr="00B26A20" w:rsidRDefault="007D1F72" w:rsidP="00B26A20">
      <w:pPr>
        <w:pStyle w:val="ListParagraph"/>
        <w:numPr>
          <w:ilvl w:val="1"/>
          <w:numId w:val="41"/>
        </w:numPr>
        <w:rPr>
          <w:lang w:val="bg-BG"/>
        </w:rPr>
      </w:pPr>
      <w:r w:rsidRPr="007D1F72">
        <w:t xml:space="preserve">If the </w:t>
      </w:r>
      <w:r w:rsidRPr="00B26A20">
        <w:rPr>
          <w:b/>
          <w:bCs/>
        </w:rPr>
        <w:t>absolute negative number</w:t>
      </w:r>
      <w:r w:rsidRPr="007D1F72">
        <w:t xml:space="preserve"> is </w:t>
      </w:r>
      <w:r w:rsidR="003C733E">
        <w:t>larger</w:t>
      </w:r>
      <w:r w:rsidRPr="007D1F72">
        <w:t xml:space="preserve"> than the </w:t>
      </w:r>
      <w:r w:rsidRPr="00B26A20">
        <w:rPr>
          <w:b/>
          <w:bCs/>
        </w:rPr>
        <w:t>positive number</w:t>
      </w:r>
      <w:r w:rsidRPr="007D1F72">
        <w:t>:</w:t>
      </w:r>
      <w:r w:rsidRPr="00B26A20">
        <w:rPr>
          <w:lang w:val="bg-BG"/>
        </w:rPr>
        <w:br/>
      </w:r>
      <w:r w:rsidRPr="00B26A20">
        <w:rPr>
          <w:lang w:val="bg-BG"/>
        </w:rPr>
        <w:tab/>
      </w:r>
      <w:r w:rsidRPr="00B26A20">
        <w:rPr>
          <w:rFonts w:ascii="Consolas" w:eastAsia="Consolas" w:hAnsi="Consolas" w:cs="Consolas"/>
          <w:b/>
          <w:bCs/>
          <w:noProof/>
        </w:rPr>
        <w:t>"</w:t>
      </w:r>
      <w:r w:rsidRPr="00B26A20">
        <w:rPr>
          <w:rFonts w:ascii="Consolas" w:eastAsia="Consolas" w:hAnsi="Consolas" w:cs="Consolas"/>
          <w:b/>
          <w:bCs/>
          <w:noProof/>
          <w:sz w:val="24"/>
          <w:szCs w:val="24"/>
        </w:rPr>
        <w:t>The negatives are stronger than the positives</w:t>
      </w:r>
      <w:r w:rsidRPr="00B26A20">
        <w:rPr>
          <w:rFonts w:ascii="Consolas" w:eastAsia="Consolas" w:hAnsi="Consolas" w:cs="Consolas"/>
          <w:b/>
          <w:bCs/>
          <w:noProof/>
        </w:rPr>
        <w:t>"</w:t>
      </w:r>
    </w:p>
    <w:p w14:paraId="72838C1E" w14:textId="57929B18" w:rsidR="007D1F72" w:rsidRPr="003C733E" w:rsidRDefault="007D1F72" w:rsidP="00B26A20">
      <w:pPr>
        <w:pStyle w:val="ListParagraph"/>
        <w:numPr>
          <w:ilvl w:val="1"/>
          <w:numId w:val="41"/>
        </w:numPr>
        <w:rPr>
          <w:lang w:val="bg-BG"/>
        </w:rPr>
      </w:pPr>
      <w:r w:rsidRPr="007D1F72">
        <w:t xml:space="preserve">If the </w:t>
      </w:r>
      <w:r w:rsidRPr="00B26A20">
        <w:rPr>
          <w:b/>
          <w:bCs/>
        </w:rPr>
        <w:t>positive number</w:t>
      </w:r>
      <w:r w:rsidRPr="007D1F72">
        <w:t xml:space="preserve"> is </w:t>
      </w:r>
      <w:r w:rsidR="003C733E">
        <w:t>larger</w:t>
      </w:r>
      <w:r w:rsidRPr="007D1F72">
        <w:t xml:space="preserve"> than the </w:t>
      </w:r>
      <w:r w:rsidRPr="00B26A20">
        <w:rPr>
          <w:b/>
          <w:bCs/>
        </w:rPr>
        <w:t>absolute negative number</w:t>
      </w:r>
      <w:r w:rsidRPr="007D1F72">
        <w:t>:</w:t>
      </w:r>
      <w:r w:rsidRPr="00B26A20">
        <w:rPr>
          <w:lang w:val="bg-BG"/>
        </w:rPr>
        <w:br/>
      </w:r>
      <w:r w:rsidRPr="00B26A20">
        <w:rPr>
          <w:lang w:val="bg-BG"/>
        </w:rPr>
        <w:tab/>
      </w:r>
      <w:r w:rsidRPr="00B26A20">
        <w:rPr>
          <w:rFonts w:ascii="Consolas" w:eastAsia="Consolas" w:hAnsi="Consolas" w:cs="Consolas"/>
          <w:b/>
          <w:bCs/>
          <w:noProof/>
          <w:sz w:val="24"/>
          <w:szCs w:val="24"/>
        </w:rPr>
        <w:t>"</w:t>
      </w:r>
      <w:r w:rsidRPr="00B26A20">
        <w:rPr>
          <w:rFonts w:ascii="Consolas" w:eastAsia="Consolas" w:hAnsi="Consolas" w:cs="Consolas"/>
          <w:b/>
          <w:bCs/>
          <w:noProof/>
          <w:kern w:val="1"/>
          <w:sz w:val="24"/>
          <w:szCs w:val="24"/>
          <w:lang w:eastAsia="zh-CN"/>
        </w:rPr>
        <w:t>The positives are stronger than the negatives</w:t>
      </w:r>
      <w:r w:rsidRPr="00B26A20">
        <w:rPr>
          <w:rFonts w:ascii="Consolas" w:eastAsia="Consolas" w:hAnsi="Consolas" w:cs="Consolas"/>
          <w:b/>
          <w:bCs/>
          <w:noProof/>
          <w:sz w:val="24"/>
          <w:szCs w:val="24"/>
        </w:rPr>
        <w:t>"</w:t>
      </w:r>
    </w:p>
    <w:p w14:paraId="451FA91A" w14:textId="0C9FAE74" w:rsidR="003C733E" w:rsidRPr="003C733E" w:rsidRDefault="003C733E" w:rsidP="003C733E">
      <w:pPr>
        <w:rPr>
          <w:b/>
          <w:bCs/>
        </w:rPr>
      </w:pPr>
      <w:r w:rsidRPr="003C733E">
        <w:rPr>
          <w:b/>
          <w:bCs/>
        </w:rPr>
        <w:t>Note: you will not receive any zeroes in the input.</w:t>
      </w:r>
    </w:p>
    <w:p w14:paraId="3BA34659" w14:textId="77777777" w:rsidR="007D1F72" w:rsidRPr="007D1F72" w:rsidRDefault="007D1F72" w:rsidP="007D1F72">
      <w:pPr>
        <w:pStyle w:val="Heading3"/>
        <w:rPr>
          <w:lang w:val="bg-BG"/>
        </w:rPr>
      </w:pPr>
      <w:r w:rsidRPr="007D1F72">
        <w:t>Example</w:t>
      </w:r>
    </w:p>
    <w:tbl>
      <w:tblPr>
        <w:tblStyle w:val="TableGrid"/>
        <w:tblW w:w="9611" w:type="dxa"/>
        <w:tblInd w:w="23" w:type="dxa"/>
        <w:tblLook w:val="04A0" w:firstRow="1" w:lastRow="0" w:firstColumn="1" w:lastColumn="0" w:noHBand="0" w:noVBand="1"/>
      </w:tblPr>
      <w:tblGrid>
        <w:gridCol w:w="3847"/>
        <w:gridCol w:w="5764"/>
      </w:tblGrid>
      <w:tr w:rsidR="007D1F72" w:rsidRPr="007D1F72" w14:paraId="38F25EBA" w14:textId="77777777" w:rsidTr="00B26A20">
        <w:tc>
          <w:tcPr>
            <w:tcW w:w="3847" w:type="dxa"/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01CE8A18" w14:textId="77777777" w:rsidR="007D1F72" w:rsidRPr="007D1F72" w:rsidRDefault="007D1F72" w:rsidP="00397DB3">
            <w:pPr>
              <w:spacing w:before="0"/>
              <w:jc w:val="center"/>
              <w:rPr>
                <w:b/>
                <w:sz w:val="24"/>
                <w:szCs w:val="24"/>
              </w:rPr>
            </w:pPr>
            <w:r w:rsidRPr="007D1F72">
              <w:rPr>
                <w:b/>
                <w:sz w:val="24"/>
                <w:szCs w:val="24"/>
              </w:rPr>
              <w:t>Input</w:t>
            </w:r>
          </w:p>
        </w:tc>
        <w:tc>
          <w:tcPr>
            <w:tcW w:w="5764" w:type="dxa"/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6B947250" w14:textId="77777777" w:rsidR="007D1F72" w:rsidRPr="007D1F72" w:rsidRDefault="007D1F72" w:rsidP="00397DB3">
            <w:pPr>
              <w:spacing w:before="0"/>
              <w:jc w:val="center"/>
              <w:rPr>
                <w:b/>
                <w:sz w:val="24"/>
                <w:szCs w:val="24"/>
              </w:rPr>
            </w:pPr>
            <w:r w:rsidRPr="007D1F72">
              <w:rPr>
                <w:b/>
                <w:sz w:val="24"/>
                <w:szCs w:val="24"/>
              </w:rPr>
              <w:t>Output</w:t>
            </w:r>
          </w:p>
        </w:tc>
      </w:tr>
      <w:tr w:rsidR="007D1F72" w:rsidRPr="007D1F72" w14:paraId="432BF9E8" w14:textId="77777777" w:rsidTr="00B26A20">
        <w:tc>
          <w:tcPr>
            <w:tcW w:w="3847" w:type="dxa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4528D31F" w14:textId="77777777" w:rsidR="007D1F72" w:rsidRPr="007D1F72" w:rsidRDefault="007D1F72" w:rsidP="00397DB3">
            <w:pPr>
              <w:rPr>
                <w:rFonts w:ascii="Consolas" w:hAnsi="Consolas"/>
                <w:noProof/>
              </w:rPr>
            </w:pPr>
            <w:r w:rsidRPr="007D1F72">
              <w:rPr>
                <w:rFonts w:ascii="Consolas" w:hAnsi="Consolas"/>
                <w:noProof/>
              </w:rPr>
              <w:t>1 2 -3 -4 65 -98 12 57 -84</w:t>
            </w:r>
          </w:p>
        </w:tc>
        <w:tc>
          <w:tcPr>
            <w:tcW w:w="5764" w:type="dxa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4A382607" w14:textId="77777777" w:rsidR="007D1F72" w:rsidRPr="007D1F72" w:rsidRDefault="007D1F72" w:rsidP="00397DB3">
            <w:pPr>
              <w:rPr>
                <w:rFonts w:ascii="Consolas" w:hAnsi="Consolas"/>
                <w:lang w:val="bg-BG"/>
              </w:rPr>
            </w:pPr>
            <w:r w:rsidRPr="007D1F72">
              <w:rPr>
                <w:rFonts w:ascii="Consolas" w:hAnsi="Consolas"/>
                <w:noProof/>
              </w:rPr>
              <w:t>-189</w:t>
            </w:r>
          </w:p>
          <w:p w14:paraId="6717A53F" w14:textId="77777777" w:rsidR="007D1F72" w:rsidRPr="007D1F72" w:rsidRDefault="007D1F72" w:rsidP="00397DB3">
            <w:pPr>
              <w:rPr>
                <w:rFonts w:ascii="Consolas" w:hAnsi="Consolas"/>
                <w:lang w:val="bg-BG"/>
              </w:rPr>
            </w:pPr>
            <w:r w:rsidRPr="007D1F72">
              <w:rPr>
                <w:rFonts w:ascii="Consolas" w:hAnsi="Consolas"/>
                <w:noProof/>
              </w:rPr>
              <w:t>137</w:t>
            </w:r>
          </w:p>
          <w:p w14:paraId="112B3F67" w14:textId="77777777" w:rsidR="007D1F72" w:rsidRPr="007D1F72" w:rsidRDefault="007D1F72" w:rsidP="00397DB3">
            <w:pPr>
              <w:rPr>
                <w:rFonts w:ascii="Consolas" w:hAnsi="Consolas"/>
                <w:noProof/>
              </w:rPr>
            </w:pPr>
            <w:r w:rsidRPr="007D1F72">
              <w:rPr>
                <w:rFonts w:ascii="Consolas" w:hAnsi="Consolas"/>
                <w:noProof/>
              </w:rPr>
              <w:t>The negatives are stronger than the positives</w:t>
            </w:r>
          </w:p>
        </w:tc>
      </w:tr>
      <w:tr w:rsidR="00124963" w:rsidRPr="007D1F72" w14:paraId="672D545A" w14:textId="77777777" w:rsidTr="00B26A20">
        <w:tc>
          <w:tcPr>
            <w:tcW w:w="3847" w:type="dxa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711394F0" w14:textId="62A6BC1D" w:rsidR="00124963" w:rsidRPr="007D1F72" w:rsidRDefault="00124963" w:rsidP="00397DB3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 2 3</w:t>
            </w:r>
          </w:p>
        </w:tc>
        <w:tc>
          <w:tcPr>
            <w:tcW w:w="5764" w:type="dxa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0D182883" w14:textId="77777777" w:rsidR="00124963" w:rsidRDefault="00124963" w:rsidP="00397DB3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0</w:t>
            </w:r>
          </w:p>
          <w:p w14:paraId="5E358A81" w14:textId="77777777" w:rsidR="00124963" w:rsidRDefault="00124963" w:rsidP="00397DB3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6</w:t>
            </w:r>
          </w:p>
          <w:p w14:paraId="1745ADE8" w14:textId="38C88454" w:rsidR="00124963" w:rsidRPr="007D1F72" w:rsidRDefault="00124963" w:rsidP="00397DB3">
            <w:pPr>
              <w:rPr>
                <w:rFonts w:ascii="Consolas" w:hAnsi="Consolas"/>
                <w:noProof/>
              </w:rPr>
            </w:pPr>
            <w:r w:rsidRPr="00124963">
              <w:rPr>
                <w:rFonts w:ascii="Consolas" w:hAnsi="Consolas"/>
                <w:noProof/>
              </w:rPr>
              <w:t>The positives are stronger than the negatives</w:t>
            </w:r>
          </w:p>
        </w:tc>
      </w:tr>
    </w:tbl>
    <w:p w14:paraId="43C133A2" w14:textId="452EF067" w:rsidR="00FA65D4" w:rsidRPr="007D1F72" w:rsidRDefault="00FA65D4" w:rsidP="00FA65D4">
      <w:pPr>
        <w:pStyle w:val="Heading2"/>
        <w:rPr>
          <w:lang w:val="bg-BG"/>
        </w:rPr>
      </w:pPr>
      <w:r w:rsidRPr="007D1F72">
        <w:t>Keyword Arguments Length</w:t>
      </w:r>
    </w:p>
    <w:p w14:paraId="65E6B194" w14:textId="01EC1C2D" w:rsidR="00FA65D4" w:rsidRDefault="00FA65D4" w:rsidP="00FA65D4">
      <w:r w:rsidRPr="007D1F72">
        <w:t xml:space="preserve">Create a function called </w:t>
      </w:r>
      <w:r w:rsidRPr="007D1F72">
        <w:rPr>
          <w:rStyle w:val="CodeChar"/>
        </w:rPr>
        <w:t>kwargs_length</w:t>
      </w:r>
      <w:r>
        <w:rPr>
          <w:rStyle w:val="CodeChar"/>
        </w:rPr>
        <w:t>()</w:t>
      </w:r>
      <w:r w:rsidRPr="007D1F72">
        <w:rPr>
          <w:noProof/>
        </w:rPr>
        <w:t xml:space="preserve"> </w:t>
      </w:r>
      <w:r>
        <w:t>that</w:t>
      </w:r>
      <w:r w:rsidRPr="007D1F72">
        <w:t xml:space="preserve"> can receive</w:t>
      </w:r>
      <w:r>
        <w:t xml:space="preserve"> some</w:t>
      </w:r>
      <w:r w:rsidRPr="007D1F72">
        <w:t xml:space="preserve"> </w:t>
      </w:r>
      <w:r w:rsidRPr="007D1F72">
        <w:rPr>
          <w:b/>
        </w:rPr>
        <w:t>keyword arguments</w:t>
      </w:r>
      <w:r w:rsidRPr="007D1F72">
        <w:t xml:space="preserve"> and </w:t>
      </w:r>
      <w:r w:rsidRPr="007D1F72">
        <w:rPr>
          <w:b/>
        </w:rPr>
        <w:t>return</w:t>
      </w:r>
      <w:r w:rsidRPr="007D1F72">
        <w:t xml:space="preserve"> their </w:t>
      </w:r>
      <w:r w:rsidRPr="007D1F72">
        <w:rPr>
          <w:b/>
        </w:rPr>
        <w:t>length</w:t>
      </w:r>
      <w:r w:rsidRPr="007D1F72">
        <w:t>.</w:t>
      </w:r>
    </w:p>
    <w:p w14:paraId="1FF9118D" w14:textId="2A9158D5" w:rsidR="0027297D" w:rsidRPr="0027297D" w:rsidRDefault="0027297D" w:rsidP="00FA65D4">
      <w:pPr>
        <w:rPr>
          <w:b/>
          <w:bCs/>
        </w:rPr>
      </w:pPr>
      <w:r w:rsidRPr="007D57AA">
        <w:rPr>
          <w:b/>
          <w:bCs/>
        </w:rPr>
        <w:t>Submit only your function in the judge system.</w:t>
      </w:r>
    </w:p>
    <w:p w14:paraId="5E3771E6" w14:textId="77777777" w:rsidR="00FA65D4" w:rsidRPr="007D1F72" w:rsidRDefault="00FA65D4" w:rsidP="00FA65D4">
      <w:pPr>
        <w:pStyle w:val="Heading3"/>
        <w:rPr>
          <w:lang w:val="bg-BG"/>
        </w:rPr>
      </w:pPr>
      <w:r w:rsidRPr="007D1F72">
        <w:t>Examples</w:t>
      </w:r>
    </w:p>
    <w:tbl>
      <w:tblPr>
        <w:tblStyle w:val="TableGrid"/>
        <w:tblW w:w="6714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439"/>
        <w:gridCol w:w="1275"/>
      </w:tblGrid>
      <w:tr w:rsidR="00FA65D4" w:rsidRPr="007D1F72" w14:paraId="70AA79E8" w14:textId="77777777" w:rsidTr="007F6753">
        <w:tc>
          <w:tcPr>
            <w:tcW w:w="5439" w:type="dxa"/>
            <w:shd w:val="clear" w:color="auto" w:fill="D9D9D9" w:themeFill="background1" w:themeFillShade="D9"/>
          </w:tcPr>
          <w:p w14:paraId="10197D6B" w14:textId="77777777" w:rsidR="00FA65D4" w:rsidRPr="007D1F72" w:rsidRDefault="00FA65D4" w:rsidP="007F6753">
            <w:pPr>
              <w:spacing w:before="0" w:after="0"/>
              <w:jc w:val="center"/>
              <w:rPr>
                <w:b/>
              </w:rPr>
            </w:pPr>
            <w:r w:rsidRPr="007D1F72">
              <w:rPr>
                <w:b/>
              </w:rPr>
              <w:t>Test Code</w:t>
            </w:r>
          </w:p>
        </w:tc>
        <w:tc>
          <w:tcPr>
            <w:tcW w:w="1275" w:type="dxa"/>
            <w:shd w:val="clear" w:color="auto" w:fill="D9D9D9" w:themeFill="background1" w:themeFillShade="D9"/>
          </w:tcPr>
          <w:p w14:paraId="3CED24D3" w14:textId="77777777" w:rsidR="00FA65D4" w:rsidRPr="007D1F72" w:rsidRDefault="00FA65D4" w:rsidP="007F6753">
            <w:pPr>
              <w:spacing w:before="0" w:after="0"/>
              <w:jc w:val="center"/>
              <w:rPr>
                <w:b/>
              </w:rPr>
            </w:pPr>
            <w:r w:rsidRPr="007D1F72">
              <w:rPr>
                <w:b/>
              </w:rPr>
              <w:t>Output</w:t>
            </w:r>
          </w:p>
        </w:tc>
      </w:tr>
      <w:tr w:rsidR="00FA65D4" w:rsidRPr="007D1F72" w14:paraId="49985D43" w14:textId="77777777" w:rsidTr="007F6753">
        <w:trPr>
          <w:trHeight w:val="920"/>
        </w:trPr>
        <w:tc>
          <w:tcPr>
            <w:tcW w:w="5439" w:type="dxa"/>
          </w:tcPr>
          <w:p w14:paraId="5713AF84" w14:textId="77777777" w:rsidR="00FA65D4" w:rsidRPr="007D1F72" w:rsidRDefault="00FA65D4" w:rsidP="007F6753">
            <w:pPr>
              <w:shd w:val="clear" w:color="auto" w:fill="FFFFFF"/>
              <w:tabs>
                <w:tab w:val="left" w:pos="283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7D1F72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dictionary = {'name': 'Peter', 'age': 25}</w:t>
            </w:r>
          </w:p>
          <w:p w14:paraId="29414D12" w14:textId="77777777" w:rsidR="00FA65D4" w:rsidRPr="007D1F72" w:rsidRDefault="00FA65D4" w:rsidP="007F6753">
            <w:pPr>
              <w:shd w:val="clear" w:color="auto" w:fill="FFFFFF"/>
              <w:tabs>
                <w:tab w:val="left" w:pos="283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</w:p>
          <w:p w14:paraId="49367784" w14:textId="77777777" w:rsidR="00FA65D4" w:rsidRPr="007D1F72" w:rsidRDefault="00FA65D4" w:rsidP="007F6753">
            <w:pPr>
              <w:shd w:val="clear" w:color="auto" w:fill="FFFFFF"/>
              <w:tabs>
                <w:tab w:val="left" w:pos="283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7D1F72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kwargs_length(**dictionary))</w:t>
            </w:r>
          </w:p>
        </w:tc>
        <w:tc>
          <w:tcPr>
            <w:tcW w:w="1275" w:type="dxa"/>
            <w:vAlign w:val="center"/>
          </w:tcPr>
          <w:p w14:paraId="4993E3D6" w14:textId="77777777" w:rsidR="00FA65D4" w:rsidRPr="007D1F72" w:rsidRDefault="00FA65D4" w:rsidP="007F675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D1F72">
              <w:rPr>
                <w:rFonts w:ascii="Consolas" w:hAnsi="Consolas"/>
                <w:bCs/>
                <w:noProof/>
              </w:rPr>
              <w:t>2</w:t>
            </w:r>
          </w:p>
        </w:tc>
      </w:tr>
      <w:tr w:rsidR="00FA65D4" w:rsidRPr="007D1F72" w14:paraId="064DCA3F" w14:textId="77777777" w:rsidTr="007F6753">
        <w:trPr>
          <w:trHeight w:val="869"/>
        </w:trPr>
        <w:tc>
          <w:tcPr>
            <w:tcW w:w="5439" w:type="dxa"/>
          </w:tcPr>
          <w:p w14:paraId="753EA8FB" w14:textId="77777777" w:rsidR="00FA65D4" w:rsidRDefault="00FA65D4" w:rsidP="007F6753">
            <w:pPr>
              <w:shd w:val="clear" w:color="auto" w:fill="FFFFFF"/>
              <w:tabs>
                <w:tab w:val="left" w:pos="283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dictionary = {}</w:t>
            </w:r>
          </w:p>
          <w:p w14:paraId="7FE5969F" w14:textId="77777777" w:rsidR="00FA65D4" w:rsidRDefault="00FA65D4" w:rsidP="007F6753">
            <w:pPr>
              <w:shd w:val="clear" w:color="auto" w:fill="FFFFFF"/>
              <w:tabs>
                <w:tab w:val="left" w:pos="283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</w:p>
          <w:p w14:paraId="25D05244" w14:textId="77777777" w:rsidR="00FA65D4" w:rsidRPr="007D1F72" w:rsidRDefault="00FA65D4" w:rsidP="007F6753">
            <w:pPr>
              <w:shd w:val="clear" w:color="auto" w:fill="FFFFFF"/>
              <w:tabs>
                <w:tab w:val="left" w:pos="283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kwargs_length(**dictionary))</w:t>
            </w:r>
          </w:p>
        </w:tc>
        <w:tc>
          <w:tcPr>
            <w:tcW w:w="1275" w:type="dxa"/>
            <w:vAlign w:val="center"/>
          </w:tcPr>
          <w:p w14:paraId="43F0C1F6" w14:textId="77777777" w:rsidR="00FA65D4" w:rsidRPr="007D1F72" w:rsidRDefault="00FA65D4" w:rsidP="007F6753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0</w:t>
            </w:r>
          </w:p>
        </w:tc>
      </w:tr>
    </w:tbl>
    <w:p w14:paraId="2698E170" w14:textId="12B0BC88" w:rsidR="00FA65D4" w:rsidRPr="007D1F72" w:rsidRDefault="00FA65D4" w:rsidP="00FA65D4">
      <w:pPr>
        <w:pStyle w:val="Heading2"/>
        <w:rPr>
          <w:lang w:val="bg-BG"/>
        </w:rPr>
      </w:pPr>
      <w:r w:rsidRPr="007D1F72">
        <w:lastRenderedPageBreak/>
        <w:t>Even or Od</w:t>
      </w:r>
      <w:r w:rsidR="006D6B4A">
        <w:t>d</w:t>
      </w:r>
    </w:p>
    <w:p w14:paraId="520D532A" w14:textId="2AC2A48F" w:rsidR="00FA65D4" w:rsidRDefault="00FA65D4" w:rsidP="00FA65D4">
      <w:r w:rsidRPr="007D1F72">
        <w:t xml:space="preserve">Create a function called </w:t>
      </w:r>
      <w:r w:rsidRPr="007D1F72">
        <w:rPr>
          <w:rStyle w:val="CodeChar"/>
        </w:rPr>
        <w:t>even_odd</w:t>
      </w:r>
      <w:r>
        <w:rPr>
          <w:rStyle w:val="CodeChar"/>
        </w:rPr>
        <w:t>()</w:t>
      </w:r>
      <w:r w:rsidRPr="007D1F72">
        <w:rPr>
          <w:noProof/>
        </w:rPr>
        <w:t xml:space="preserve"> </w:t>
      </w:r>
      <w:r w:rsidRPr="007D1F72">
        <w:t xml:space="preserve">that can receive </w:t>
      </w:r>
      <w:r>
        <w:t xml:space="preserve">a </w:t>
      </w:r>
      <w:r w:rsidRPr="007D1F72">
        <w:t xml:space="preserve">different </w:t>
      </w:r>
      <w:r>
        <w:rPr>
          <w:b/>
        </w:rPr>
        <w:t>quantity</w:t>
      </w:r>
      <w:r w:rsidRPr="007D1F72">
        <w:rPr>
          <w:b/>
        </w:rPr>
        <w:t xml:space="preserve"> of numbers</w:t>
      </w:r>
      <w:r w:rsidRPr="007D1F72">
        <w:t xml:space="preserve"> and a </w:t>
      </w:r>
      <w:r w:rsidRPr="007D1F72">
        <w:rPr>
          <w:b/>
        </w:rPr>
        <w:t>command</w:t>
      </w:r>
      <w:r w:rsidRPr="007D1F72">
        <w:t xml:space="preserve"> at the end. The command can be </w:t>
      </w:r>
      <w:r w:rsidRPr="007D1F72">
        <w:rPr>
          <w:rFonts w:ascii="Consolas" w:hAnsi="Consolas"/>
          <w:b/>
          <w:noProof/>
        </w:rPr>
        <w:t>"</w:t>
      </w:r>
      <w:r w:rsidRPr="007D1F72">
        <w:rPr>
          <w:rStyle w:val="CodeChar"/>
        </w:rPr>
        <w:t>even</w:t>
      </w:r>
      <w:r w:rsidRPr="007D1F72">
        <w:rPr>
          <w:rFonts w:ascii="Consolas" w:hAnsi="Consolas"/>
          <w:b/>
          <w:noProof/>
        </w:rPr>
        <w:t>"</w:t>
      </w:r>
      <w:r w:rsidRPr="007D1F72">
        <w:rPr>
          <w:noProof/>
        </w:rPr>
        <w:t xml:space="preserve"> </w:t>
      </w:r>
      <w:r w:rsidRPr="007D1F72">
        <w:t xml:space="preserve">or </w:t>
      </w:r>
      <w:r w:rsidRPr="007D1F72">
        <w:rPr>
          <w:rFonts w:ascii="Consolas" w:hAnsi="Consolas"/>
          <w:b/>
          <w:noProof/>
        </w:rPr>
        <w:t>"</w:t>
      </w:r>
      <w:r w:rsidRPr="007D1F72">
        <w:rPr>
          <w:rStyle w:val="CodeChar"/>
        </w:rPr>
        <w:t>odd</w:t>
      </w:r>
      <w:r w:rsidRPr="007D1F72">
        <w:rPr>
          <w:rFonts w:ascii="Consolas" w:hAnsi="Consolas"/>
          <w:b/>
        </w:rPr>
        <w:t>"</w:t>
      </w:r>
      <w:r w:rsidRPr="007D1F72">
        <w:t xml:space="preserve">. </w:t>
      </w:r>
      <w:r w:rsidRPr="007D1F72">
        <w:rPr>
          <w:rStyle w:val="Strong"/>
        </w:rPr>
        <w:t>Filter</w:t>
      </w:r>
      <w:r w:rsidRPr="007D1F72">
        <w:t xml:space="preserve"> the numbers depending on the command and </w:t>
      </w:r>
      <w:r w:rsidRPr="007D1F72">
        <w:rPr>
          <w:b/>
        </w:rPr>
        <w:t>return</w:t>
      </w:r>
      <w:r w:rsidRPr="007D1F72">
        <w:t xml:space="preserve"> them in a </w:t>
      </w:r>
      <w:r w:rsidRPr="007D1F72">
        <w:rPr>
          <w:b/>
        </w:rPr>
        <w:t>list</w:t>
      </w:r>
      <w:r w:rsidRPr="007D1F72">
        <w:t>. Submit only the function in the judge system.</w:t>
      </w:r>
    </w:p>
    <w:p w14:paraId="082FC3ED" w14:textId="53C7824C" w:rsidR="0027297D" w:rsidRPr="0027297D" w:rsidRDefault="0027297D" w:rsidP="00FA65D4">
      <w:pPr>
        <w:rPr>
          <w:b/>
          <w:bCs/>
        </w:rPr>
      </w:pPr>
      <w:r w:rsidRPr="007D57AA">
        <w:rPr>
          <w:b/>
          <w:bCs/>
        </w:rPr>
        <w:t>Submit only your function in the judge system.</w:t>
      </w:r>
    </w:p>
    <w:p w14:paraId="643C450D" w14:textId="77777777" w:rsidR="00FA65D4" w:rsidRPr="007D1F72" w:rsidRDefault="00FA65D4" w:rsidP="00FA65D4">
      <w:pPr>
        <w:pStyle w:val="Heading3"/>
        <w:rPr>
          <w:lang w:val="bg-BG"/>
        </w:rPr>
      </w:pPr>
      <w:r w:rsidRPr="007D1F72">
        <w:t>Examples</w:t>
      </w:r>
    </w:p>
    <w:tbl>
      <w:tblPr>
        <w:tblStyle w:val="TableGrid"/>
        <w:tblW w:w="9124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856"/>
        <w:gridCol w:w="2268"/>
      </w:tblGrid>
      <w:tr w:rsidR="00FA65D4" w:rsidRPr="007D1F72" w14:paraId="1563CD1B" w14:textId="77777777" w:rsidTr="007F6753">
        <w:tc>
          <w:tcPr>
            <w:tcW w:w="6856" w:type="dxa"/>
            <w:shd w:val="clear" w:color="auto" w:fill="D9D9D9" w:themeFill="background1" w:themeFillShade="D9"/>
          </w:tcPr>
          <w:p w14:paraId="7731F8E8" w14:textId="77777777" w:rsidR="00FA65D4" w:rsidRPr="007D1F72" w:rsidRDefault="00FA65D4" w:rsidP="007F6753">
            <w:pPr>
              <w:spacing w:before="0" w:after="0"/>
              <w:jc w:val="center"/>
              <w:rPr>
                <w:b/>
              </w:rPr>
            </w:pPr>
            <w:r w:rsidRPr="007D1F72">
              <w:rPr>
                <w:b/>
              </w:rPr>
              <w:t>Test Code</w:t>
            </w:r>
          </w:p>
        </w:tc>
        <w:tc>
          <w:tcPr>
            <w:tcW w:w="2268" w:type="dxa"/>
            <w:shd w:val="clear" w:color="auto" w:fill="D9D9D9" w:themeFill="background1" w:themeFillShade="D9"/>
          </w:tcPr>
          <w:p w14:paraId="5326DFC8" w14:textId="77777777" w:rsidR="00FA65D4" w:rsidRPr="007D1F72" w:rsidRDefault="00FA65D4" w:rsidP="007F6753">
            <w:pPr>
              <w:spacing w:before="0" w:after="0"/>
              <w:jc w:val="center"/>
              <w:rPr>
                <w:b/>
              </w:rPr>
            </w:pPr>
            <w:r w:rsidRPr="007D1F72">
              <w:rPr>
                <w:b/>
              </w:rPr>
              <w:t>Output</w:t>
            </w:r>
          </w:p>
        </w:tc>
      </w:tr>
      <w:tr w:rsidR="00FA65D4" w:rsidRPr="007D1F72" w14:paraId="3A35885F" w14:textId="77777777" w:rsidTr="007F6753">
        <w:tc>
          <w:tcPr>
            <w:tcW w:w="6856" w:type="dxa"/>
          </w:tcPr>
          <w:p w14:paraId="30C0494B" w14:textId="77777777" w:rsidR="00FA65D4" w:rsidRPr="007D1F72" w:rsidRDefault="00FA65D4" w:rsidP="007F67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7D1F72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even_odd(1, 2, 3, 4, 5, 6, "even"))</w:t>
            </w:r>
          </w:p>
        </w:tc>
        <w:tc>
          <w:tcPr>
            <w:tcW w:w="2268" w:type="dxa"/>
            <w:vAlign w:val="center"/>
          </w:tcPr>
          <w:p w14:paraId="5BC89CD5" w14:textId="77777777" w:rsidR="00FA65D4" w:rsidRPr="007D1F72" w:rsidRDefault="00FA65D4" w:rsidP="007F675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D1F72">
              <w:rPr>
                <w:rFonts w:ascii="Consolas" w:hAnsi="Consolas"/>
                <w:bCs/>
                <w:noProof/>
              </w:rPr>
              <w:t>[2, 4, 6]</w:t>
            </w:r>
          </w:p>
        </w:tc>
      </w:tr>
      <w:tr w:rsidR="00FA65D4" w:rsidRPr="007D1F72" w14:paraId="25F1005A" w14:textId="77777777" w:rsidTr="007F6753">
        <w:tc>
          <w:tcPr>
            <w:tcW w:w="6856" w:type="dxa"/>
          </w:tcPr>
          <w:p w14:paraId="32BD7B0E" w14:textId="77777777" w:rsidR="00FA65D4" w:rsidRPr="007D1F72" w:rsidRDefault="00FA65D4" w:rsidP="007F67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7D1F72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even_odd(1, 2, 3, 4, 5, 6, 7, 8, 9, 10, "odd"))</w:t>
            </w:r>
          </w:p>
        </w:tc>
        <w:tc>
          <w:tcPr>
            <w:tcW w:w="2268" w:type="dxa"/>
            <w:vAlign w:val="center"/>
          </w:tcPr>
          <w:p w14:paraId="2A269A0F" w14:textId="77777777" w:rsidR="00FA65D4" w:rsidRPr="007D1F72" w:rsidRDefault="00FA65D4" w:rsidP="007F675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D1F72">
              <w:rPr>
                <w:rFonts w:ascii="Consolas" w:hAnsi="Consolas"/>
                <w:bCs/>
                <w:noProof/>
              </w:rPr>
              <w:t>[1, 3, 5, 7, 9]</w:t>
            </w:r>
          </w:p>
        </w:tc>
      </w:tr>
    </w:tbl>
    <w:p w14:paraId="5B4D967D" w14:textId="5514D7A0" w:rsidR="00FA65D4" w:rsidRPr="007D1F72" w:rsidRDefault="006D6B4A" w:rsidP="00FA65D4">
      <w:pPr>
        <w:pStyle w:val="Heading2"/>
        <w:ind w:left="426" w:hanging="426"/>
        <w:rPr>
          <w:lang w:val="bg-BG"/>
        </w:rPr>
      </w:pPr>
      <w:r>
        <w:t>Numbers Filter</w:t>
      </w:r>
    </w:p>
    <w:p w14:paraId="25075A0A" w14:textId="2616010F" w:rsidR="006D6B4A" w:rsidRDefault="006D6B4A" w:rsidP="006D6B4A">
      <w:r w:rsidRPr="007D1F72">
        <w:t xml:space="preserve">Create a function called </w:t>
      </w:r>
      <w:r w:rsidRPr="007D1F72">
        <w:rPr>
          <w:rStyle w:val="CodeChar"/>
        </w:rPr>
        <w:t>even_odd</w:t>
      </w:r>
      <w:r>
        <w:rPr>
          <w:rStyle w:val="CodeChar"/>
        </w:rPr>
        <w:t>_filter()</w:t>
      </w:r>
      <w:r w:rsidRPr="007D1F72">
        <w:rPr>
          <w:noProof/>
        </w:rPr>
        <w:t xml:space="preserve"> </w:t>
      </w:r>
      <w:r w:rsidRPr="007D1F72">
        <w:t xml:space="preserve">that can receive </w:t>
      </w:r>
      <w:r>
        <w:t xml:space="preserve">a </w:t>
      </w:r>
      <w:r w:rsidRPr="007D1F72">
        <w:t xml:space="preserve">different </w:t>
      </w:r>
      <w:r>
        <w:rPr>
          <w:b/>
        </w:rPr>
        <w:t xml:space="preserve">number of </w:t>
      </w:r>
      <w:r w:rsidRPr="006D6B4A">
        <w:rPr>
          <w:b/>
        </w:rPr>
        <w:t xml:space="preserve">named </w:t>
      </w:r>
      <w:r>
        <w:rPr>
          <w:b/>
        </w:rPr>
        <w:t>arguments</w:t>
      </w:r>
      <w:r w:rsidR="00FA65D4">
        <w:t xml:space="preserve">. </w:t>
      </w:r>
      <w:r w:rsidRPr="006D6B4A">
        <w:t>The keys will be</w:t>
      </w:r>
      <w:r>
        <w:t xml:space="preserve"> </w:t>
      </w:r>
      <w:r w:rsidRPr="006D6B4A">
        <w:rPr>
          <w:rFonts w:ascii="Consolas" w:hAnsi="Consolas"/>
          <w:b/>
          <w:bCs/>
        </w:rPr>
        <w:t>"even"</w:t>
      </w:r>
      <w:r>
        <w:t xml:space="preserve"> </w:t>
      </w:r>
      <w:r w:rsidRPr="006D6B4A">
        <w:rPr>
          <w:b/>
          <w:bCs/>
        </w:rPr>
        <w:t>and/or</w:t>
      </w:r>
      <w:r>
        <w:t xml:space="preserve"> </w:t>
      </w:r>
      <w:r w:rsidRPr="006D6B4A">
        <w:rPr>
          <w:rFonts w:ascii="Consolas" w:hAnsi="Consolas"/>
          <w:b/>
          <w:bCs/>
        </w:rPr>
        <w:t>"odd"</w:t>
      </w:r>
      <w:r w:rsidRPr="006D6B4A">
        <w:t xml:space="preserve">, and the values will be </w:t>
      </w:r>
      <w:r>
        <w:t xml:space="preserve">a </w:t>
      </w:r>
      <w:r w:rsidRPr="006D6B4A">
        <w:rPr>
          <w:b/>
          <w:bCs/>
        </w:rPr>
        <w:t>list of numbers</w:t>
      </w:r>
      <w:r>
        <w:t xml:space="preserve">. </w:t>
      </w:r>
      <w:r w:rsidRPr="006D6B4A">
        <w:t xml:space="preserve"> </w:t>
      </w:r>
    </w:p>
    <w:p w14:paraId="63B090A4" w14:textId="784F2624" w:rsidR="006D6B4A" w:rsidRDefault="006D6B4A" w:rsidP="006D6B4A">
      <w:r>
        <w:rPr>
          <w:rFonts w:eastAsia="Consolas" w:cstheme="minorHAnsi"/>
          <w:noProof/>
        </w:rPr>
        <w:t>When the key is</w:t>
      </w:r>
      <w:r w:rsidRPr="006D6B4A">
        <w:rPr>
          <w:rFonts w:eastAsia="Consolas" w:cstheme="minorHAnsi"/>
          <w:b/>
          <w:bCs/>
          <w:noProof/>
        </w:rPr>
        <w:t xml:space="preserve"> </w:t>
      </w:r>
      <w:r w:rsidR="00FA65D4" w:rsidRPr="00B26A20">
        <w:rPr>
          <w:rFonts w:ascii="Consolas" w:eastAsia="Consolas" w:hAnsi="Consolas" w:cs="Consolas"/>
          <w:b/>
          <w:bCs/>
          <w:noProof/>
        </w:rPr>
        <w:t>"</w:t>
      </w:r>
      <w:r>
        <w:rPr>
          <w:rFonts w:ascii="Consolas" w:eastAsia="Consolas" w:hAnsi="Consolas" w:cs="Consolas"/>
          <w:b/>
          <w:bCs/>
          <w:noProof/>
        </w:rPr>
        <w:t>o</w:t>
      </w:r>
      <w:r w:rsidR="00FA65D4" w:rsidRPr="00B26A20">
        <w:rPr>
          <w:rFonts w:ascii="Consolas" w:eastAsia="Consolas" w:hAnsi="Consolas" w:cs="Consolas"/>
          <w:b/>
          <w:bCs/>
          <w:noProof/>
        </w:rPr>
        <w:t>dd</w:t>
      </w:r>
      <w:r w:rsidR="00FA65D4" w:rsidRPr="00B26A20">
        <w:rPr>
          <w:rFonts w:ascii="Consolas" w:eastAsia="Consolas" w:hAnsi="Consolas" w:cs="Consolas"/>
          <w:b/>
          <w:bCs/>
        </w:rPr>
        <w:t>"</w:t>
      </w:r>
      <w:r>
        <w:rPr>
          <w:rFonts w:eastAsia="Consolas" w:cstheme="minorHAnsi"/>
          <w:b/>
          <w:bCs/>
        </w:rPr>
        <w:t xml:space="preserve">, you should </w:t>
      </w:r>
      <w:r w:rsidRPr="006D6B4A">
        <w:rPr>
          <w:rFonts w:eastAsia="Consolas" w:cstheme="minorHAnsi"/>
          <w:b/>
          <w:bCs/>
        </w:rPr>
        <w:t>extract</w:t>
      </w:r>
      <w:r>
        <w:rPr>
          <w:rFonts w:eastAsia="Consolas" w:cstheme="minorHAnsi"/>
        </w:rPr>
        <w:t xml:space="preserve"> only the </w:t>
      </w:r>
      <w:r w:rsidRPr="006D6B4A">
        <w:rPr>
          <w:rFonts w:eastAsia="Consolas" w:cstheme="minorHAnsi"/>
          <w:b/>
          <w:bCs/>
        </w:rPr>
        <w:t>odd numbers</w:t>
      </w:r>
      <w:r>
        <w:rPr>
          <w:rFonts w:eastAsia="Consolas" w:cstheme="minorHAnsi"/>
          <w:b/>
          <w:bCs/>
        </w:rPr>
        <w:t xml:space="preserve"> </w:t>
      </w:r>
      <w:r w:rsidRPr="006D6B4A">
        <w:rPr>
          <w:rFonts w:eastAsia="Consolas" w:cstheme="minorHAnsi"/>
        </w:rPr>
        <w:t>from its list</w:t>
      </w:r>
      <w:r w:rsidR="00FA65D4" w:rsidRPr="006D6B4A">
        <w:t>.</w:t>
      </w:r>
      <w:r>
        <w:t xml:space="preserve"> </w:t>
      </w:r>
      <w:r>
        <w:rPr>
          <w:rFonts w:eastAsia="Consolas" w:cstheme="minorHAnsi"/>
          <w:noProof/>
        </w:rPr>
        <w:t>When the key is</w:t>
      </w:r>
      <w:r w:rsidRPr="006D6B4A">
        <w:rPr>
          <w:rFonts w:eastAsia="Consolas" w:cstheme="minorHAnsi"/>
          <w:b/>
          <w:bCs/>
          <w:noProof/>
        </w:rPr>
        <w:t xml:space="preserve"> </w:t>
      </w:r>
      <w:r w:rsidRPr="00B26A20">
        <w:rPr>
          <w:rFonts w:ascii="Consolas" w:eastAsia="Consolas" w:hAnsi="Consolas" w:cs="Consolas"/>
          <w:b/>
          <w:bCs/>
          <w:noProof/>
        </w:rPr>
        <w:t>"</w:t>
      </w:r>
      <w:r>
        <w:rPr>
          <w:rFonts w:ascii="Consolas" w:eastAsia="Consolas" w:hAnsi="Consolas" w:cs="Consolas"/>
          <w:b/>
          <w:bCs/>
          <w:noProof/>
        </w:rPr>
        <w:t>even</w:t>
      </w:r>
      <w:r w:rsidRPr="00B26A20">
        <w:rPr>
          <w:rFonts w:ascii="Consolas" w:eastAsia="Consolas" w:hAnsi="Consolas" w:cs="Consolas"/>
          <w:b/>
          <w:bCs/>
        </w:rPr>
        <w:t>"</w:t>
      </w:r>
      <w:r>
        <w:rPr>
          <w:rFonts w:eastAsia="Consolas" w:cstheme="minorHAnsi"/>
          <w:b/>
          <w:bCs/>
        </w:rPr>
        <w:t xml:space="preserve">, you should </w:t>
      </w:r>
      <w:r w:rsidRPr="006D6B4A">
        <w:rPr>
          <w:rFonts w:eastAsia="Consolas" w:cstheme="minorHAnsi"/>
          <w:b/>
          <w:bCs/>
        </w:rPr>
        <w:t>extract</w:t>
      </w:r>
      <w:r>
        <w:rPr>
          <w:rFonts w:eastAsia="Consolas" w:cstheme="minorHAnsi"/>
        </w:rPr>
        <w:t xml:space="preserve"> only the </w:t>
      </w:r>
      <w:r>
        <w:rPr>
          <w:rFonts w:eastAsia="Consolas" w:cstheme="minorHAnsi"/>
          <w:b/>
          <w:bCs/>
        </w:rPr>
        <w:t>even</w:t>
      </w:r>
      <w:r w:rsidRPr="006D6B4A">
        <w:rPr>
          <w:rFonts w:eastAsia="Consolas" w:cstheme="minorHAnsi"/>
          <w:b/>
          <w:bCs/>
        </w:rPr>
        <w:t xml:space="preserve"> numbers</w:t>
      </w:r>
      <w:r>
        <w:rPr>
          <w:rFonts w:eastAsia="Consolas" w:cstheme="minorHAnsi"/>
          <w:b/>
          <w:bCs/>
        </w:rPr>
        <w:t xml:space="preserve"> </w:t>
      </w:r>
      <w:r w:rsidRPr="006D6B4A">
        <w:rPr>
          <w:rFonts w:eastAsia="Consolas" w:cstheme="minorHAnsi"/>
        </w:rPr>
        <w:t>from its list</w:t>
      </w:r>
      <w:r w:rsidRPr="006D6B4A">
        <w:t>.</w:t>
      </w:r>
    </w:p>
    <w:p w14:paraId="3C188C68" w14:textId="2E90B5F0" w:rsidR="00FA65D4" w:rsidRDefault="006D6B4A" w:rsidP="006D6B4A">
      <w:r>
        <w:t xml:space="preserve">The function should </w:t>
      </w:r>
      <w:r w:rsidRPr="006D6B4A">
        <w:rPr>
          <w:b/>
          <w:bCs/>
        </w:rPr>
        <w:t>return</w:t>
      </w:r>
      <w:r>
        <w:t xml:space="preserve"> </w:t>
      </w:r>
      <w:r w:rsidRPr="006D6B4A">
        <w:rPr>
          <w:b/>
          <w:bCs/>
        </w:rPr>
        <w:t>a dictionary</w:t>
      </w:r>
      <w:r>
        <w:t xml:space="preserve"> sorted by the </w:t>
      </w:r>
      <w:r w:rsidRPr="006D6B4A">
        <w:rPr>
          <w:b/>
          <w:bCs/>
        </w:rPr>
        <w:t>length of the lists</w:t>
      </w:r>
      <w:r>
        <w:t xml:space="preserve"> in </w:t>
      </w:r>
      <w:r w:rsidRPr="006D6B4A">
        <w:rPr>
          <w:b/>
          <w:bCs/>
        </w:rPr>
        <w:t>descending</w:t>
      </w:r>
      <w:r>
        <w:t xml:space="preserve"> order. There will be no case of lists with the same length.</w:t>
      </w:r>
    </w:p>
    <w:p w14:paraId="00A08A63" w14:textId="05E12E87" w:rsidR="0027297D" w:rsidRPr="0027297D" w:rsidRDefault="0027297D" w:rsidP="006D6B4A">
      <w:pPr>
        <w:rPr>
          <w:b/>
          <w:bCs/>
        </w:rPr>
      </w:pPr>
      <w:r w:rsidRPr="007D57AA">
        <w:rPr>
          <w:b/>
          <w:bCs/>
        </w:rPr>
        <w:t>Submit only your function in the judge system.</w:t>
      </w:r>
    </w:p>
    <w:p w14:paraId="14CF4661" w14:textId="77777777" w:rsidR="00FA65D4" w:rsidRPr="007D1F72" w:rsidRDefault="00FA65D4" w:rsidP="00FA65D4">
      <w:pPr>
        <w:pStyle w:val="Heading3"/>
        <w:rPr>
          <w:lang w:val="bg-BG"/>
        </w:rPr>
      </w:pPr>
      <w:r w:rsidRPr="007D1F72">
        <w:t>Example</w:t>
      </w:r>
    </w:p>
    <w:tbl>
      <w:tblPr>
        <w:tblStyle w:val="TableGrid"/>
        <w:tblW w:w="9611" w:type="dxa"/>
        <w:tblInd w:w="23" w:type="dxa"/>
        <w:tblLook w:val="04A0" w:firstRow="1" w:lastRow="0" w:firstColumn="1" w:lastColumn="0" w:noHBand="0" w:noVBand="1"/>
      </w:tblPr>
      <w:tblGrid>
        <w:gridCol w:w="6068"/>
        <w:gridCol w:w="3543"/>
      </w:tblGrid>
      <w:tr w:rsidR="006D6B4A" w:rsidRPr="007D1F72" w14:paraId="6066008C" w14:textId="77777777" w:rsidTr="006D6B4A">
        <w:tc>
          <w:tcPr>
            <w:tcW w:w="6068" w:type="dxa"/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6ECBAD7C" w14:textId="77777777" w:rsidR="006D6B4A" w:rsidRPr="007D1F72" w:rsidRDefault="006D6B4A" w:rsidP="007F6753">
            <w:pPr>
              <w:spacing w:before="0"/>
              <w:jc w:val="center"/>
              <w:rPr>
                <w:b/>
                <w:sz w:val="24"/>
                <w:szCs w:val="24"/>
              </w:rPr>
            </w:pPr>
            <w:r w:rsidRPr="007D1F72">
              <w:rPr>
                <w:b/>
                <w:sz w:val="24"/>
                <w:szCs w:val="24"/>
              </w:rPr>
              <w:t>Input</w:t>
            </w:r>
          </w:p>
        </w:tc>
        <w:tc>
          <w:tcPr>
            <w:tcW w:w="3543" w:type="dxa"/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16CB5B5F" w14:textId="77777777" w:rsidR="006D6B4A" w:rsidRPr="007D1F72" w:rsidRDefault="006D6B4A" w:rsidP="007F6753">
            <w:pPr>
              <w:spacing w:before="0"/>
              <w:jc w:val="center"/>
              <w:rPr>
                <w:b/>
                <w:sz w:val="24"/>
                <w:szCs w:val="24"/>
              </w:rPr>
            </w:pPr>
            <w:r w:rsidRPr="007D1F72">
              <w:rPr>
                <w:b/>
                <w:sz w:val="24"/>
                <w:szCs w:val="24"/>
              </w:rPr>
              <w:t>Output</w:t>
            </w:r>
          </w:p>
        </w:tc>
      </w:tr>
      <w:tr w:rsidR="006D6B4A" w:rsidRPr="007D1F72" w14:paraId="3B24FC70" w14:textId="77777777" w:rsidTr="006D6B4A">
        <w:tc>
          <w:tcPr>
            <w:tcW w:w="6068" w:type="dxa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6AA71176" w14:textId="77777777" w:rsidR="006D6B4A" w:rsidRPr="006D6B4A" w:rsidRDefault="006D6B4A" w:rsidP="006D6B4A">
            <w:pPr>
              <w:rPr>
                <w:rFonts w:ascii="Consolas" w:hAnsi="Consolas"/>
                <w:noProof/>
              </w:rPr>
            </w:pPr>
            <w:bookmarkStart w:id="0" w:name="_GoBack"/>
            <w:r w:rsidRPr="006D6B4A">
              <w:rPr>
                <w:rFonts w:ascii="Consolas" w:hAnsi="Consolas"/>
                <w:noProof/>
              </w:rPr>
              <w:t>print(even_odd_filter(</w:t>
            </w:r>
          </w:p>
          <w:p w14:paraId="2655DEEB" w14:textId="77777777" w:rsidR="006D6B4A" w:rsidRPr="006D6B4A" w:rsidRDefault="006D6B4A" w:rsidP="006D6B4A">
            <w:pPr>
              <w:rPr>
                <w:rFonts w:ascii="Consolas" w:hAnsi="Consolas"/>
                <w:noProof/>
              </w:rPr>
            </w:pPr>
            <w:r w:rsidRPr="006D6B4A">
              <w:rPr>
                <w:rFonts w:ascii="Consolas" w:hAnsi="Consolas"/>
                <w:noProof/>
              </w:rPr>
              <w:t xml:space="preserve">    odd=[1, 2, 3, 4, 10, 5],</w:t>
            </w:r>
          </w:p>
          <w:p w14:paraId="4755AB4C" w14:textId="77777777" w:rsidR="006D6B4A" w:rsidRPr="006D6B4A" w:rsidRDefault="006D6B4A" w:rsidP="006D6B4A">
            <w:pPr>
              <w:rPr>
                <w:rFonts w:ascii="Consolas" w:hAnsi="Consolas"/>
                <w:noProof/>
              </w:rPr>
            </w:pPr>
            <w:r w:rsidRPr="006D6B4A">
              <w:rPr>
                <w:rFonts w:ascii="Consolas" w:hAnsi="Consolas"/>
                <w:noProof/>
              </w:rPr>
              <w:t xml:space="preserve">    even=[3, 4, 5, 7, 10, 2, 5, 5, 2],</w:t>
            </w:r>
          </w:p>
          <w:p w14:paraId="7ABD6029" w14:textId="3C9958DA" w:rsidR="006D6B4A" w:rsidRPr="007D1F72" w:rsidRDefault="006D6B4A" w:rsidP="006D6B4A">
            <w:pPr>
              <w:rPr>
                <w:rFonts w:ascii="Consolas" w:hAnsi="Consolas"/>
                <w:noProof/>
              </w:rPr>
            </w:pPr>
            <w:r w:rsidRPr="006D6B4A">
              <w:rPr>
                <w:rFonts w:ascii="Consolas" w:hAnsi="Consolas"/>
                <w:noProof/>
              </w:rPr>
              <w:t>))</w:t>
            </w:r>
            <w:bookmarkEnd w:id="0"/>
          </w:p>
        </w:tc>
        <w:tc>
          <w:tcPr>
            <w:tcW w:w="3543" w:type="dxa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4E1F0133" w14:textId="7FB12BCC" w:rsidR="006D6B4A" w:rsidRPr="007D1F72" w:rsidRDefault="006D6B4A" w:rsidP="007F6753">
            <w:pPr>
              <w:rPr>
                <w:rFonts w:ascii="Consolas" w:hAnsi="Consolas"/>
                <w:noProof/>
              </w:rPr>
            </w:pPr>
            <w:r w:rsidRPr="006D6B4A">
              <w:rPr>
                <w:rFonts w:ascii="Consolas" w:hAnsi="Consolas"/>
                <w:noProof/>
              </w:rPr>
              <w:t>{'even': [4, 10, 2, 2], 'odd': [1, 3, 5]}</w:t>
            </w:r>
          </w:p>
        </w:tc>
      </w:tr>
      <w:tr w:rsidR="006D6B4A" w:rsidRPr="007D1F72" w14:paraId="675CE7F3" w14:textId="77777777" w:rsidTr="006D6B4A">
        <w:tc>
          <w:tcPr>
            <w:tcW w:w="6068" w:type="dxa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6DA59A7E" w14:textId="77777777" w:rsidR="006D6B4A" w:rsidRPr="006D6B4A" w:rsidRDefault="006D6B4A" w:rsidP="006D6B4A">
            <w:pPr>
              <w:rPr>
                <w:rFonts w:ascii="Consolas" w:hAnsi="Consolas"/>
                <w:noProof/>
              </w:rPr>
            </w:pPr>
            <w:r w:rsidRPr="006D6B4A">
              <w:rPr>
                <w:rFonts w:ascii="Consolas" w:hAnsi="Consolas"/>
                <w:noProof/>
              </w:rPr>
              <w:t>print(even_odd_filter(</w:t>
            </w:r>
          </w:p>
          <w:p w14:paraId="0524BD34" w14:textId="77777777" w:rsidR="006D6B4A" w:rsidRPr="006D6B4A" w:rsidRDefault="006D6B4A" w:rsidP="006D6B4A">
            <w:pPr>
              <w:rPr>
                <w:rFonts w:ascii="Consolas" w:hAnsi="Consolas"/>
                <w:noProof/>
              </w:rPr>
            </w:pPr>
            <w:r w:rsidRPr="006D6B4A">
              <w:rPr>
                <w:rFonts w:ascii="Consolas" w:hAnsi="Consolas"/>
                <w:noProof/>
              </w:rPr>
              <w:t xml:space="preserve">    odd=[2, 2, 30, 44, 10, 5],</w:t>
            </w:r>
          </w:p>
          <w:p w14:paraId="19AE2942" w14:textId="6D7B16E1" w:rsidR="006D6B4A" w:rsidRPr="007D1F72" w:rsidRDefault="006D6B4A" w:rsidP="006D6B4A">
            <w:pPr>
              <w:rPr>
                <w:rFonts w:ascii="Consolas" w:hAnsi="Consolas"/>
                <w:noProof/>
              </w:rPr>
            </w:pPr>
            <w:r w:rsidRPr="006D6B4A">
              <w:rPr>
                <w:rFonts w:ascii="Consolas" w:hAnsi="Consolas"/>
                <w:noProof/>
              </w:rPr>
              <w:t>))</w:t>
            </w:r>
          </w:p>
        </w:tc>
        <w:tc>
          <w:tcPr>
            <w:tcW w:w="3543" w:type="dxa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49717C74" w14:textId="62F957F8" w:rsidR="006D6B4A" w:rsidRPr="007D1F72" w:rsidRDefault="006D6B4A" w:rsidP="007F6753">
            <w:pPr>
              <w:rPr>
                <w:rFonts w:ascii="Consolas" w:hAnsi="Consolas"/>
                <w:noProof/>
              </w:rPr>
            </w:pPr>
            <w:r w:rsidRPr="006D6B4A">
              <w:rPr>
                <w:rFonts w:ascii="Consolas" w:hAnsi="Consolas"/>
                <w:noProof/>
              </w:rPr>
              <w:t>{'odd': [5]}</w:t>
            </w:r>
          </w:p>
        </w:tc>
      </w:tr>
    </w:tbl>
    <w:p w14:paraId="5985E8FB" w14:textId="6B8B54C7" w:rsidR="007D1F72" w:rsidRPr="007D1F72" w:rsidRDefault="007D1F72" w:rsidP="007D1F72">
      <w:pPr>
        <w:pStyle w:val="Heading2"/>
        <w:rPr>
          <w:lang w:val="bg-BG"/>
        </w:rPr>
      </w:pPr>
      <w:r w:rsidRPr="007D1F72">
        <w:t>Concatenate</w:t>
      </w:r>
    </w:p>
    <w:p w14:paraId="25A220DE" w14:textId="3C08052D" w:rsidR="006D6B4A" w:rsidRDefault="007D1F72" w:rsidP="007D1F72">
      <w:pPr>
        <w:rPr>
          <w:bCs/>
          <w:lang w:val="bg-BG"/>
        </w:rPr>
      </w:pPr>
      <w:r w:rsidRPr="007D1F72">
        <w:t xml:space="preserve">Write a </w:t>
      </w:r>
      <w:r w:rsidRPr="007D1F72">
        <w:rPr>
          <w:rStyle w:val="CodeChar"/>
        </w:rPr>
        <w:t>concatenate()</w:t>
      </w:r>
      <w:r w:rsidRPr="007D1F72">
        <w:rPr>
          <w:noProof/>
        </w:rPr>
        <w:t xml:space="preserve"> </w:t>
      </w:r>
      <w:r w:rsidR="006D6B4A" w:rsidRPr="007D1F72">
        <w:t xml:space="preserve">function </w:t>
      </w:r>
      <w:r w:rsidRPr="007D1F72">
        <w:t xml:space="preserve">that </w:t>
      </w:r>
      <w:r w:rsidRPr="00124963">
        <w:rPr>
          <w:b/>
          <w:bCs/>
        </w:rPr>
        <w:t>receives</w:t>
      </w:r>
      <w:r w:rsidRPr="007D1F72">
        <w:t xml:space="preserve"> some </w:t>
      </w:r>
      <w:r w:rsidRPr="006D6B4A">
        <w:rPr>
          <w:b/>
          <w:bCs/>
        </w:rPr>
        <w:t>strings</w:t>
      </w:r>
      <w:r w:rsidR="006D6B4A">
        <w:rPr>
          <w:b/>
          <w:bCs/>
        </w:rPr>
        <w:t xml:space="preserve"> as arguments</w:t>
      </w:r>
      <w:r w:rsidR="006D6B4A">
        <w:t xml:space="preserve"> and some </w:t>
      </w:r>
      <w:r w:rsidR="006D6B4A" w:rsidRPr="006D6B4A">
        <w:rPr>
          <w:b/>
        </w:rPr>
        <w:t>named</w:t>
      </w:r>
      <w:r w:rsidR="006D6B4A">
        <w:rPr>
          <w:b/>
        </w:rPr>
        <w:t xml:space="preserve"> arguments </w:t>
      </w:r>
      <w:r w:rsidR="006D6B4A" w:rsidRPr="006D6B4A">
        <w:rPr>
          <w:bCs/>
        </w:rPr>
        <w:t xml:space="preserve">(the </w:t>
      </w:r>
      <w:r w:rsidR="006D6B4A" w:rsidRPr="006D6B4A">
        <w:rPr>
          <w:b/>
        </w:rPr>
        <w:t>key</w:t>
      </w:r>
      <w:r w:rsidR="006D6B4A" w:rsidRPr="006D6B4A">
        <w:rPr>
          <w:bCs/>
        </w:rPr>
        <w:t xml:space="preserve"> will be a </w:t>
      </w:r>
      <w:r w:rsidR="006D6B4A" w:rsidRPr="006D6B4A">
        <w:rPr>
          <w:b/>
        </w:rPr>
        <w:t>string</w:t>
      </w:r>
      <w:r w:rsidR="006D6B4A">
        <w:rPr>
          <w:b/>
        </w:rPr>
        <w:t>,</w:t>
      </w:r>
      <w:r w:rsidR="006D6B4A" w:rsidRPr="006D6B4A">
        <w:rPr>
          <w:bCs/>
        </w:rPr>
        <w:t xml:space="preserve"> and the </w:t>
      </w:r>
      <w:r w:rsidR="006D6B4A" w:rsidRPr="006D6B4A">
        <w:rPr>
          <w:b/>
        </w:rPr>
        <w:t>value</w:t>
      </w:r>
      <w:r w:rsidR="006D6B4A" w:rsidRPr="006D6B4A">
        <w:rPr>
          <w:bCs/>
        </w:rPr>
        <w:t xml:space="preserve"> will be another </w:t>
      </w:r>
      <w:r w:rsidR="006D6B4A" w:rsidRPr="006D6B4A">
        <w:rPr>
          <w:b/>
        </w:rPr>
        <w:t>string</w:t>
      </w:r>
      <w:r w:rsidR="006D6B4A" w:rsidRPr="006D6B4A">
        <w:rPr>
          <w:bCs/>
        </w:rPr>
        <w:t>)</w:t>
      </w:r>
      <w:r w:rsidR="006D6B4A" w:rsidRPr="006D6B4A">
        <w:rPr>
          <w:bCs/>
          <w:lang w:val="bg-BG"/>
        </w:rPr>
        <w:t>.</w:t>
      </w:r>
    </w:p>
    <w:p w14:paraId="7A4F8AB3" w14:textId="62F6803A" w:rsidR="006D6B4A" w:rsidRPr="006D6B4A" w:rsidRDefault="006D6B4A" w:rsidP="007D1F72">
      <w:pPr>
        <w:rPr>
          <w:bCs/>
        </w:rPr>
      </w:pPr>
      <w:r>
        <w:rPr>
          <w:bCs/>
        </w:rPr>
        <w:t xml:space="preserve">First, you should concatenate all arguments </w:t>
      </w:r>
      <w:r w:rsidRPr="006D6B4A">
        <w:rPr>
          <w:bCs/>
        </w:rPr>
        <w:t>successively</w:t>
      </w:r>
      <w:r>
        <w:rPr>
          <w:bCs/>
          <w:lang w:val="bg-BG"/>
        </w:rPr>
        <w:t xml:space="preserve">. </w:t>
      </w:r>
      <w:r>
        <w:rPr>
          <w:bCs/>
        </w:rPr>
        <w:t xml:space="preserve">Next, take each key </w:t>
      </w:r>
      <w:r w:rsidRPr="006D6B4A">
        <w:rPr>
          <w:bCs/>
        </w:rPr>
        <w:t>successively</w:t>
      </w:r>
      <w:r>
        <w:rPr>
          <w:bCs/>
        </w:rPr>
        <w:t xml:space="preserve">, and if it is present in the resulted string, </w:t>
      </w:r>
      <w:r w:rsidRPr="006D6B4A">
        <w:rPr>
          <w:b/>
        </w:rPr>
        <w:t>change all matching parts</w:t>
      </w:r>
      <w:r>
        <w:rPr>
          <w:bCs/>
        </w:rPr>
        <w:t xml:space="preserve"> with the key's </w:t>
      </w:r>
      <w:r w:rsidRPr="006D6B4A">
        <w:rPr>
          <w:b/>
        </w:rPr>
        <w:t>value</w:t>
      </w:r>
      <w:r>
        <w:rPr>
          <w:bCs/>
        </w:rPr>
        <w:t xml:space="preserve">. In the end, </w:t>
      </w:r>
      <w:r w:rsidRPr="006D6B4A">
        <w:rPr>
          <w:b/>
        </w:rPr>
        <w:t>return</w:t>
      </w:r>
      <w:r>
        <w:rPr>
          <w:bCs/>
        </w:rPr>
        <w:t xml:space="preserve"> the </w:t>
      </w:r>
      <w:r w:rsidRPr="006D6B4A">
        <w:rPr>
          <w:b/>
        </w:rPr>
        <w:t>final string</w:t>
      </w:r>
      <w:r>
        <w:rPr>
          <w:bCs/>
        </w:rPr>
        <w:t>.</w:t>
      </w:r>
    </w:p>
    <w:p w14:paraId="0147BDD4" w14:textId="72EC8525" w:rsidR="007D1F72" w:rsidRDefault="007D1F72" w:rsidP="007D1F72">
      <w:r w:rsidRPr="007D1F72">
        <w:t xml:space="preserve"> </w:t>
      </w:r>
      <w:r w:rsidR="006D6B4A" w:rsidRPr="006D6B4A">
        <w:t>See the examples for more clarification</w:t>
      </w:r>
      <w:r w:rsidR="00796665" w:rsidRPr="006D6B4A">
        <w:t>.</w:t>
      </w:r>
    </w:p>
    <w:p w14:paraId="76BCD8BF" w14:textId="0F06720B" w:rsidR="0027297D" w:rsidRDefault="0027297D" w:rsidP="007D1F72">
      <w:pPr>
        <w:rPr>
          <w:b/>
          <w:bCs/>
        </w:rPr>
      </w:pPr>
      <w:r w:rsidRPr="007D57AA">
        <w:rPr>
          <w:b/>
          <w:bCs/>
        </w:rPr>
        <w:t>Submit only your function in the judge system.</w:t>
      </w:r>
    </w:p>
    <w:p w14:paraId="384A1CEC" w14:textId="77777777" w:rsidR="007D1F72" w:rsidRPr="007D1F72" w:rsidRDefault="007D1F72" w:rsidP="007D1F72">
      <w:pPr>
        <w:pStyle w:val="Heading3"/>
        <w:rPr>
          <w:lang w:val="bg-BG"/>
        </w:rPr>
      </w:pPr>
      <w:r w:rsidRPr="007D1F72">
        <w:lastRenderedPageBreak/>
        <w:t>Examples</w:t>
      </w:r>
    </w:p>
    <w:tbl>
      <w:tblPr>
        <w:tblStyle w:val="TableGrid"/>
        <w:tblW w:w="936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930"/>
        <w:gridCol w:w="2430"/>
      </w:tblGrid>
      <w:tr w:rsidR="007D1F72" w:rsidRPr="007D1F72" w14:paraId="152D02E9" w14:textId="77777777" w:rsidTr="00397DB3">
        <w:tc>
          <w:tcPr>
            <w:tcW w:w="6930" w:type="dxa"/>
            <w:shd w:val="clear" w:color="auto" w:fill="D9D9D9" w:themeFill="background1" w:themeFillShade="D9"/>
          </w:tcPr>
          <w:p w14:paraId="0E445857" w14:textId="77777777" w:rsidR="007D1F72" w:rsidRPr="007D1F72" w:rsidRDefault="007D1F72" w:rsidP="00397DB3">
            <w:pPr>
              <w:spacing w:before="0" w:after="0"/>
              <w:jc w:val="center"/>
              <w:rPr>
                <w:b/>
              </w:rPr>
            </w:pPr>
            <w:r w:rsidRPr="007D1F72">
              <w:rPr>
                <w:b/>
              </w:rPr>
              <w:t>Test Code</w:t>
            </w:r>
          </w:p>
        </w:tc>
        <w:tc>
          <w:tcPr>
            <w:tcW w:w="2430" w:type="dxa"/>
            <w:shd w:val="clear" w:color="auto" w:fill="D9D9D9" w:themeFill="background1" w:themeFillShade="D9"/>
          </w:tcPr>
          <w:p w14:paraId="6EFDAEEF" w14:textId="77777777" w:rsidR="007D1F72" w:rsidRPr="007D1F72" w:rsidRDefault="007D1F72" w:rsidP="00397DB3">
            <w:pPr>
              <w:spacing w:before="0" w:after="0"/>
              <w:jc w:val="center"/>
              <w:rPr>
                <w:b/>
              </w:rPr>
            </w:pPr>
            <w:r w:rsidRPr="007D1F72">
              <w:rPr>
                <w:b/>
              </w:rPr>
              <w:t>Output</w:t>
            </w:r>
          </w:p>
        </w:tc>
      </w:tr>
      <w:tr w:rsidR="007D1F72" w:rsidRPr="007D1F72" w14:paraId="56EB9BBC" w14:textId="77777777" w:rsidTr="00397DB3">
        <w:tc>
          <w:tcPr>
            <w:tcW w:w="6930" w:type="dxa"/>
          </w:tcPr>
          <w:p w14:paraId="7AD55053" w14:textId="6DD3E974" w:rsidR="007D1F72" w:rsidRPr="007D1F72" w:rsidRDefault="007D1F72" w:rsidP="00397DB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7D1F72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concatenate("Soft", "</w:t>
            </w:r>
            <w:r w:rsidR="006D6B4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UNI</w:t>
            </w:r>
            <w:r w:rsidRPr="007D1F72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", "Is", "</w:t>
            </w:r>
            <w:r w:rsidR="006D6B4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Grate</w:t>
            </w:r>
            <w:r w:rsidRPr="007D1F72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", "</w:t>
            </w:r>
            <w:r w:rsidR="006D6B4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!</w:t>
            </w:r>
            <w:r w:rsidRPr="007D1F72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"</w:t>
            </w:r>
            <w:r w:rsidR="006D6B4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, UNI="Uni", Grate="Great"</w:t>
            </w:r>
            <w:r w:rsidRPr="007D1F72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))</w:t>
            </w:r>
          </w:p>
        </w:tc>
        <w:tc>
          <w:tcPr>
            <w:tcW w:w="2430" w:type="dxa"/>
            <w:vAlign w:val="center"/>
          </w:tcPr>
          <w:p w14:paraId="64777C62" w14:textId="77777777" w:rsidR="007D1F72" w:rsidRPr="007D1F72" w:rsidRDefault="007D1F72" w:rsidP="00397DB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D1F72">
              <w:rPr>
                <w:rFonts w:ascii="Consolas" w:hAnsi="Consolas"/>
                <w:bCs/>
                <w:noProof/>
              </w:rPr>
              <w:t>SoftUniIsGreat!</w:t>
            </w:r>
          </w:p>
        </w:tc>
      </w:tr>
      <w:tr w:rsidR="00124963" w:rsidRPr="007D1F72" w14:paraId="0B0B35C6" w14:textId="77777777" w:rsidTr="00397DB3">
        <w:tc>
          <w:tcPr>
            <w:tcW w:w="6930" w:type="dxa"/>
          </w:tcPr>
          <w:p w14:paraId="6F76AE90" w14:textId="455D8FEE" w:rsidR="00124963" w:rsidRPr="007D1F72" w:rsidRDefault="006D6B4A" w:rsidP="0012496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6D6B4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concatenate("I", " ", "Love", " ", "Cythons", C="P", s="", java='Java'))</w:t>
            </w:r>
          </w:p>
        </w:tc>
        <w:tc>
          <w:tcPr>
            <w:tcW w:w="2430" w:type="dxa"/>
            <w:vAlign w:val="center"/>
          </w:tcPr>
          <w:p w14:paraId="3713BB75" w14:textId="46DADB60" w:rsidR="00124963" w:rsidRPr="007D1F72" w:rsidRDefault="00124963" w:rsidP="00124963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I Love Python</w:t>
            </w:r>
          </w:p>
        </w:tc>
      </w:tr>
    </w:tbl>
    <w:p w14:paraId="2D1EC7F1" w14:textId="273DE6C3" w:rsidR="00FA65D4" w:rsidRPr="007D1F72" w:rsidRDefault="00FA65D4" w:rsidP="00FA65D4">
      <w:pPr>
        <w:pStyle w:val="Heading2"/>
        <w:rPr>
          <w:lang w:val="bg-BG"/>
        </w:rPr>
      </w:pPr>
      <w:r w:rsidRPr="007D1F72">
        <w:t>Function Executor</w:t>
      </w:r>
    </w:p>
    <w:p w14:paraId="7EDA30B0" w14:textId="2C9D5BDD" w:rsidR="0027297D" w:rsidRDefault="00FA65D4" w:rsidP="00FA65D4">
      <w:r w:rsidRPr="007D1F72">
        <w:t xml:space="preserve">Create a function called </w:t>
      </w:r>
      <w:r w:rsidRPr="007D1F72">
        <w:rPr>
          <w:rStyle w:val="CodeChar"/>
        </w:rPr>
        <w:t>func_executor</w:t>
      </w:r>
      <w:r>
        <w:rPr>
          <w:rStyle w:val="CodeChar"/>
        </w:rPr>
        <w:t>()</w:t>
      </w:r>
      <w:r w:rsidRPr="007D1F72">
        <w:rPr>
          <w:noProof/>
        </w:rPr>
        <w:t xml:space="preserve"> </w:t>
      </w:r>
      <w:r w:rsidRPr="007D1F72">
        <w:t>that can receive</w:t>
      </w:r>
      <w:r>
        <w:t xml:space="preserve"> a</w:t>
      </w:r>
      <w:r w:rsidRPr="007D1F72">
        <w:t xml:space="preserve"> different number of </w:t>
      </w:r>
      <w:r w:rsidRPr="007D1F72">
        <w:rPr>
          <w:b/>
        </w:rPr>
        <w:t>tuples</w:t>
      </w:r>
      <w:r w:rsidRPr="007D1F72">
        <w:t xml:space="preserve">, each of which will have exactly </w:t>
      </w:r>
      <w:r w:rsidRPr="007D1F72">
        <w:rPr>
          <w:b/>
        </w:rPr>
        <w:t>2 elements</w:t>
      </w:r>
      <w:r w:rsidRPr="007D1F72">
        <w:t xml:space="preserve">: </w:t>
      </w:r>
      <w:r>
        <w:t xml:space="preserve">the </w:t>
      </w:r>
      <w:r w:rsidRPr="007D1F72">
        <w:t xml:space="preserve">first will be a </w:t>
      </w:r>
      <w:r w:rsidRPr="007D1F72">
        <w:rPr>
          <w:b/>
        </w:rPr>
        <w:t>function</w:t>
      </w:r>
      <w:r>
        <w:rPr>
          <w:b/>
        </w:rPr>
        <w:t>,</w:t>
      </w:r>
      <w:r w:rsidRPr="007D1F72">
        <w:t xml:space="preserve"> and the second will be a </w:t>
      </w:r>
      <w:r w:rsidRPr="007D1F72">
        <w:rPr>
          <w:b/>
        </w:rPr>
        <w:t>tuple of the arguments</w:t>
      </w:r>
      <w:r w:rsidR="0027297D">
        <w:rPr>
          <w:b/>
        </w:rPr>
        <w:t xml:space="preserve"> </w:t>
      </w:r>
      <w:r w:rsidRPr="007D1F72">
        <w:t>that need to be passed to that function.</w:t>
      </w:r>
      <w:r w:rsidR="0027297D">
        <w:t xml:space="preserve"> You should execute </w:t>
      </w:r>
      <w:r w:rsidR="0027297D" w:rsidRPr="0027297D">
        <w:rPr>
          <w:b/>
          <w:bCs/>
        </w:rPr>
        <w:t>each function</w:t>
      </w:r>
      <w:r w:rsidR="0027297D">
        <w:t xml:space="preserve"> and </w:t>
      </w:r>
      <w:r w:rsidR="0027297D" w:rsidRPr="0027297D">
        <w:rPr>
          <w:b/>
          <w:bCs/>
        </w:rPr>
        <w:t>return its result</w:t>
      </w:r>
      <w:r w:rsidR="0027297D">
        <w:t xml:space="preserve"> in the format:</w:t>
      </w:r>
    </w:p>
    <w:p w14:paraId="1FFA96DF" w14:textId="5ABC24BC" w:rsidR="0027297D" w:rsidRDefault="0027297D" w:rsidP="0027297D">
      <w:pPr>
        <w:jc w:val="center"/>
      </w:pPr>
      <w:r w:rsidRPr="0027297D">
        <w:rPr>
          <w:rFonts w:ascii="Consolas" w:hAnsi="Consolas"/>
          <w:b/>
          <w:bCs/>
        </w:rPr>
        <w:t>"{function name} - {function result}"</w:t>
      </w:r>
    </w:p>
    <w:p w14:paraId="7A91CB85" w14:textId="2EBCADE3" w:rsidR="0027297D" w:rsidRDefault="00FA65D4" w:rsidP="00FA65D4">
      <w:r w:rsidRPr="007D1F72">
        <w:t>For more clarification, see the examples below.</w:t>
      </w:r>
    </w:p>
    <w:p w14:paraId="10E93189" w14:textId="42CAD673" w:rsidR="00FA65D4" w:rsidRPr="007D57AA" w:rsidRDefault="00FA65D4" w:rsidP="00FA65D4">
      <w:pPr>
        <w:rPr>
          <w:b/>
          <w:bCs/>
        </w:rPr>
      </w:pPr>
      <w:r w:rsidRPr="007D57AA">
        <w:rPr>
          <w:b/>
          <w:bCs/>
        </w:rPr>
        <w:t>Submit only your function in the judge system.</w:t>
      </w:r>
    </w:p>
    <w:p w14:paraId="5D1E0519" w14:textId="77777777" w:rsidR="00FA65D4" w:rsidRPr="007D1F72" w:rsidRDefault="00FA65D4" w:rsidP="00FA65D4">
      <w:pPr>
        <w:pStyle w:val="Heading3"/>
        <w:rPr>
          <w:lang w:val="bg-BG"/>
        </w:rPr>
      </w:pPr>
      <w:r w:rsidRPr="007D1F72">
        <w:t>Examples</w:t>
      </w:r>
    </w:p>
    <w:tbl>
      <w:tblPr>
        <w:tblStyle w:val="TableGrid"/>
        <w:tblW w:w="10258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864"/>
        <w:gridCol w:w="4394"/>
      </w:tblGrid>
      <w:tr w:rsidR="00FA65D4" w:rsidRPr="007D1F72" w14:paraId="539C7450" w14:textId="77777777" w:rsidTr="0027297D">
        <w:tc>
          <w:tcPr>
            <w:tcW w:w="5864" w:type="dxa"/>
            <w:shd w:val="clear" w:color="auto" w:fill="D9D9D9" w:themeFill="background1" w:themeFillShade="D9"/>
          </w:tcPr>
          <w:p w14:paraId="63B66FFD" w14:textId="77777777" w:rsidR="00FA65D4" w:rsidRPr="007D1F72" w:rsidRDefault="00FA65D4" w:rsidP="007F6753">
            <w:pPr>
              <w:spacing w:before="0" w:after="0"/>
              <w:jc w:val="center"/>
              <w:rPr>
                <w:b/>
              </w:rPr>
            </w:pPr>
            <w:r w:rsidRPr="007D1F72">
              <w:rPr>
                <w:b/>
              </w:rPr>
              <w:t>Test Code</w:t>
            </w:r>
          </w:p>
        </w:tc>
        <w:tc>
          <w:tcPr>
            <w:tcW w:w="4394" w:type="dxa"/>
            <w:shd w:val="clear" w:color="auto" w:fill="D9D9D9" w:themeFill="background1" w:themeFillShade="D9"/>
          </w:tcPr>
          <w:p w14:paraId="68F329EE" w14:textId="77777777" w:rsidR="00FA65D4" w:rsidRPr="007D1F72" w:rsidRDefault="00FA65D4" w:rsidP="007F6753">
            <w:pPr>
              <w:spacing w:before="0" w:after="0"/>
              <w:jc w:val="center"/>
              <w:rPr>
                <w:b/>
              </w:rPr>
            </w:pPr>
            <w:r w:rsidRPr="007D1F72">
              <w:rPr>
                <w:b/>
              </w:rPr>
              <w:t>Output</w:t>
            </w:r>
          </w:p>
        </w:tc>
      </w:tr>
      <w:tr w:rsidR="00FA65D4" w:rsidRPr="007D1F72" w14:paraId="298A8FE6" w14:textId="77777777" w:rsidTr="0027297D">
        <w:tc>
          <w:tcPr>
            <w:tcW w:w="5864" w:type="dxa"/>
          </w:tcPr>
          <w:p w14:paraId="34270DA2" w14:textId="77777777" w:rsidR="00FA65D4" w:rsidRPr="007D1F72" w:rsidRDefault="00FA65D4" w:rsidP="007F67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7D1F72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def sum_numbers(num1, num2):</w:t>
            </w:r>
          </w:p>
          <w:p w14:paraId="5942E142" w14:textId="77777777" w:rsidR="00FA65D4" w:rsidRPr="007D1F72" w:rsidRDefault="00FA65D4" w:rsidP="007F67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7D1F72"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  <w:t xml:space="preserve">    </w:t>
            </w:r>
            <w:r w:rsidRPr="007D1F72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return num1 + num2</w:t>
            </w:r>
          </w:p>
          <w:p w14:paraId="75C87FE8" w14:textId="77777777" w:rsidR="00FA65D4" w:rsidRPr="007D1F72" w:rsidRDefault="00FA65D4" w:rsidP="007F67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</w:p>
          <w:p w14:paraId="27DFECCE" w14:textId="77777777" w:rsidR="00FA65D4" w:rsidRPr="007D1F72" w:rsidRDefault="00FA65D4" w:rsidP="007F67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7D1F72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def multiply_numbers(num1, num2):</w:t>
            </w:r>
          </w:p>
          <w:p w14:paraId="548C68AF" w14:textId="77777777" w:rsidR="00FA65D4" w:rsidRPr="007D1F72" w:rsidRDefault="00FA65D4" w:rsidP="007F67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7D1F72"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  <w:t xml:space="preserve">    </w:t>
            </w:r>
            <w:r w:rsidRPr="007D1F72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return num1 * num2</w:t>
            </w:r>
          </w:p>
          <w:p w14:paraId="2998F737" w14:textId="77777777" w:rsidR="00FA65D4" w:rsidRPr="007D1F72" w:rsidRDefault="00FA65D4" w:rsidP="007F67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</w:p>
          <w:p w14:paraId="10B99BF2" w14:textId="77777777" w:rsidR="0027297D" w:rsidRPr="0027297D" w:rsidRDefault="0027297D" w:rsidP="0027297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7297D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func_executor(</w:t>
            </w:r>
          </w:p>
          <w:p w14:paraId="3BA054C7" w14:textId="77777777" w:rsidR="0027297D" w:rsidRPr="0027297D" w:rsidRDefault="0027297D" w:rsidP="0027297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7297D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(sum_numbers, (1, 2)), </w:t>
            </w:r>
          </w:p>
          <w:p w14:paraId="10E1232C" w14:textId="77777777" w:rsidR="0027297D" w:rsidRPr="0027297D" w:rsidRDefault="0027297D" w:rsidP="0027297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7297D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(multiply_numbers, (2, 4))</w:t>
            </w:r>
          </w:p>
          <w:p w14:paraId="6C50B333" w14:textId="280F1066" w:rsidR="00FA65D4" w:rsidRPr="007D1F72" w:rsidRDefault="0027297D" w:rsidP="0027297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7297D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))</w:t>
            </w:r>
          </w:p>
        </w:tc>
        <w:tc>
          <w:tcPr>
            <w:tcW w:w="4394" w:type="dxa"/>
          </w:tcPr>
          <w:p w14:paraId="1AFE441E" w14:textId="77777777" w:rsidR="00FA65D4" w:rsidRDefault="0027297D" w:rsidP="007F6753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sum_numbers - 3</w:t>
            </w:r>
          </w:p>
          <w:p w14:paraId="6EF78A89" w14:textId="47E77CD7" w:rsidR="0027297D" w:rsidRPr="007D1F72" w:rsidRDefault="0027297D" w:rsidP="007F6753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multiply_numbers - 8</w:t>
            </w:r>
          </w:p>
        </w:tc>
      </w:tr>
      <w:tr w:rsidR="0027297D" w:rsidRPr="007D1F72" w14:paraId="359080D9" w14:textId="77777777" w:rsidTr="0027297D">
        <w:trPr>
          <w:trHeight w:val="2486"/>
        </w:trPr>
        <w:tc>
          <w:tcPr>
            <w:tcW w:w="5864" w:type="dxa"/>
          </w:tcPr>
          <w:p w14:paraId="22EA68B4" w14:textId="77777777" w:rsidR="0027297D" w:rsidRPr="0027297D" w:rsidRDefault="0027297D" w:rsidP="0027297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7297D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def make_upper(*strings):</w:t>
            </w:r>
          </w:p>
          <w:p w14:paraId="15BF7492" w14:textId="77777777" w:rsidR="0027297D" w:rsidRPr="0027297D" w:rsidRDefault="0027297D" w:rsidP="0027297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7297D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result = tuple(s.upper() for s in strings)</w:t>
            </w:r>
          </w:p>
          <w:p w14:paraId="6CE7BAD6" w14:textId="77777777" w:rsidR="0027297D" w:rsidRPr="0027297D" w:rsidRDefault="0027297D" w:rsidP="0027297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7297D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return result</w:t>
            </w:r>
          </w:p>
          <w:p w14:paraId="10F78D9E" w14:textId="77777777" w:rsidR="0027297D" w:rsidRPr="0027297D" w:rsidRDefault="0027297D" w:rsidP="0027297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</w:p>
          <w:p w14:paraId="0400B334" w14:textId="77777777" w:rsidR="0027297D" w:rsidRPr="0027297D" w:rsidRDefault="0027297D" w:rsidP="0027297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7297D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def make_lower(*strings):</w:t>
            </w:r>
          </w:p>
          <w:p w14:paraId="29E78C56" w14:textId="77777777" w:rsidR="0027297D" w:rsidRPr="0027297D" w:rsidRDefault="0027297D" w:rsidP="0027297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7297D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result = tuple(s.lower() for s in strings)</w:t>
            </w:r>
          </w:p>
          <w:p w14:paraId="32FF8CCB" w14:textId="77777777" w:rsidR="0027297D" w:rsidRPr="0027297D" w:rsidRDefault="0027297D" w:rsidP="0027297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7297D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return result</w:t>
            </w:r>
          </w:p>
          <w:p w14:paraId="10C92183" w14:textId="77777777" w:rsidR="0027297D" w:rsidRPr="0027297D" w:rsidRDefault="0027297D" w:rsidP="0027297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</w:p>
          <w:p w14:paraId="0F17694C" w14:textId="77777777" w:rsidR="0027297D" w:rsidRPr="0027297D" w:rsidRDefault="0027297D" w:rsidP="0027297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7297D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func_executor(</w:t>
            </w:r>
          </w:p>
          <w:p w14:paraId="102F3FC3" w14:textId="77777777" w:rsidR="0027297D" w:rsidRPr="0027297D" w:rsidRDefault="0027297D" w:rsidP="0027297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7297D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(make_upper, ("Python", "softUni")),</w:t>
            </w:r>
          </w:p>
          <w:p w14:paraId="7FADC353" w14:textId="77777777" w:rsidR="0027297D" w:rsidRPr="0027297D" w:rsidRDefault="0027297D" w:rsidP="0027297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7297D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(make_lower, ("PyThOn",)),</w:t>
            </w:r>
          </w:p>
          <w:p w14:paraId="4D18BD9E" w14:textId="482B3CCA" w:rsidR="0027297D" w:rsidRPr="007D1F72" w:rsidRDefault="0027297D" w:rsidP="0027297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7297D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))</w:t>
            </w:r>
          </w:p>
        </w:tc>
        <w:tc>
          <w:tcPr>
            <w:tcW w:w="4394" w:type="dxa"/>
          </w:tcPr>
          <w:p w14:paraId="5ABAEEDC" w14:textId="693E0903" w:rsidR="0027297D" w:rsidRDefault="0027297D" w:rsidP="007F6753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make_upper - ('PYTHON', 'SOFTUNI')</w:t>
            </w:r>
          </w:p>
          <w:p w14:paraId="036F4231" w14:textId="05307481" w:rsidR="0027297D" w:rsidRDefault="0027297D" w:rsidP="007F6753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make_lower - ('python', )</w:t>
            </w:r>
          </w:p>
          <w:p w14:paraId="492F45AB" w14:textId="643830F4" w:rsidR="0027297D" w:rsidRDefault="0027297D" w:rsidP="007F6753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</w:tr>
    </w:tbl>
    <w:p w14:paraId="6FF7F0E9" w14:textId="179C9EF0" w:rsidR="00FA65D4" w:rsidRDefault="00856021" w:rsidP="00FA65D4">
      <w:pPr>
        <w:pStyle w:val="Heading2"/>
      </w:pPr>
      <w:r>
        <w:t>Grocery</w:t>
      </w:r>
    </w:p>
    <w:p w14:paraId="101410CE" w14:textId="77777777" w:rsidR="00275E26" w:rsidRDefault="0027297D" w:rsidP="0027297D">
      <w:r w:rsidRPr="007D1F72">
        <w:t xml:space="preserve">Create a function called </w:t>
      </w:r>
      <w:r>
        <w:rPr>
          <w:rStyle w:val="CodeChar"/>
        </w:rPr>
        <w:t>grocery_store()</w:t>
      </w:r>
      <w:r w:rsidRPr="007D1F72">
        <w:rPr>
          <w:noProof/>
        </w:rPr>
        <w:t xml:space="preserve"> </w:t>
      </w:r>
      <w:r w:rsidRPr="007D1F72">
        <w:t xml:space="preserve">that receives </w:t>
      </w:r>
      <w:r>
        <w:t xml:space="preserve">a </w:t>
      </w:r>
      <w:r w:rsidRPr="007D1F72">
        <w:t xml:space="preserve">different number of </w:t>
      </w:r>
      <w:r w:rsidRPr="007D1F72">
        <w:rPr>
          <w:b/>
        </w:rPr>
        <w:t>key-value</w:t>
      </w:r>
      <w:r w:rsidRPr="007D1F72">
        <w:t xml:space="preserve"> pairs.</w:t>
      </w:r>
      <w:r w:rsidRPr="0027297D">
        <w:t xml:space="preserve"> </w:t>
      </w:r>
      <w:r w:rsidRPr="007D1F72">
        <w:t xml:space="preserve">The </w:t>
      </w:r>
      <w:r w:rsidRPr="007D1F72">
        <w:rPr>
          <w:b/>
        </w:rPr>
        <w:t>key</w:t>
      </w:r>
      <w:r w:rsidRPr="007D1F72">
        <w:t xml:space="preserve"> will be </w:t>
      </w:r>
      <w:r>
        <w:t xml:space="preserve">the </w:t>
      </w:r>
      <w:r w:rsidRPr="0027297D">
        <w:rPr>
          <w:b/>
          <w:bCs/>
        </w:rPr>
        <w:t>product's name</w:t>
      </w:r>
      <w:r>
        <w:t xml:space="preserve"> </w:t>
      </w:r>
      <w:r w:rsidRPr="007D1F72">
        <w:t xml:space="preserve">and the </w:t>
      </w:r>
      <w:r w:rsidRPr="007D1F72">
        <w:rPr>
          <w:b/>
        </w:rPr>
        <w:t>value</w:t>
      </w:r>
      <w:r w:rsidRPr="007D1F72">
        <w:t xml:space="preserve"> </w:t>
      </w:r>
      <w:r>
        <w:t xml:space="preserve">- its </w:t>
      </w:r>
      <w:r w:rsidRPr="0027297D">
        <w:rPr>
          <w:b/>
          <w:bCs/>
        </w:rPr>
        <w:t>quantity</w:t>
      </w:r>
      <w:r w:rsidRPr="007D1F72">
        <w:t>.</w:t>
      </w:r>
      <w:r>
        <w:t xml:space="preserve"> </w:t>
      </w:r>
    </w:p>
    <w:p w14:paraId="7C8EEF3A" w14:textId="25C4F5BD" w:rsidR="0027297D" w:rsidRDefault="0027297D" w:rsidP="0027297D">
      <w:r>
        <w:t xml:space="preserve">You should </w:t>
      </w:r>
      <w:r w:rsidRPr="00275E26">
        <w:rPr>
          <w:b/>
          <w:bCs/>
        </w:rPr>
        <w:t>return</w:t>
      </w:r>
      <w:r>
        <w:t xml:space="preserve"> a </w:t>
      </w:r>
      <w:r w:rsidRPr="00275E26">
        <w:rPr>
          <w:b/>
          <w:bCs/>
        </w:rPr>
        <w:t>sorted receipt</w:t>
      </w:r>
      <w:r>
        <w:t xml:space="preserve"> for all products. They should be sorted by their </w:t>
      </w:r>
      <w:r w:rsidRPr="00275E26">
        <w:rPr>
          <w:b/>
          <w:bCs/>
        </w:rPr>
        <w:t>quantity</w:t>
      </w:r>
      <w:r>
        <w:t xml:space="preserve"> in </w:t>
      </w:r>
      <w:r w:rsidRPr="00275E26">
        <w:rPr>
          <w:b/>
          <w:bCs/>
        </w:rPr>
        <w:t>descending order</w:t>
      </w:r>
      <w:r>
        <w:t xml:space="preserve">. If there are two or more products with the </w:t>
      </w:r>
      <w:r w:rsidRPr="00275E26">
        <w:rPr>
          <w:b/>
          <w:bCs/>
        </w:rPr>
        <w:t>same quantity</w:t>
      </w:r>
      <w:r>
        <w:t xml:space="preserve">, sort them by their </w:t>
      </w:r>
      <w:r w:rsidRPr="00275E26">
        <w:rPr>
          <w:b/>
          <w:bCs/>
        </w:rPr>
        <w:t>name's length</w:t>
      </w:r>
      <w:r>
        <w:t xml:space="preserve"> in </w:t>
      </w:r>
      <w:r w:rsidRPr="00275E26">
        <w:rPr>
          <w:b/>
          <w:bCs/>
        </w:rPr>
        <w:t>descending order</w:t>
      </w:r>
      <w:r>
        <w:t xml:space="preserve">. If </w:t>
      </w:r>
      <w:r>
        <w:lastRenderedPageBreak/>
        <w:t xml:space="preserve">there are two or more products with the </w:t>
      </w:r>
      <w:r w:rsidRPr="00275E26">
        <w:rPr>
          <w:b/>
          <w:bCs/>
        </w:rPr>
        <w:t>same name's length</w:t>
      </w:r>
      <w:r>
        <w:t xml:space="preserve">, sort them by </w:t>
      </w:r>
      <w:r w:rsidRPr="00275E26">
        <w:rPr>
          <w:b/>
          <w:bCs/>
        </w:rPr>
        <w:t>their name</w:t>
      </w:r>
      <w:r>
        <w:t xml:space="preserve"> in </w:t>
      </w:r>
      <w:r w:rsidRPr="00275E26">
        <w:rPr>
          <w:b/>
          <w:bCs/>
        </w:rPr>
        <w:t>ascending</w:t>
      </w:r>
      <w:r>
        <w:t xml:space="preserve"> </w:t>
      </w:r>
      <w:r w:rsidRPr="00275E26">
        <w:rPr>
          <w:b/>
          <w:bCs/>
        </w:rPr>
        <w:t>order</w:t>
      </w:r>
      <w:r>
        <w:t xml:space="preserve"> (alphabetically). In the end, </w:t>
      </w:r>
      <w:r w:rsidRPr="00275E26">
        <w:rPr>
          <w:b/>
          <w:bCs/>
        </w:rPr>
        <w:t>return a string</w:t>
      </w:r>
      <w:r>
        <w:t xml:space="preserve"> in the following format:</w:t>
      </w:r>
    </w:p>
    <w:p w14:paraId="2F40E212" w14:textId="05BD1D52" w:rsidR="0027297D" w:rsidRPr="004719E6" w:rsidRDefault="0027297D" w:rsidP="0027297D">
      <w:pPr>
        <w:rPr>
          <w:rFonts w:ascii="Consolas" w:hAnsi="Consolas"/>
          <w:b/>
          <w:bCs/>
        </w:rPr>
      </w:pPr>
      <w:r w:rsidRPr="004719E6">
        <w:rPr>
          <w:rFonts w:ascii="Consolas" w:hAnsi="Consolas"/>
          <w:b/>
          <w:bCs/>
        </w:rPr>
        <w:t>"{product_name1}</w:t>
      </w:r>
      <w:r w:rsidR="00275E26">
        <w:rPr>
          <w:rFonts w:ascii="Consolas" w:hAnsi="Consolas"/>
          <w:b/>
          <w:bCs/>
        </w:rPr>
        <w:t>:</w:t>
      </w:r>
      <w:r w:rsidRPr="004719E6">
        <w:rPr>
          <w:rFonts w:ascii="Consolas" w:hAnsi="Consolas"/>
          <w:b/>
          <w:bCs/>
        </w:rPr>
        <w:t xml:space="preserve"> {product_quantity1}</w:t>
      </w:r>
    </w:p>
    <w:p w14:paraId="672D972A" w14:textId="195F0DFD" w:rsidR="0027297D" w:rsidRPr="004719E6" w:rsidRDefault="0027297D" w:rsidP="0027297D">
      <w:pPr>
        <w:rPr>
          <w:rFonts w:ascii="Consolas" w:hAnsi="Consolas"/>
          <w:b/>
          <w:bCs/>
        </w:rPr>
      </w:pPr>
      <w:r w:rsidRPr="004719E6">
        <w:rPr>
          <w:rFonts w:ascii="Consolas" w:hAnsi="Consolas"/>
          <w:b/>
          <w:bCs/>
        </w:rPr>
        <w:t>{product_name2}</w:t>
      </w:r>
      <w:r w:rsidR="00275E26">
        <w:rPr>
          <w:rFonts w:ascii="Consolas" w:hAnsi="Consolas"/>
          <w:b/>
          <w:bCs/>
        </w:rPr>
        <w:t>:</w:t>
      </w:r>
      <w:r w:rsidRPr="004719E6">
        <w:rPr>
          <w:rFonts w:ascii="Consolas" w:hAnsi="Consolas"/>
          <w:b/>
          <w:bCs/>
        </w:rPr>
        <w:t xml:space="preserve"> {product_quantity2}</w:t>
      </w:r>
    </w:p>
    <w:p w14:paraId="226CA1F7" w14:textId="286D09DD" w:rsidR="0027297D" w:rsidRPr="004719E6" w:rsidRDefault="0027297D" w:rsidP="0027297D">
      <w:pPr>
        <w:rPr>
          <w:rFonts w:ascii="Consolas" w:hAnsi="Consolas"/>
          <w:b/>
          <w:bCs/>
        </w:rPr>
      </w:pPr>
      <w:r w:rsidRPr="004719E6">
        <w:rPr>
          <w:rFonts w:ascii="Consolas" w:hAnsi="Consolas"/>
          <w:b/>
          <w:bCs/>
        </w:rPr>
        <w:t>…</w:t>
      </w:r>
    </w:p>
    <w:p w14:paraId="0CFCE00E" w14:textId="018F2D35" w:rsidR="0027297D" w:rsidRDefault="0027297D" w:rsidP="0027297D">
      <w:pPr>
        <w:rPr>
          <w:rFonts w:ascii="Consolas" w:hAnsi="Consolas"/>
          <w:b/>
          <w:bCs/>
        </w:rPr>
      </w:pPr>
      <w:r w:rsidRPr="004719E6">
        <w:rPr>
          <w:rFonts w:ascii="Consolas" w:hAnsi="Consolas"/>
          <w:b/>
          <w:bCs/>
        </w:rPr>
        <w:t>{product_nameN}</w:t>
      </w:r>
      <w:r w:rsidR="00275E26">
        <w:rPr>
          <w:rFonts w:ascii="Consolas" w:hAnsi="Consolas"/>
          <w:b/>
          <w:bCs/>
        </w:rPr>
        <w:t>:</w:t>
      </w:r>
      <w:r w:rsidRPr="004719E6">
        <w:rPr>
          <w:rFonts w:ascii="Consolas" w:hAnsi="Consolas"/>
          <w:b/>
          <w:bCs/>
        </w:rPr>
        <w:t xml:space="preserve"> {product_quantityN}"</w:t>
      </w:r>
    </w:p>
    <w:p w14:paraId="2DA7C38A" w14:textId="77777777" w:rsidR="00275E26" w:rsidRPr="007D1F72" w:rsidRDefault="00275E26" w:rsidP="00275E26">
      <w:pPr>
        <w:pStyle w:val="Heading3"/>
        <w:rPr>
          <w:lang w:val="bg-BG"/>
        </w:rPr>
      </w:pPr>
      <w:r w:rsidRPr="007D1F72">
        <w:t>Examples</w:t>
      </w:r>
    </w:p>
    <w:tbl>
      <w:tblPr>
        <w:tblStyle w:val="TableGrid"/>
        <w:tblW w:w="10258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864"/>
        <w:gridCol w:w="4394"/>
      </w:tblGrid>
      <w:tr w:rsidR="00275E26" w:rsidRPr="007D1F72" w14:paraId="67C4BCAD" w14:textId="77777777" w:rsidTr="00FD5419">
        <w:tc>
          <w:tcPr>
            <w:tcW w:w="5864" w:type="dxa"/>
            <w:shd w:val="clear" w:color="auto" w:fill="D9D9D9" w:themeFill="background1" w:themeFillShade="D9"/>
          </w:tcPr>
          <w:p w14:paraId="18056232" w14:textId="77777777" w:rsidR="00275E26" w:rsidRPr="007D1F72" w:rsidRDefault="00275E26" w:rsidP="00FD5419">
            <w:pPr>
              <w:spacing w:before="0" w:after="0"/>
              <w:jc w:val="center"/>
              <w:rPr>
                <w:b/>
              </w:rPr>
            </w:pPr>
            <w:r w:rsidRPr="007D1F72">
              <w:rPr>
                <w:b/>
              </w:rPr>
              <w:t>Test Code</w:t>
            </w:r>
          </w:p>
        </w:tc>
        <w:tc>
          <w:tcPr>
            <w:tcW w:w="4394" w:type="dxa"/>
            <w:shd w:val="clear" w:color="auto" w:fill="D9D9D9" w:themeFill="background1" w:themeFillShade="D9"/>
          </w:tcPr>
          <w:p w14:paraId="2194E292" w14:textId="77777777" w:rsidR="00275E26" w:rsidRPr="007D1F72" w:rsidRDefault="00275E26" w:rsidP="00FD5419">
            <w:pPr>
              <w:spacing w:before="0" w:after="0"/>
              <w:jc w:val="center"/>
              <w:rPr>
                <w:b/>
              </w:rPr>
            </w:pPr>
            <w:r w:rsidRPr="007D1F72">
              <w:rPr>
                <w:b/>
              </w:rPr>
              <w:t>Output</w:t>
            </w:r>
          </w:p>
        </w:tc>
      </w:tr>
      <w:tr w:rsidR="00275E26" w:rsidRPr="007D1F72" w14:paraId="624E84A0" w14:textId="77777777" w:rsidTr="00FD5419">
        <w:tc>
          <w:tcPr>
            <w:tcW w:w="5864" w:type="dxa"/>
          </w:tcPr>
          <w:p w14:paraId="7A7428C7" w14:textId="77777777" w:rsidR="00275E26" w:rsidRPr="00275E26" w:rsidRDefault="00275E26" w:rsidP="00275E2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75E26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grocery_store(</w:t>
            </w:r>
          </w:p>
          <w:p w14:paraId="554D5E2A" w14:textId="77777777" w:rsidR="00275E26" w:rsidRPr="00275E26" w:rsidRDefault="00275E26" w:rsidP="00275E2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75E26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bread=5,</w:t>
            </w:r>
          </w:p>
          <w:p w14:paraId="14226579" w14:textId="77777777" w:rsidR="00275E26" w:rsidRPr="00275E26" w:rsidRDefault="00275E26" w:rsidP="00275E2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75E26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pasta=12,</w:t>
            </w:r>
          </w:p>
          <w:p w14:paraId="069BA23C" w14:textId="77777777" w:rsidR="00275E26" w:rsidRPr="00275E26" w:rsidRDefault="00275E26" w:rsidP="00275E2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75E26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eggs=12,</w:t>
            </w:r>
          </w:p>
          <w:p w14:paraId="610BFBAD" w14:textId="1BAB9205" w:rsidR="00275E26" w:rsidRPr="007D1F72" w:rsidRDefault="00275E26" w:rsidP="00275E2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75E26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))</w:t>
            </w:r>
          </w:p>
        </w:tc>
        <w:tc>
          <w:tcPr>
            <w:tcW w:w="4394" w:type="dxa"/>
          </w:tcPr>
          <w:p w14:paraId="6278DD05" w14:textId="77777777" w:rsidR="00275E26" w:rsidRPr="00275E26" w:rsidRDefault="00275E26" w:rsidP="00275E2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75E26">
              <w:rPr>
                <w:rFonts w:ascii="Consolas" w:hAnsi="Consolas"/>
                <w:bCs/>
                <w:noProof/>
              </w:rPr>
              <w:t>pasta: 12</w:t>
            </w:r>
          </w:p>
          <w:p w14:paraId="51C3FB15" w14:textId="77777777" w:rsidR="00275E26" w:rsidRPr="00275E26" w:rsidRDefault="00275E26" w:rsidP="00275E2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75E26">
              <w:rPr>
                <w:rFonts w:ascii="Consolas" w:hAnsi="Consolas"/>
                <w:bCs/>
                <w:noProof/>
              </w:rPr>
              <w:t>eggs: 12</w:t>
            </w:r>
          </w:p>
          <w:p w14:paraId="0A1BA9D2" w14:textId="66842E8A" w:rsidR="00275E26" w:rsidRPr="007D1F72" w:rsidRDefault="00275E26" w:rsidP="00275E2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75E26">
              <w:rPr>
                <w:rFonts w:ascii="Consolas" w:hAnsi="Consolas"/>
                <w:bCs/>
                <w:noProof/>
              </w:rPr>
              <w:t>bread: 5</w:t>
            </w:r>
          </w:p>
        </w:tc>
      </w:tr>
      <w:tr w:rsidR="00275E26" w:rsidRPr="007D1F72" w14:paraId="133B638F" w14:textId="77777777" w:rsidTr="00275E26">
        <w:trPr>
          <w:trHeight w:val="1305"/>
        </w:trPr>
        <w:tc>
          <w:tcPr>
            <w:tcW w:w="5864" w:type="dxa"/>
          </w:tcPr>
          <w:p w14:paraId="01E7AE68" w14:textId="77777777" w:rsidR="00275E26" w:rsidRPr="00275E26" w:rsidRDefault="00275E26" w:rsidP="00275E2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75E26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grocery_store(</w:t>
            </w:r>
          </w:p>
          <w:p w14:paraId="301A8C98" w14:textId="77777777" w:rsidR="00275E26" w:rsidRPr="00275E26" w:rsidRDefault="00275E26" w:rsidP="00275E2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75E26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bread=2,</w:t>
            </w:r>
          </w:p>
          <w:p w14:paraId="059081A2" w14:textId="77777777" w:rsidR="00275E26" w:rsidRPr="00275E26" w:rsidRDefault="00275E26" w:rsidP="00275E2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75E26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pasta=2,</w:t>
            </w:r>
          </w:p>
          <w:p w14:paraId="13C9E93D" w14:textId="72C3CA63" w:rsidR="00275E26" w:rsidRDefault="00275E26" w:rsidP="00275E2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75E26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eggs=20,</w:t>
            </w:r>
          </w:p>
          <w:p w14:paraId="5C382DC0" w14:textId="0F20A947" w:rsidR="00275E26" w:rsidRPr="00275E26" w:rsidRDefault="00275E26" w:rsidP="00275E2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carrot=1,</w:t>
            </w:r>
          </w:p>
          <w:p w14:paraId="77107983" w14:textId="44058447" w:rsidR="00275E26" w:rsidRPr="007D1F72" w:rsidRDefault="00275E26" w:rsidP="00275E2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75E26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))</w:t>
            </w:r>
          </w:p>
        </w:tc>
        <w:tc>
          <w:tcPr>
            <w:tcW w:w="4394" w:type="dxa"/>
          </w:tcPr>
          <w:p w14:paraId="5080B45D" w14:textId="77777777" w:rsidR="00275E26" w:rsidRPr="00275E26" w:rsidRDefault="00275E26" w:rsidP="00275E2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75E26">
              <w:rPr>
                <w:rFonts w:ascii="Consolas" w:hAnsi="Consolas"/>
                <w:bCs/>
                <w:noProof/>
              </w:rPr>
              <w:t>eggs: 20</w:t>
            </w:r>
          </w:p>
          <w:p w14:paraId="749433EA" w14:textId="77777777" w:rsidR="00275E26" w:rsidRPr="00275E26" w:rsidRDefault="00275E26" w:rsidP="00275E2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75E26">
              <w:rPr>
                <w:rFonts w:ascii="Consolas" w:hAnsi="Consolas"/>
                <w:bCs/>
                <w:noProof/>
              </w:rPr>
              <w:t>bread: 2</w:t>
            </w:r>
          </w:p>
          <w:p w14:paraId="7D69DA4C" w14:textId="77777777" w:rsidR="00275E26" w:rsidRDefault="00275E26" w:rsidP="00275E2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75E26">
              <w:rPr>
                <w:rFonts w:ascii="Consolas" w:hAnsi="Consolas"/>
                <w:bCs/>
                <w:noProof/>
              </w:rPr>
              <w:t>pasta: 2</w:t>
            </w:r>
          </w:p>
          <w:p w14:paraId="0D305BB8" w14:textId="268A6156" w:rsidR="00275E26" w:rsidRDefault="00275E26" w:rsidP="00275E26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carrot: 1</w:t>
            </w:r>
          </w:p>
        </w:tc>
      </w:tr>
    </w:tbl>
    <w:p w14:paraId="7AD52550" w14:textId="11B021F0" w:rsidR="00FA65D4" w:rsidRDefault="00FA65D4" w:rsidP="00FA65D4">
      <w:pPr>
        <w:pStyle w:val="Heading2"/>
      </w:pPr>
      <w:r w:rsidRPr="007D1F72">
        <w:t>Age Assignment</w:t>
      </w:r>
    </w:p>
    <w:p w14:paraId="6574C747" w14:textId="47F09F5C" w:rsidR="006737CE" w:rsidRDefault="00FA65D4" w:rsidP="00FA65D4">
      <w:r w:rsidRPr="007D1F72">
        <w:t xml:space="preserve">Create a function called </w:t>
      </w:r>
      <w:r w:rsidRPr="007D1F72">
        <w:rPr>
          <w:rStyle w:val="CodeChar"/>
        </w:rPr>
        <w:t>age_assignment</w:t>
      </w:r>
      <w:r w:rsidR="004559CB">
        <w:rPr>
          <w:rStyle w:val="CodeChar"/>
        </w:rPr>
        <w:t>()</w:t>
      </w:r>
      <w:r w:rsidRPr="007D1F72">
        <w:rPr>
          <w:noProof/>
        </w:rPr>
        <w:t xml:space="preserve"> </w:t>
      </w:r>
      <w:r w:rsidRPr="007D1F72">
        <w:t xml:space="preserve">that receives </w:t>
      </w:r>
      <w:r>
        <w:t xml:space="preserve">a </w:t>
      </w:r>
      <w:r w:rsidRPr="007D1F72">
        <w:t xml:space="preserve">different number of </w:t>
      </w:r>
      <w:r w:rsidRPr="007D1F72">
        <w:rPr>
          <w:b/>
        </w:rPr>
        <w:t>names</w:t>
      </w:r>
      <w:r w:rsidRPr="007D1F72">
        <w:t xml:space="preserve"> and </w:t>
      </w:r>
      <w:r>
        <w:t xml:space="preserve">a </w:t>
      </w:r>
      <w:r w:rsidRPr="007D1F72">
        <w:t xml:space="preserve">different number of </w:t>
      </w:r>
      <w:r w:rsidRPr="007D1F72">
        <w:rPr>
          <w:b/>
        </w:rPr>
        <w:t>key-value</w:t>
      </w:r>
      <w:r w:rsidRPr="007D1F72">
        <w:t xml:space="preserve"> pairs. The </w:t>
      </w:r>
      <w:r w:rsidRPr="007D1F72">
        <w:rPr>
          <w:b/>
        </w:rPr>
        <w:t>key</w:t>
      </w:r>
      <w:r w:rsidRPr="007D1F72">
        <w:t xml:space="preserve"> will be a </w:t>
      </w:r>
      <w:r w:rsidRPr="007D1F72">
        <w:rPr>
          <w:b/>
        </w:rPr>
        <w:t xml:space="preserve">single letter </w:t>
      </w:r>
      <w:r w:rsidRPr="007D1F72">
        <w:rPr>
          <w:noProof/>
        </w:rPr>
        <w:t>(</w:t>
      </w:r>
      <w:r>
        <w:rPr>
          <w:noProof/>
        </w:rPr>
        <w:t xml:space="preserve">the </w:t>
      </w:r>
      <w:r w:rsidRPr="007D1F72">
        <w:t xml:space="preserve">first letter of </w:t>
      </w:r>
      <w:r>
        <w:t>each</w:t>
      </w:r>
      <w:r w:rsidRPr="007D1F72">
        <w:t xml:space="preserve"> name) and the </w:t>
      </w:r>
      <w:r w:rsidRPr="007D1F72">
        <w:rPr>
          <w:b/>
        </w:rPr>
        <w:t>value</w:t>
      </w:r>
      <w:r w:rsidRPr="007D1F72">
        <w:t xml:space="preserve"> </w:t>
      </w:r>
      <w:r>
        <w:t xml:space="preserve">- </w:t>
      </w:r>
      <w:r w:rsidRPr="007D1F72">
        <w:t xml:space="preserve">a </w:t>
      </w:r>
      <w:r w:rsidRPr="007D1F72">
        <w:rPr>
          <w:b/>
        </w:rPr>
        <w:t>number</w:t>
      </w:r>
      <w:r w:rsidRPr="007D1F72">
        <w:t xml:space="preserve"> </w:t>
      </w:r>
      <w:r w:rsidRPr="007D1F72">
        <w:rPr>
          <w:noProof/>
        </w:rPr>
        <w:t>(</w:t>
      </w:r>
      <w:r w:rsidRPr="007D1F72">
        <w:t>age).</w:t>
      </w:r>
      <w:r>
        <w:t xml:space="preserve"> F</w:t>
      </w:r>
      <w:r w:rsidRPr="007D1F72">
        <w:t xml:space="preserve">ind its </w:t>
      </w:r>
      <w:r w:rsidRPr="007D1F72">
        <w:rPr>
          <w:b/>
        </w:rPr>
        <w:t>first letter</w:t>
      </w:r>
      <w:r w:rsidRPr="007D1F72">
        <w:t xml:space="preserve"> in the </w:t>
      </w:r>
      <w:r w:rsidRPr="007D1F72">
        <w:rPr>
          <w:b/>
        </w:rPr>
        <w:t>key-value</w:t>
      </w:r>
      <w:r w:rsidRPr="007D1F72">
        <w:t xml:space="preserve"> pairs </w:t>
      </w:r>
      <w:r>
        <w:t xml:space="preserve">for each name </w:t>
      </w:r>
      <w:r w:rsidRPr="007D1F72">
        <w:t xml:space="preserve">and </w:t>
      </w:r>
      <w:r w:rsidRPr="007D1F72">
        <w:rPr>
          <w:b/>
        </w:rPr>
        <w:t>assign</w:t>
      </w:r>
      <w:r w:rsidRPr="007D1F72">
        <w:t xml:space="preserve"> the </w:t>
      </w:r>
      <w:r w:rsidRPr="007D1F72">
        <w:rPr>
          <w:b/>
        </w:rPr>
        <w:t>age to the person's name</w:t>
      </w:r>
      <w:r w:rsidRPr="007D1F72">
        <w:t>.</w:t>
      </w:r>
    </w:p>
    <w:p w14:paraId="56AEA500" w14:textId="5FB0380A" w:rsidR="006737CE" w:rsidRPr="006737CE" w:rsidRDefault="006737CE" w:rsidP="00FA65D4">
      <w:r>
        <w:t xml:space="preserve">Then, sort the </w:t>
      </w:r>
      <w:r w:rsidRPr="006737CE">
        <w:rPr>
          <w:b/>
          <w:bCs/>
        </w:rPr>
        <w:t>names</w:t>
      </w:r>
      <w:r>
        <w:t xml:space="preserve"> in </w:t>
      </w:r>
      <w:r w:rsidRPr="006737CE">
        <w:rPr>
          <w:b/>
          <w:bCs/>
        </w:rPr>
        <w:t>ascending order (alphabetically)</w:t>
      </w:r>
      <w:r>
        <w:t xml:space="preserve"> and </w:t>
      </w:r>
      <w:r w:rsidRPr="006737CE">
        <w:rPr>
          <w:b/>
          <w:bCs/>
        </w:rPr>
        <w:t>return</w:t>
      </w:r>
      <w:r>
        <w:t xml:space="preserve"> the information for each person </w:t>
      </w:r>
      <w:r w:rsidRPr="006737CE">
        <w:rPr>
          <w:b/>
          <w:bCs/>
        </w:rPr>
        <w:t>on a new line</w:t>
      </w:r>
      <w:r>
        <w:t xml:space="preserve"> in the format: </w:t>
      </w:r>
      <w:r w:rsidRPr="006737CE">
        <w:rPr>
          <w:rFonts w:ascii="Consolas" w:hAnsi="Consolas"/>
          <w:b/>
          <w:bCs/>
        </w:rPr>
        <w:t>"{name} is {age} years old</w:t>
      </w:r>
      <w:r>
        <w:rPr>
          <w:rFonts w:ascii="Consolas" w:hAnsi="Consolas"/>
          <w:b/>
          <w:bCs/>
        </w:rPr>
        <w:t>.</w:t>
      </w:r>
      <w:r w:rsidRPr="006737CE">
        <w:rPr>
          <w:rFonts w:ascii="Consolas" w:hAnsi="Consolas"/>
          <w:b/>
          <w:bCs/>
        </w:rPr>
        <w:t>"</w:t>
      </w:r>
    </w:p>
    <w:p w14:paraId="01845A24" w14:textId="6B1C335C" w:rsidR="00FA65D4" w:rsidRPr="006737CE" w:rsidRDefault="00FA65D4" w:rsidP="00FA65D4">
      <w:pPr>
        <w:rPr>
          <w:b/>
          <w:bCs/>
          <w:lang w:val="bg-BG"/>
        </w:rPr>
      </w:pPr>
      <w:r w:rsidRPr="006737CE">
        <w:rPr>
          <w:b/>
          <w:bCs/>
        </w:rPr>
        <w:t>Submit only the function in the judge system.</w:t>
      </w:r>
    </w:p>
    <w:p w14:paraId="4D82CA84" w14:textId="77777777" w:rsidR="00FA65D4" w:rsidRPr="007D1F72" w:rsidRDefault="00FA65D4" w:rsidP="00FA65D4">
      <w:pPr>
        <w:pStyle w:val="Heading3"/>
        <w:rPr>
          <w:lang w:val="bg-BG"/>
        </w:rPr>
      </w:pPr>
      <w:r w:rsidRPr="007D1F72">
        <w:t>Examples</w:t>
      </w:r>
    </w:p>
    <w:tbl>
      <w:tblPr>
        <w:tblStyle w:val="TableGrid"/>
        <w:tblW w:w="1017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570"/>
        <w:gridCol w:w="3600"/>
      </w:tblGrid>
      <w:tr w:rsidR="00FA65D4" w:rsidRPr="007D1F72" w14:paraId="6317346B" w14:textId="77777777" w:rsidTr="007F6753">
        <w:tc>
          <w:tcPr>
            <w:tcW w:w="6570" w:type="dxa"/>
            <w:shd w:val="clear" w:color="auto" w:fill="D9D9D9" w:themeFill="background1" w:themeFillShade="D9"/>
          </w:tcPr>
          <w:p w14:paraId="2DA00B53" w14:textId="77777777" w:rsidR="00FA65D4" w:rsidRPr="007D1F72" w:rsidRDefault="00FA65D4" w:rsidP="007F6753">
            <w:pPr>
              <w:spacing w:before="0" w:after="0"/>
              <w:jc w:val="center"/>
              <w:rPr>
                <w:b/>
              </w:rPr>
            </w:pPr>
            <w:r w:rsidRPr="007D1F72">
              <w:rPr>
                <w:b/>
              </w:rPr>
              <w:t>Test Code</w:t>
            </w:r>
          </w:p>
        </w:tc>
        <w:tc>
          <w:tcPr>
            <w:tcW w:w="3600" w:type="dxa"/>
            <w:shd w:val="clear" w:color="auto" w:fill="D9D9D9" w:themeFill="background1" w:themeFillShade="D9"/>
          </w:tcPr>
          <w:p w14:paraId="6FDF42EB" w14:textId="77777777" w:rsidR="00FA65D4" w:rsidRPr="007D1F72" w:rsidRDefault="00FA65D4" w:rsidP="007F6753">
            <w:pPr>
              <w:spacing w:before="0" w:after="0"/>
              <w:jc w:val="center"/>
              <w:rPr>
                <w:b/>
              </w:rPr>
            </w:pPr>
            <w:r w:rsidRPr="007D1F72">
              <w:rPr>
                <w:b/>
              </w:rPr>
              <w:t>Output</w:t>
            </w:r>
          </w:p>
        </w:tc>
      </w:tr>
      <w:tr w:rsidR="00FA65D4" w:rsidRPr="007D1F72" w14:paraId="101F5D12" w14:textId="77777777" w:rsidTr="007F6753">
        <w:tc>
          <w:tcPr>
            <w:tcW w:w="6570" w:type="dxa"/>
          </w:tcPr>
          <w:p w14:paraId="0C42E13D" w14:textId="77777777" w:rsidR="00FA65D4" w:rsidRPr="007D1F72" w:rsidRDefault="00FA65D4" w:rsidP="007F6753">
            <w:pPr>
              <w:shd w:val="clear" w:color="auto" w:fill="FFFFFF"/>
              <w:tabs>
                <w:tab w:val="left" w:pos="283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7D1F72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age_assignment("Peter", "George", G=26, P=19))</w:t>
            </w:r>
          </w:p>
        </w:tc>
        <w:tc>
          <w:tcPr>
            <w:tcW w:w="3600" w:type="dxa"/>
            <w:vAlign w:val="center"/>
          </w:tcPr>
          <w:p w14:paraId="42AF6931" w14:textId="7EA7AB6C" w:rsidR="00FA65D4" w:rsidRDefault="006737CE" w:rsidP="007F6753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George is 26 years old.</w:t>
            </w:r>
          </w:p>
          <w:p w14:paraId="7CC79801" w14:textId="0168593B" w:rsidR="006737CE" w:rsidRPr="007D1F72" w:rsidRDefault="006737CE" w:rsidP="007F6753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Peter is 19 years old.</w:t>
            </w:r>
          </w:p>
        </w:tc>
      </w:tr>
      <w:tr w:rsidR="00FA65D4" w:rsidRPr="007D1F72" w14:paraId="127E8245" w14:textId="77777777" w:rsidTr="007F6753">
        <w:tc>
          <w:tcPr>
            <w:tcW w:w="6570" w:type="dxa"/>
          </w:tcPr>
          <w:p w14:paraId="1E423503" w14:textId="77777777" w:rsidR="00FA65D4" w:rsidRPr="007D1F72" w:rsidRDefault="00FA65D4" w:rsidP="007F6753">
            <w:pPr>
              <w:shd w:val="clear" w:color="auto" w:fill="FFFFFF"/>
              <w:tabs>
                <w:tab w:val="left" w:pos="283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7D1F72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age_assignment("Amy", "Bill", "Willy", W=36, A=22, B=61))</w:t>
            </w:r>
          </w:p>
        </w:tc>
        <w:tc>
          <w:tcPr>
            <w:tcW w:w="3600" w:type="dxa"/>
            <w:vAlign w:val="center"/>
          </w:tcPr>
          <w:p w14:paraId="5FA1FB91" w14:textId="77777777" w:rsidR="00FA65D4" w:rsidRDefault="006737CE" w:rsidP="007F6753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Amy is 22 years old.</w:t>
            </w:r>
          </w:p>
          <w:p w14:paraId="2258FB85" w14:textId="77777777" w:rsidR="006737CE" w:rsidRDefault="006737CE" w:rsidP="007F6753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Bill is 61 years old.</w:t>
            </w:r>
          </w:p>
          <w:p w14:paraId="6CF873C7" w14:textId="321BD182" w:rsidR="006737CE" w:rsidRPr="007D1F72" w:rsidRDefault="006737CE" w:rsidP="007F6753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Willy is 36 years old.</w:t>
            </w:r>
          </w:p>
        </w:tc>
      </w:tr>
    </w:tbl>
    <w:p w14:paraId="7C329E2F" w14:textId="627EDF37" w:rsidR="00FA65D4" w:rsidRPr="00FA65D4" w:rsidRDefault="00FA65D4" w:rsidP="00FA65D4">
      <w:pPr>
        <w:pStyle w:val="Heading2"/>
      </w:pPr>
      <w:r w:rsidRPr="007D1F72">
        <w:t>Recursion Palindrome</w:t>
      </w:r>
    </w:p>
    <w:p w14:paraId="3CEB6E48" w14:textId="77777777" w:rsidR="00FA65D4" w:rsidRPr="007D1F72" w:rsidRDefault="00FA65D4" w:rsidP="00FA65D4">
      <w:pPr>
        <w:rPr>
          <w:lang w:val="bg-BG"/>
        </w:rPr>
      </w:pPr>
      <w:r w:rsidRPr="007D1F72">
        <w:t xml:space="preserve">Write a </w:t>
      </w:r>
      <w:r w:rsidRPr="007D1F72">
        <w:rPr>
          <w:b/>
        </w:rPr>
        <w:t>recursive</w:t>
      </w:r>
      <w:r w:rsidRPr="007D1F72">
        <w:t xml:space="preserve"> function called </w:t>
      </w:r>
      <w:r w:rsidRPr="007D1F72">
        <w:rPr>
          <w:rStyle w:val="CodeChar"/>
        </w:rPr>
        <w:t>palindrome</w:t>
      </w:r>
      <w:r>
        <w:rPr>
          <w:rStyle w:val="CodeChar"/>
        </w:rPr>
        <w:t>()</w:t>
      </w:r>
      <w:r w:rsidRPr="007D1F72">
        <w:rPr>
          <w:noProof/>
        </w:rPr>
        <w:t xml:space="preserve"> </w:t>
      </w:r>
      <w:r>
        <w:t>that</w:t>
      </w:r>
      <w:r w:rsidRPr="007D1F72">
        <w:t xml:space="preserve"> will receive a </w:t>
      </w:r>
      <w:r w:rsidRPr="007D1F72">
        <w:rPr>
          <w:b/>
        </w:rPr>
        <w:t>word</w:t>
      </w:r>
      <w:r w:rsidRPr="007D1F72">
        <w:t xml:space="preserve"> and an </w:t>
      </w:r>
      <w:r w:rsidRPr="007D1F72">
        <w:rPr>
          <w:b/>
        </w:rPr>
        <w:t>index</w:t>
      </w:r>
      <w:r w:rsidRPr="007D1F72">
        <w:t xml:space="preserve"> </w:t>
      </w:r>
      <w:r w:rsidRPr="007D1F72">
        <w:rPr>
          <w:noProof/>
        </w:rPr>
        <w:t>(</w:t>
      </w:r>
      <w:r w:rsidRPr="007D1F72">
        <w:rPr>
          <w:b/>
        </w:rPr>
        <w:t>always 0</w:t>
      </w:r>
      <w:r w:rsidRPr="007D1F72">
        <w:t xml:space="preserve">). Implement the function, so it returns </w:t>
      </w:r>
      <w:r w:rsidRPr="007D1F72">
        <w:rPr>
          <w:rFonts w:ascii="Consolas" w:hAnsi="Consolas"/>
          <w:b/>
          <w:noProof/>
        </w:rPr>
        <w:t>"{word} is a palindrome"</w:t>
      </w:r>
      <w:r w:rsidRPr="007D1F72">
        <w:rPr>
          <w:noProof/>
        </w:rPr>
        <w:t xml:space="preserve"> </w:t>
      </w:r>
      <w:r w:rsidRPr="007D1F72">
        <w:t xml:space="preserve">if the word is a palindrome and </w:t>
      </w:r>
      <w:r w:rsidRPr="007D1F72">
        <w:rPr>
          <w:rFonts w:ascii="Consolas" w:hAnsi="Consolas"/>
          <w:b/>
          <w:noProof/>
        </w:rPr>
        <w:t>"{word} is not a palindrome"</w:t>
      </w:r>
      <w:r w:rsidRPr="007D1F72">
        <w:rPr>
          <w:noProof/>
        </w:rPr>
        <w:t xml:space="preserve"> </w:t>
      </w:r>
      <w:r w:rsidRPr="007D1F72">
        <w:t xml:space="preserve">if the word is not a palindrome using </w:t>
      </w:r>
      <w:r w:rsidRPr="007D1F72">
        <w:rPr>
          <w:b/>
        </w:rPr>
        <w:t>recursion</w:t>
      </w:r>
      <w:r w:rsidRPr="007D1F72">
        <w:t>. Submit only the function in the judge system.</w:t>
      </w:r>
    </w:p>
    <w:p w14:paraId="2EF287B7" w14:textId="77777777" w:rsidR="00FA65D4" w:rsidRPr="007D1F72" w:rsidRDefault="00FA65D4" w:rsidP="00FA65D4">
      <w:pPr>
        <w:pStyle w:val="Heading3"/>
        <w:rPr>
          <w:lang w:val="bg-BG"/>
        </w:rPr>
      </w:pPr>
      <w:r w:rsidRPr="007D1F72">
        <w:t>Examples</w:t>
      </w:r>
    </w:p>
    <w:tbl>
      <w:tblPr>
        <w:tblStyle w:val="TableGrid"/>
        <w:tblW w:w="756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050"/>
        <w:gridCol w:w="3510"/>
      </w:tblGrid>
      <w:tr w:rsidR="00FA65D4" w:rsidRPr="007D1F72" w14:paraId="05AA041C" w14:textId="77777777" w:rsidTr="007F6753">
        <w:tc>
          <w:tcPr>
            <w:tcW w:w="4050" w:type="dxa"/>
            <w:shd w:val="clear" w:color="auto" w:fill="D9D9D9" w:themeFill="background1" w:themeFillShade="D9"/>
          </w:tcPr>
          <w:p w14:paraId="294D3CDE" w14:textId="77777777" w:rsidR="00FA65D4" w:rsidRPr="007D1F72" w:rsidRDefault="00FA65D4" w:rsidP="007F6753">
            <w:pPr>
              <w:spacing w:before="0" w:after="0"/>
              <w:jc w:val="center"/>
              <w:rPr>
                <w:b/>
              </w:rPr>
            </w:pPr>
            <w:r w:rsidRPr="007D1F72">
              <w:rPr>
                <w:b/>
              </w:rPr>
              <w:t>Test Code</w:t>
            </w:r>
          </w:p>
        </w:tc>
        <w:tc>
          <w:tcPr>
            <w:tcW w:w="3510" w:type="dxa"/>
            <w:shd w:val="clear" w:color="auto" w:fill="D9D9D9" w:themeFill="background1" w:themeFillShade="D9"/>
          </w:tcPr>
          <w:p w14:paraId="1324CBC5" w14:textId="77777777" w:rsidR="00FA65D4" w:rsidRPr="007D1F72" w:rsidRDefault="00FA65D4" w:rsidP="007F6753">
            <w:pPr>
              <w:spacing w:before="0" w:after="0"/>
              <w:jc w:val="center"/>
              <w:rPr>
                <w:b/>
              </w:rPr>
            </w:pPr>
            <w:r w:rsidRPr="007D1F72">
              <w:rPr>
                <w:b/>
              </w:rPr>
              <w:t>Output</w:t>
            </w:r>
          </w:p>
        </w:tc>
      </w:tr>
      <w:tr w:rsidR="00FA65D4" w:rsidRPr="007D1F72" w14:paraId="44571C76" w14:textId="77777777" w:rsidTr="007F6753">
        <w:tc>
          <w:tcPr>
            <w:tcW w:w="4050" w:type="dxa"/>
          </w:tcPr>
          <w:p w14:paraId="666C5AD8" w14:textId="77777777" w:rsidR="00FA65D4" w:rsidRPr="007D1F72" w:rsidRDefault="00FA65D4" w:rsidP="007F6753">
            <w:pPr>
              <w:shd w:val="clear" w:color="auto" w:fill="FFFFFF"/>
              <w:tabs>
                <w:tab w:val="left" w:pos="283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7D1F72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lastRenderedPageBreak/>
              <w:t>print(palindrome("abcba", 0))</w:t>
            </w:r>
          </w:p>
        </w:tc>
        <w:tc>
          <w:tcPr>
            <w:tcW w:w="3510" w:type="dxa"/>
            <w:vAlign w:val="center"/>
          </w:tcPr>
          <w:p w14:paraId="65E604E8" w14:textId="77777777" w:rsidR="00FA65D4" w:rsidRPr="007D1F72" w:rsidRDefault="00FA65D4" w:rsidP="007F675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D1F72">
              <w:rPr>
                <w:rFonts w:ascii="Consolas" w:hAnsi="Consolas"/>
                <w:bCs/>
                <w:noProof/>
              </w:rPr>
              <w:t>abcba is a palindrome</w:t>
            </w:r>
          </w:p>
        </w:tc>
      </w:tr>
      <w:tr w:rsidR="00FA65D4" w:rsidRPr="007D1F72" w14:paraId="5CB90A30" w14:textId="77777777" w:rsidTr="007F6753">
        <w:tc>
          <w:tcPr>
            <w:tcW w:w="4050" w:type="dxa"/>
          </w:tcPr>
          <w:p w14:paraId="5CEBAF16" w14:textId="77777777" w:rsidR="00FA65D4" w:rsidRPr="007D1F72" w:rsidRDefault="00FA65D4" w:rsidP="007F6753">
            <w:pPr>
              <w:shd w:val="clear" w:color="auto" w:fill="FFFFFF"/>
              <w:tabs>
                <w:tab w:val="left" w:pos="283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7D1F72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palindrome("peter", 0))</w:t>
            </w:r>
          </w:p>
        </w:tc>
        <w:tc>
          <w:tcPr>
            <w:tcW w:w="3510" w:type="dxa"/>
            <w:vAlign w:val="center"/>
          </w:tcPr>
          <w:p w14:paraId="58A8BF20" w14:textId="77777777" w:rsidR="00FA65D4" w:rsidRPr="007D1F72" w:rsidRDefault="00FA65D4" w:rsidP="007F675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D1F72">
              <w:rPr>
                <w:rFonts w:ascii="Consolas" w:hAnsi="Consolas"/>
                <w:bCs/>
                <w:noProof/>
              </w:rPr>
              <w:t>peter is not a palindrome</w:t>
            </w:r>
          </w:p>
        </w:tc>
      </w:tr>
    </w:tbl>
    <w:p w14:paraId="592EBD29" w14:textId="13DB9F25" w:rsidR="00640502" w:rsidRDefault="000556AF" w:rsidP="000556AF">
      <w:pPr>
        <w:pStyle w:val="Heading2"/>
      </w:pPr>
      <w:r>
        <w:t>*Fill the Box</w:t>
      </w:r>
    </w:p>
    <w:p w14:paraId="7FD2BF69" w14:textId="1975F897" w:rsidR="000556AF" w:rsidRDefault="000556AF" w:rsidP="000556AF">
      <w:r>
        <w:t xml:space="preserve">Write </w:t>
      </w:r>
      <w:r w:rsidR="00394C19">
        <w:t xml:space="preserve">a </w:t>
      </w:r>
      <w:r>
        <w:t xml:space="preserve">function called </w:t>
      </w:r>
      <w:r>
        <w:rPr>
          <w:rFonts w:ascii="Consolas" w:hAnsi="Consolas" w:cstheme="minorHAnsi"/>
          <w:b/>
          <w:bCs/>
        </w:rPr>
        <w:t>fill_the_box</w:t>
      </w:r>
      <w:r w:rsidRPr="00654E93">
        <w:rPr>
          <w:rFonts w:cstheme="minorHAnsi"/>
          <w:b/>
          <w:bCs/>
        </w:rPr>
        <w:t xml:space="preserve"> </w:t>
      </w:r>
      <w:r w:rsidR="00394C19">
        <w:rPr>
          <w:rFonts w:cstheme="minorHAnsi"/>
        </w:rPr>
        <w:t>that</w:t>
      </w:r>
      <w:r w:rsidRPr="001D40EF">
        <w:rPr>
          <w:rFonts w:cstheme="minorHAnsi"/>
        </w:rPr>
        <w:t xml:space="preserve"> receive</w:t>
      </w:r>
      <w:r>
        <w:rPr>
          <w:rFonts w:cstheme="minorHAnsi"/>
        </w:rPr>
        <w:t xml:space="preserve">s </w:t>
      </w:r>
      <w:r>
        <w:t>a different number of arguments representing:</w:t>
      </w:r>
    </w:p>
    <w:p w14:paraId="53061EE5" w14:textId="77777777" w:rsidR="000556AF" w:rsidRPr="00654E93" w:rsidRDefault="000556AF" w:rsidP="000556AF">
      <w:pPr>
        <w:pStyle w:val="ListParagraph"/>
        <w:numPr>
          <w:ilvl w:val="0"/>
          <w:numId w:val="45"/>
        </w:numPr>
      </w:pPr>
      <w:r>
        <w:t xml:space="preserve">the </w:t>
      </w:r>
      <w:r w:rsidRPr="00654E93">
        <w:rPr>
          <w:rFonts w:cstheme="minorHAnsi"/>
          <w:b/>
          <w:bCs/>
        </w:rPr>
        <w:t>height</w:t>
      </w:r>
      <w:r>
        <w:rPr>
          <w:rFonts w:cstheme="minorHAnsi"/>
        </w:rPr>
        <w:t xml:space="preserve"> of a box</w:t>
      </w:r>
    </w:p>
    <w:p w14:paraId="2CDC2BDB" w14:textId="29363E0B" w:rsidR="000556AF" w:rsidRPr="00654E93" w:rsidRDefault="000556AF" w:rsidP="000556AF">
      <w:pPr>
        <w:pStyle w:val="ListParagraph"/>
        <w:numPr>
          <w:ilvl w:val="0"/>
          <w:numId w:val="45"/>
        </w:numPr>
      </w:pPr>
      <w:r w:rsidRPr="00654E93">
        <w:rPr>
          <w:rFonts w:cstheme="minorHAnsi"/>
        </w:rPr>
        <w:t xml:space="preserve">the </w:t>
      </w:r>
      <w:r w:rsidRPr="00654E93">
        <w:rPr>
          <w:rFonts w:cstheme="minorHAnsi"/>
          <w:b/>
          <w:bCs/>
        </w:rPr>
        <w:t>length</w:t>
      </w:r>
      <w:r>
        <w:rPr>
          <w:rFonts w:cstheme="minorHAnsi"/>
        </w:rPr>
        <w:t xml:space="preserve"> of a box</w:t>
      </w:r>
    </w:p>
    <w:p w14:paraId="158B4348" w14:textId="77777777" w:rsidR="000556AF" w:rsidRPr="00654E93" w:rsidRDefault="000556AF" w:rsidP="000556AF">
      <w:pPr>
        <w:pStyle w:val="ListParagraph"/>
        <w:numPr>
          <w:ilvl w:val="0"/>
          <w:numId w:val="45"/>
        </w:numPr>
      </w:pPr>
      <w:r w:rsidRPr="00654E93">
        <w:rPr>
          <w:rFonts w:cstheme="minorHAnsi"/>
        </w:rPr>
        <w:t xml:space="preserve">the </w:t>
      </w:r>
      <w:r w:rsidRPr="00654E93">
        <w:rPr>
          <w:rFonts w:cstheme="minorHAnsi"/>
          <w:b/>
          <w:bCs/>
        </w:rPr>
        <w:t>width</w:t>
      </w:r>
      <w:r w:rsidRPr="00654E93">
        <w:rPr>
          <w:rFonts w:cstheme="minorHAnsi"/>
        </w:rPr>
        <w:t xml:space="preserve"> of </w:t>
      </w:r>
      <w:r>
        <w:rPr>
          <w:rFonts w:cstheme="minorHAnsi"/>
        </w:rPr>
        <w:t>a</w:t>
      </w:r>
      <w:r w:rsidRPr="00654E93">
        <w:rPr>
          <w:rFonts w:cstheme="minorHAnsi"/>
        </w:rPr>
        <w:t xml:space="preserve"> box</w:t>
      </w:r>
    </w:p>
    <w:p w14:paraId="1AA0E904" w14:textId="21C42B79" w:rsidR="000556AF" w:rsidRPr="00654E93" w:rsidRDefault="000556AF" w:rsidP="000556AF">
      <w:pPr>
        <w:pStyle w:val="ListParagraph"/>
        <w:numPr>
          <w:ilvl w:val="0"/>
          <w:numId w:val="45"/>
        </w:numPr>
      </w:pPr>
      <w:r w:rsidRPr="00654E93">
        <w:rPr>
          <w:rFonts w:cstheme="minorHAnsi"/>
        </w:rPr>
        <w:t xml:space="preserve">n-times </w:t>
      </w:r>
      <w:r w:rsidR="00394C19">
        <w:rPr>
          <w:rFonts w:cstheme="minorHAnsi"/>
        </w:rPr>
        <w:t xml:space="preserve">a </w:t>
      </w:r>
      <w:r w:rsidRPr="00654E93">
        <w:rPr>
          <w:rFonts w:cstheme="minorHAnsi"/>
        </w:rPr>
        <w:t xml:space="preserve">different </w:t>
      </w:r>
      <w:r w:rsidR="00394C19">
        <w:rPr>
          <w:rFonts w:cstheme="minorHAnsi"/>
        </w:rPr>
        <w:t>number</w:t>
      </w:r>
      <w:r>
        <w:rPr>
          <w:rFonts w:cstheme="minorHAnsi"/>
        </w:rPr>
        <w:t xml:space="preserve"> of cubes </w:t>
      </w:r>
      <w:r w:rsidRPr="00654E93">
        <w:rPr>
          <w:rFonts w:cstheme="minorHAnsi"/>
        </w:rPr>
        <w:t xml:space="preserve">with exact </w:t>
      </w:r>
      <w:r w:rsidRPr="00654E93">
        <w:rPr>
          <w:rFonts w:cstheme="minorHAnsi"/>
          <w:b/>
          <w:bCs/>
        </w:rPr>
        <w:t>size 1 x 1 x 1</w:t>
      </w:r>
    </w:p>
    <w:p w14:paraId="2A17F959" w14:textId="77777777" w:rsidR="000556AF" w:rsidRPr="00654E93" w:rsidRDefault="000556AF" w:rsidP="000556AF">
      <w:pPr>
        <w:pStyle w:val="ListParagraph"/>
        <w:numPr>
          <w:ilvl w:val="0"/>
          <w:numId w:val="45"/>
        </w:numPr>
      </w:pPr>
      <w:r w:rsidRPr="00654E93">
        <w:rPr>
          <w:rFonts w:cstheme="minorHAnsi"/>
        </w:rPr>
        <w:t>a string</w:t>
      </w:r>
      <w:r>
        <w:rPr>
          <w:rFonts w:cstheme="minorHAnsi"/>
          <w:b/>
          <w:bCs/>
        </w:rPr>
        <w:t xml:space="preserve"> </w:t>
      </w:r>
      <w:r w:rsidRPr="00654E93">
        <w:rPr>
          <w:rFonts w:ascii="Consolas,Times New Roman,Calibr" w:eastAsia="Consolas,Times New Roman,Calibr" w:hAnsi="Consolas,Times New Roman,Calibr" w:cs="Consolas,Times New Roman,Calibr"/>
          <w:b/>
          <w:bCs/>
        </w:rPr>
        <w:t>"Finish"</w:t>
      </w:r>
    </w:p>
    <w:p w14:paraId="74C59C54" w14:textId="20818C5F" w:rsidR="000556AF" w:rsidRPr="00654E93" w:rsidRDefault="000556AF" w:rsidP="000556AF">
      <w:pPr>
        <w:rPr>
          <w:b/>
          <w:bCs/>
        </w:rPr>
      </w:pPr>
      <w:r w:rsidRPr="00654E93">
        <w:rPr>
          <w:rFonts w:cstheme="minorHAnsi"/>
        </w:rPr>
        <w:t>You</w:t>
      </w:r>
      <w:r w:rsidR="00394C19">
        <w:rPr>
          <w:rFonts w:cstheme="minorHAnsi"/>
        </w:rPr>
        <w:t xml:space="preserve">r task is to </w:t>
      </w:r>
      <w:r w:rsidRPr="00654E93">
        <w:rPr>
          <w:rFonts w:cstheme="minorHAnsi"/>
        </w:rPr>
        <w:t xml:space="preserve">fill the box with the given cubes </w:t>
      </w:r>
      <w:r w:rsidRPr="00654E93">
        <w:rPr>
          <w:rFonts w:cstheme="minorHAnsi"/>
          <w:b/>
          <w:bCs/>
        </w:rPr>
        <w:t xml:space="preserve">until </w:t>
      </w:r>
      <w:r>
        <w:rPr>
          <w:rFonts w:cs="Arial"/>
          <w:b/>
          <w:bCs/>
        </w:rPr>
        <w:t xml:space="preserve">the current argument </w:t>
      </w:r>
      <w:r w:rsidR="00394C19">
        <w:rPr>
          <w:rStyle w:val="Strong"/>
          <w:color w:val="0E101A"/>
        </w:rPr>
        <w:t xml:space="preserve">equals </w:t>
      </w:r>
      <w:r w:rsidRPr="00654E93">
        <w:rPr>
          <w:rFonts w:ascii="Consolas,Times New Roman,Calibr" w:eastAsia="Consolas,Times New Roman,Calibr" w:hAnsi="Consolas,Times New Roman,Calibr" w:cs="Consolas,Times New Roman,Calibr"/>
          <w:b/>
          <w:bCs/>
        </w:rPr>
        <w:t>"Finish"</w:t>
      </w:r>
      <w:r w:rsidRPr="00654E93">
        <w:t>.</w:t>
      </w:r>
    </w:p>
    <w:p w14:paraId="5C0B29EA" w14:textId="77777777" w:rsidR="000556AF" w:rsidRPr="003D6543" w:rsidRDefault="000556AF" w:rsidP="000556AF">
      <w:pPr>
        <w:rPr>
          <w:b/>
          <w:bCs/>
          <w:i/>
          <w:iCs/>
          <w:u w:val="single"/>
        </w:rPr>
      </w:pPr>
      <w:r w:rsidRPr="0051157B">
        <w:rPr>
          <w:b/>
          <w:bCs/>
          <w:i/>
          <w:iCs/>
          <w:u w:val="single"/>
        </w:rPr>
        <w:t>Note: Submit only the function in the judge system</w:t>
      </w:r>
    </w:p>
    <w:p w14:paraId="3353E953" w14:textId="77777777" w:rsidR="000556AF" w:rsidRDefault="000556AF" w:rsidP="000556AF">
      <w:pPr>
        <w:pStyle w:val="Heading3"/>
      </w:pPr>
      <w:r>
        <w:t>Input</w:t>
      </w:r>
    </w:p>
    <w:p w14:paraId="352ADD89" w14:textId="5CC8AC75" w:rsidR="000556AF" w:rsidRPr="0051157B" w:rsidRDefault="000556AF" w:rsidP="000556AF">
      <w:pPr>
        <w:pStyle w:val="ListParagraph"/>
        <w:numPr>
          <w:ilvl w:val="0"/>
          <w:numId w:val="43"/>
        </w:numPr>
      </w:pPr>
      <w:r w:rsidRPr="0051157B">
        <w:t xml:space="preserve">There will be </w:t>
      </w:r>
      <w:r w:rsidRPr="0051157B">
        <w:rPr>
          <w:b/>
          <w:bCs/>
        </w:rPr>
        <w:t>no input</w:t>
      </w:r>
      <w:r w:rsidR="00394C19" w:rsidRPr="00394C19">
        <w:t>.</w:t>
      </w:r>
      <w:r w:rsidRPr="0051157B">
        <w:t xml:space="preserve"> </w:t>
      </w:r>
      <w:r w:rsidR="00394C19">
        <w:t>J</w:t>
      </w:r>
      <w:r w:rsidRPr="0051157B">
        <w:t>ust parameters passed to your function</w:t>
      </w:r>
      <w:r w:rsidR="00394C19">
        <w:t>.</w:t>
      </w:r>
    </w:p>
    <w:p w14:paraId="48819614" w14:textId="77777777" w:rsidR="000556AF" w:rsidRDefault="000556AF" w:rsidP="000556AF">
      <w:pPr>
        <w:pStyle w:val="Heading3"/>
      </w:pPr>
      <w:r>
        <w:t>Output</w:t>
      </w:r>
    </w:p>
    <w:p w14:paraId="2E6757C8" w14:textId="77777777" w:rsidR="000556AF" w:rsidRPr="00E04245" w:rsidRDefault="000556AF" w:rsidP="00E04245">
      <w:pPr>
        <w:pStyle w:val="Index"/>
        <w:rPr>
          <w:rFonts w:cstheme="minorBidi"/>
        </w:rPr>
      </w:pPr>
      <w:r w:rsidRPr="00E04245">
        <w:rPr>
          <w:rFonts w:cstheme="minorBidi"/>
        </w:rPr>
        <w:t>The function should return a string in the following format:</w:t>
      </w:r>
    </w:p>
    <w:p w14:paraId="4D9F5751" w14:textId="2C9FAD74" w:rsidR="000556AF" w:rsidRPr="00E04245" w:rsidRDefault="000556AF" w:rsidP="00E04245">
      <w:pPr>
        <w:pStyle w:val="Index"/>
        <w:numPr>
          <w:ilvl w:val="0"/>
          <w:numId w:val="43"/>
        </w:numPr>
        <w:rPr>
          <w:rFonts w:cstheme="minorBidi"/>
        </w:rPr>
      </w:pPr>
      <w:r w:rsidRPr="00E04245">
        <w:rPr>
          <w:rFonts w:cstheme="minorBidi"/>
        </w:rPr>
        <w:t xml:space="preserve">If, </w:t>
      </w:r>
      <w:r w:rsidR="00E04245" w:rsidRPr="00E04245">
        <w:rPr>
          <w:rFonts w:cstheme="minorBidi"/>
        </w:rPr>
        <w:t>at</w:t>
      </w:r>
      <w:r w:rsidRPr="00E04245">
        <w:rPr>
          <w:rFonts w:cstheme="minorBidi"/>
        </w:rPr>
        <w:t xml:space="preserve"> the end, there is free space left in the box, print:</w:t>
      </w:r>
    </w:p>
    <w:p w14:paraId="74E59916" w14:textId="77777777" w:rsidR="000556AF" w:rsidRPr="00E04245" w:rsidRDefault="000556AF" w:rsidP="00E04245">
      <w:pPr>
        <w:pStyle w:val="Index"/>
        <w:numPr>
          <w:ilvl w:val="1"/>
          <w:numId w:val="43"/>
        </w:numPr>
        <w:rPr>
          <w:rFonts w:ascii="Consolas" w:hAnsi="Consolas" w:cstheme="minorBidi"/>
          <w:b/>
          <w:bCs/>
        </w:rPr>
      </w:pPr>
      <w:r w:rsidRPr="00E04245">
        <w:rPr>
          <w:rFonts w:ascii="Consolas" w:hAnsi="Consolas" w:cstheme="minorBidi"/>
          <w:b/>
          <w:bCs/>
        </w:rPr>
        <w:t>"There is free space in the box. You could put {free space in cubes} more cubes."</w:t>
      </w:r>
    </w:p>
    <w:p w14:paraId="272ED8F4" w14:textId="77777777" w:rsidR="000556AF" w:rsidRPr="00E04245" w:rsidRDefault="000556AF" w:rsidP="00E04245">
      <w:pPr>
        <w:pStyle w:val="Index"/>
        <w:numPr>
          <w:ilvl w:val="0"/>
          <w:numId w:val="43"/>
        </w:numPr>
        <w:rPr>
          <w:rFonts w:cstheme="minorBidi"/>
        </w:rPr>
      </w:pPr>
      <w:r w:rsidRPr="00E04245">
        <w:rPr>
          <w:rFonts w:cstheme="minorBidi"/>
        </w:rPr>
        <w:t>If there is no free space in the box, print:</w:t>
      </w:r>
    </w:p>
    <w:p w14:paraId="4B45DB23" w14:textId="77777777" w:rsidR="000556AF" w:rsidRPr="00E04245" w:rsidRDefault="000556AF" w:rsidP="00E04245">
      <w:pPr>
        <w:pStyle w:val="Index"/>
        <w:numPr>
          <w:ilvl w:val="1"/>
          <w:numId w:val="43"/>
        </w:numPr>
        <w:rPr>
          <w:rFonts w:ascii="Consolas" w:hAnsi="Consolas" w:cstheme="minorBidi"/>
          <w:b/>
          <w:bCs/>
        </w:rPr>
      </w:pPr>
      <w:r w:rsidRPr="00E04245">
        <w:rPr>
          <w:rFonts w:ascii="Consolas" w:hAnsi="Consolas" w:cstheme="minorBidi"/>
          <w:b/>
          <w:bCs/>
        </w:rPr>
        <w:t>"No more free space! You have {cubes left} more cubes."</w:t>
      </w:r>
    </w:p>
    <w:p w14:paraId="51F4A707" w14:textId="77777777" w:rsidR="000556AF" w:rsidRPr="00D01A17" w:rsidRDefault="000556AF" w:rsidP="000556AF">
      <w:pPr>
        <w:pStyle w:val="Heading3"/>
        <w:rPr>
          <w:lang w:val="bg-BG"/>
        </w:rPr>
      </w:pPr>
      <w:r w:rsidRPr="00D01A17">
        <w:t>Examples</w:t>
      </w:r>
    </w:p>
    <w:tbl>
      <w:tblPr>
        <w:tblStyle w:val="TableGrid"/>
        <w:tblW w:w="1034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330"/>
        <w:gridCol w:w="3240"/>
        <w:gridCol w:w="3770"/>
      </w:tblGrid>
      <w:tr w:rsidR="000556AF" w:rsidRPr="00D01A17" w14:paraId="52D5580B" w14:textId="77777777" w:rsidTr="008C7F87">
        <w:tc>
          <w:tcPr>
            <w:tcW w:w="3330" w:type="dxa"/>
            <w:shd w:val="clear" w:color="auto" w:fill="D9D9D9" w:themeFill="background1" w:themeFillShade="D9"/>
          </w:tcPr>
          <w:p w14:paraId="31B8A52A" w14:textId="77777777" w:rsidR="000556AF" w:rsidRPr="00D01A17" w:rsidRDefault="000556AF" w:rsidP="008C7F8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3240" w:type="dxa"/>
            <w:shd w:val="clear" w:color="auto" w:fill="D9D9D9" w:themeFill="background1" w:themeFillShade="D9"/>
          </w:tcPr>
          <w:p w14:paraId="13A50C22" w14:textId="77777777" w:rsidR="000556AF" w:rsidRPr="00D01A17" w:rsidRDefault="000556AF" w:rsidP="008C7F87">
            <w:pPr>
              <w:spacing w:before="0" w:after="0"/>
              <w:jc w:val="center"/>
              <w:rPr>
                <w:b/>
              </w:rPr>
            </w:pPr>
            <w:r w:rsidRPr="00D01A17">
              <w:rPr>
                <w:b/>
              </w:rPr>
              <w:t>Output</w:t>
            </w:r>
          </w:p>
        </w:tc>
        <w:tc>
          <w:tcPr>
            <w:tcW w:w="3770" w:type="dxa"/>
            <w:shd w:val="clear" w:color="auto" w:fill="D9D9D9" w:themeFill="background1" w:themeFillShade="D9"/>
          </w:tcPr>
          <w:p w14:paraId="3DCF3FF4" w14:textId="77777777" w:rsidR="000556AF" w:rsidRPr="00D01A17" w:rsidRDefault="000556AF" w:rsidP="008C7F8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Comment</w:t>
            </w:r>
          </w:p>
        </w:tc>
      </w:tr>
      <w:tr w:rsidR="000556AF" w:rsidRPr="00D01A17" w14:paraId="76A7DDAE" w14:textId="77777777" w:rsidTr="008C7F87">
        <w:tc>
          <w:tcPr>
            <w:tcW w:w="3330" w:type="dxa"/>
          </w:tcPr>
          <w:p w14:paraId="5D9F871E" w14:textId="77777777" w:rsidR="000556AF" w:rsidRPr="00D01A17" w:rsidRDefault="000556AF" w:rsidP="008C7F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print(fill_the_box(2, 8, 2, 2, 1, 7, 3, 1, 5, </w:t>
            </w:r>
            <w:r w:rsidRPr="001D40EF">
              <w:rPr>
                <w:rFonts w:ascii="Consolas,Times New Roman,Calibr" w:eastAsia="Consolas,Times New Roman,Calibr" w:hAnsi="Consolas,Times New Roman,Calibr" w:cs="Consolas,Times New Roman,Calibr"/>
                <w:bCs/>
              </w:rPr>
              <w:t>"Finish"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))</w:t>
            </w:r>
          </w:p>
        </w:tc>
        <w:tc>
          <w:tcPr>
            <w:tcW w:w="3240" w:type="dxa"/>
          </w:tcPr>
          <w:p w14:paraId="4C0F8408" w14:textId="77777777" w:rsidR="000556AF" w:rsidRPr="00D01A17" w:rsidRDefault="000556AF" w:rsidP="008C7F8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D6543">
              <w:rPr>
                <w:rFonts w:ascii="Consolas" w:hAnsi="Consolas"/>
                <w:bCs/>
                <w:noProof/>
              </w:rPr>
              <w:t xml:space="preserve">There is free space in the box. You could put </w:t>
            </w:r>
            <w:r>
              <w:rPr>
                <w:rFonts w:ascii="Consolas" w:hAnsi="Consolas"/>
                <w:bCs/>
                <w:noProof/>
              </w:rPr>
              <w:t>13</w:t>
            </w:r>
            <w:r w:rsidRPr="003D6543">
              <w:rPr>
                <w:rFonts w:ascii="Consolas" w:hAnsi="Consolas"/>
                <w:bCs/>
                <w:noProof/>
              </w:rPr>
              <w:t xml:space="preserve"> more cubes.</w:t>
            </w:r>
          </w:p>
        </w:tc>
        <w:tc>
          <w:tcPr>
            <w:tcW w:w="3770" w:type="dxa"/>
          </w:tcPr>
          <w:p w14:paraId="0A490399" w14:textId="77777777" w:rsidR="000556AF" w:rsidRPr="00211051" w:rsidRDefault="000556AF" w:rsidP="008C7F87">
            <w:pPr>
              <w:spacing w:before="0" w:after="0"/>
              <w:rPr>
                <w:rFonts w:cstheme="minorHAnsi"/>
                <w:bCs/>
                <w:noProof/>
              </w:rPr>
            </w:pPr>
            <w:r w:rsidRPr="00211051">
              <w:rPr>
                <w:rFonts w:cstheme="minorHAnsi"/>
                <w:bCs/>
                <w:noProof/>
              </w:rPr>
              <w:t>The size of the box: 2 * 8 * 2 = 32</w:t>
            </w:r>
          </w:p>
          <w:p w14:paraId="2E1BAC25" w14:textId="77777777" w:rsidR="000556AF" w:rsidRPr="00211051" w:rsidRDefault="000556AF" w:rsidP="008C7F8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11051">
              <w:rPr>
                <w:rFonts w:cstheme="minorHAnsi"/>
                <w:bCs/>
                <w:noProof/>
              </w:rPr>
              <w:t>We put the cubes consistently. At the end there is more free space left.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</w:p>
        </w:tc>
      </w:tr>
      <w:tr w:rsidR="000556AF" w:rsidRPr="00D01A17" w14:paraId="0D082F9B" w14:textId="77777777" w:rsidTr="008C7F87">
        <w:tc>
          <w:tcPr>
            <w:tcW w:w="3330" w:type="dxa"/>
          </w:tcPr>
          <w:p w14:paraId="20F05F0A" w14:textId="77777777" w:rsidR="000556AF" w:rsidRDefault="000556AF" w:rsidP="008C7F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print(fill_the_box(5, 5, 2, 40, 11, 7, 3, 1, 5, </w:t>
            </w:r>
            <w:r w:rsidRPr="001D40EF">
              <w:rPr>
                <w:rFonts w:ascii="Consolas,Times New Roman,Calibr" w:eastAsia="Consolas,Times New Roman,Calibr" w:hAnsi="Consolas,Times New Roman,Calibr" w:cs="Consolas,Times New Roman,Calibr"/>
                <w:bCs/>
              </w:rPr>
              <w:t>"Finish"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))</w:t>
            </w:r>
          </w:p>
        </w:tc>
        <w:tc>
          <w:tcPr>
            <w:tcW w:w="3240" w:type="dxa"/>
          </w:tcPr>
          <w:p w14:paraId="407ABBCE" w14:textId="77777777" w:rsidR="000556AF" w:rsidRPr="00407B53" w:rsidRDefault="000556AF" w:rsidP="008C7F8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D2A08">
              <w:rPr>
                <w:rFonts w:ascii="Consolas" w:hAnsi="Consolas"/>
                <w:bCs/>
                <w:noProof/>
              </w:rPr>
              <w:t xml:space="preserve">No more free space! You </w:t>
            </w:r>
            <w:r>
              <w:rPr>
                <w:rFonts w:ascii="Consolas" w:hAnsi="Consolas"/>
                <w:bCs/>
                <w:noProof/>
              </w:rPr>
              <w:t>have</w:t>
            </w:r>
            <w:r w:rsidRPr="00ED2A08">
              <w:rPr>
                <w:rFonts w:ascii="Consolas" w:hAnsi="Consolas"/>
                <w:bCs/>
                <w:noProof/>
              </w:rPr>
              <w:t xml:space="preserve"> </w:t>
            </w:r>
            <w:r>
              <w:rPr>
                <w:rFonts w:ascii="Consolas" w:hAnsi="Consolas"/>
                <w:bCs/>
                <w:noProof/>
              </w:rPr>
              <w:t>17</w:t>
            </w:r>
            <w:r w:rsidRPr="00ED2A08">
              <w:rPr>
                <w:rFonts w:ascii="Consolas" w:hAnsi="Consolas"/>
                <w:bCs/>
                <w:noProof/>
              </w:rPr>
              <w:t xml:space="preserve"> more</w:t>
            </w:r>
            <w:r>
              <w:rPr>
                <w:rFonts w:ascii="Consolas" w:hAnsi="Consolas"/>
                <w:bCs/>
                <w:noProof/>
              </w:rPr>
              <w:t xml:space="preserve"> cubes</w:t>
            </w:r>
            <w:r w:rsidRPr="00ED2A08">
              <w:rPr>
                <w:rFonts w:ascii="Consolas" w:hAnsi="Consolas"/>
                <w:bCs/>
                <w:noProof/>
              </w:rPr>
              <w:t>.</w:t>
            </w:r>
          </w:p>
        </w:tc>
        <w:tc>
          <w:tcPr>
            <w:tcW w:w="3770" w:type="dxa"/>
          </w:tcPr>
          <w:p w14:paraId="3F839804" w14:textId="77777777" w:rsidR="000556AF" w:rsidRPr="00922B56" w:rsidRDefault="000556AF" w:rsidP="008C7F87">
            <w:pPr>
              <w:spacing w:before="0" w:after="0"/>
              <w:rPr>
                <w:rFonts w:cstheme="minorHAnsi"/>
                <w:bCs/>
                <w:noProof/>
                <w:lang w:val="bg-BG"/>
              </w:rPr>
            </w:pPr>
            <w:r w:rsidRPr="00211051">
              <w:rPr>
                <w:rFonts w:cstheme="minorHAnsi"/>
                <w:bCs/>
                <w:noProof/>
              </w:rPr>
              <w:t xml:space="preserve">The size of the box: </w:t>
            </w:r>
            <w:r>
              <w:rPr>
                <w:rFonts w:cstheme="minorHAnsi"/>
                <w:bCs/>
                <w:noProof/>
                <w:lang w:val="bg-BG"/>
              </w:rPr>
              <w:t>5</w:t>
            </w:r>
            <w:r w:rsidRPr="00211051">
              <w:rPr>
                <w:rFonts w:cstheme="minorHAnsi"/>
                <w:bCs/>
                <w:noProof/>
              </w:rPr>
              <w:t xml:space="preserve"> * </w:t>
            </w:r>
            <w:r>
              <w:rPr>
                <w:rFonts w:cstheme="minorHAnsi"/>
                <w:bCs/>
                <w:noProof/>
                <w:lang w:val="bg-BG"/>
              </w:rPr>
              <w:t>5</w:t>
            </w:r>
            <w:r w:rsidRPr="00211051">
              <w:rPr>
                <w:rFonts w:cstheme="minorHAnsi"/>
                <w:bCs/>
                <w:noProof/>
              </w:rPr>
              <w:t xml:space="preserve"> * 2 = </w:t>
            </w:r>
            <w:r>
              <w:rPr>
                <w:rFonts w:cstheme="minorHAnsi"/>
                <w:bCs/>
                <w:noProof/>
                <w:lang w:val="bg-BG"/>
              </w:rPr>
              <w:t>50</w:t>
            </w:r>
          </w:p>
          <w:p w14:paraId="366BA48D" w14:textId="77777777" w:rsidR="000556AF" w:rsidRDefault="000556AF" w:rsidP="008C7F87">
            <w:pPr>
              <w:spacing w:before="0" w:after="0"/>
              <w:rPr>
                <w:rFonts w:cstheme="minorHAnsi"/>
                <w:bCs/>
                <w:noProof/>
              </w:rPr>
            </w:pPr>
            <w:r w:rsidRPr="00211051">
              <w:rPr>
                <w:rFonts w:cstheme="minorHAnsi"/>
                <w:bCs/>
                <w:noProof/>
              </w:rPr>
              <w:t>We put the cubes consistently.</w:t>
            </w:r>
            <w:r>
              <w:rPr>
                <w:rFonts w:cstheme="minorHAnsi"/>
                <w:bCs/>
                <w:noProof/>
                <w:lang w:val="bg-BG"/>
              </w:rPr>
              <w:t xml:space="preserve"> </w:t>
            </w:r>
            <w:r>
              <w:rPr>
                <w:rFonts w:cstheme="minorHAnsi"/>
                <w:bCs/>
                <w:noProof/>
              </w:rPr>
              <w:t>First, we put 40 cubes and there is free space left. Then we try to put 11 cubes, but there is only space for 10.</w:t>
            </w:r>
          </w:p>
          <w:p w14:paraId="5A94798E" w14:textId="77777777" w:rsidR="000556AF" w:rsidRPr="00922B56" w:rsidRDefault="000556AF" w:rsidP="008C7F87">
            <w:pPr>
              <w:spacing w:before="0" w:after="0"/>
              <w:rPr>
                <w:rFonts w:cstheme="minorHAnsi"/>
                <w:bCs/>
                <w:noProof/>
              </w:rPr>
            </w:pPr>
            <w:r w:rsidRPr="00922B56">
              <w:rPr>
                <w:rFonts w:cstheme="minorHAnsi"/>
                <w:bCs/>
                <w:noProof/>
              </w:rPr>
              <w:t xml:space="preserve">Cubes left: </w:t>
            </w:r>
            <w:r>
              <w:rPr>
                <w:rFonts w:cstheme="minorHAnsi"/>
                <w:bCs/>
                <w:noProof/>
              </w:rPr>
              <w:t>1 + 7 + 3 + 1 + 5 = 17</w:t>
            </w:r>
          </w:p>
        </w:tc>
      </w:tr>
      <w:tr w:rsidR="000556AF" w:rsidRPr="00D01A17" w14:paraId="742F24AA" w14:textId="77777777" w:rsidTr="008C7F87">
        <w:tc>
          <w:tcPr>
            <w:tcW w:w="3330" w:type="dxa"/>
          </w:tcPr>
          <w:p w14:paraId="0E16F9D2" w14:textId="77777777" w:rsidR="000556AF" w:rsidRDefault="000556AF" w:rsidP="008C7F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print(fill_the_box(10, 10, 10, 40, </w:t>
            </w:r>
            <w:r w:rsidRPr="001D40EF">
              <w:rPr>
                <w:rFonts w:ascii="Consolas,Times New Roman,Calibr" w:eastAsia="Consolas,Times New Roman,Calibr" w:hAnsi="Consolas,Times New Roman,Calibr" w:cs="Consolas,Times New Roman,Calibr"/>
                <w:bCs/>
              </w:rPr>
              <w:t>"Finish"</w:t>
            </w:r>
            <w:r>
              <w:rPr>
                <w:rFonts w:ascii="Consolas,Times New Roman,Calibr" w:eastAsia="Consolas,Times New Roman,Calibr" w:hAnsi="Consolas,Times New Roman,Calibr" w:cs="Consolas,Times New Roman,Calibr"/>
                <w:bCs/>
              </w:rPr>
              <w:t>, 2, 15, 30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))</w:t>
            </w:r>
          </w:p>
        </w:tc>
        <w:tc>
          <w:tcPr>
            <w:tcW w:w="3240" w:type="dxa"/>
          </w:tcPr>
          <w:p w14:paraId="227A9CB9" w14:textId="77777777" w:rsidR="000556AF" w:rsidRPr="003C4AE9" w:rsidRDefault="000556AF" w:rsidP="008C7F8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D6543">
              <w:rPr>
                <w:rFonts w:ascii="Consolas" w:hAnsi="Consolas"/>
                <w:bCs/>
                <w:noProof/>
              </w:rPr>
              <w:t xml:space="preserve">There is free space in the box. You could put </w:t>
            </w:r>
            <w:r>
              <w:rPr>
                <w:rFonts w:ascii="Consolas" w:hAnsi="Consolas"/>
                <w:bCs/>
                <w:noProof/>
              </w:rPr>
              <w:t>960</w:t>
            </w:r>
            <w:r w:rsidRPr="003D6543">
              <w:rPr>
                <w:rFonts w:ascii="Consolas" w:hAnsi="Consolas"/>
                <w:bCs/>
                <w:noProof/>
              </w:rPr>
              <w:t xml:space="preserve"> more cubes.</w:t>
            </w:r>
          </w:p>
        </w:tc>
        <w:tc>
          <w:tcPr>
            <w:tcW w:w="3770" w:type="dxa"/>
          </w:tcPr>
          <w:p w14:paraId="54DB17DC" w14:textId="77777777" w:rsidR="000556AF" w:rsidRDefault="000556AF" w:rsidP="008C7F87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</w:tr>
    </w:tbl>
    <w:p w14:paraId="183D2A3E" w14:textId="2DCD5A24" w:rsidR="00FA65D4" w:rsidRDefault="00FA65D4" w:rsidP="00FA65D4">
      <w:pPr>
        <w:pStyle w:val="Heading2"/>
      </w:pPr>
      <w:r>
        <w:t>*Math Operations</w:t>
      </w:r>
    </w:p>
    <w:p w14:paraId="7D8A4949" w14:textId="39375BFE" w:rsidR="00FA65D4" w:rsidRDefault="00FA65D4" w:rsidP="00FA65D4">
      <w:pPr>
        <w:rPr>
          <w:rFonts w:cstheme="minorHAnsi"/>
        </w:rPr>
      </w:pPr>
      <w:r>
        <w:rPr>
          <w:rFonts w:cstheme="minorHAnsi"/>
        </w:rPr>
        <w:t xml:space="preserve">Write a function named </w:t>
      </w:r>
      <w:r w:rsidRPr="00477727">
        <w:rPr>
          <w:rFonts w:ascii="Consolas" w:hAnsi="Consolas" w:cstheme="minorHAnsi"/>
          <w:b/>
          <w:bCs/>
        </w:rPr>
        <w:t>math_operations</w:t>
      </w:r>
      <w:r>
        <w:rPr>
          <w:rFonts w:cstheme="minorHAnsi"/>
          <w:b/>
        </w:rPr>
        <w:t xml:space="preserve"> </w:t>
      </w:r>
      <w:r>
        <w:rPr>
          <w:rFonts w:cstheme="minorHAnsi"/>
        </w:rPr>
        <w:t xml:space="preserve">that receives a </w:t>
      </w:r>
      <w:r w:rsidRPr="00184ED2">
        <w:rPr>
          <w:rFonts w:cstheme="minorHAnsi"/>
        </w:rPr>
        <w:t xml:space="preserve">different </w:t>
      </w:r>
      <w:r>
        <w:rPr>
          <w:rFonts w:cstheme="minorHAnsi"/>
        </w:rPr>
        <w:t>number</w:t>
      </w:r>
      <w:r w:rsidRPr="00184ED2">
        <w:rPr>
          <w:rFonts w:cstheme="minorHAnsi"/>
        </w:rPr>
        <w:t xml:space="preserve"> of </w:t>
      </w:r>
      <w:r w:rsidR="006B15B4" w:rsidRPr="006B15B4">
        <w:rPr>
          <w:rFonts w:cstheme="minorHAnsi"/>
          <w:b/>
          <w:bCs/>
        </w:rPr>
        <w:t>floats</w:t>
      </w:r>
      <w:r>
        <w:rPr>
          <w:rFonts w:cstheme="minorHAnsi"/>
        </w:rPr>
        <w:t xml:space="preserve"> as arguments and 4 </w:t>
      </w:r>
      <w:r w:rsidRPr="00184ED2">
        <w:rPr>
          <w:rFonts w:cstheme="minorHAnsi"/>
        </w:rPr>
        <w:t>keyword arguments</w:t>
      </w:r>
      <w:r>
        <w:rPr>
          <w:rFonts w:cstheme="minorHAnsi"/>
        </w:rPr>
        <w:t>.</w:t>
      </w:r>
      <w:r w:rsidRPr="00184ED2">
        <w:t xml:space="preserve"> </w:t>
      </w:r>
      <w:r w:rsidRPr="00184ED2">
        <w:rPr>
          <w:rFonts w:cstheme="minorHAnsi"/>
        </w:rPr>
        <w:t>The key</w:t>
      </w:r>
      <w:r>
        <w:rPr>
          <w:rFonts w:cstheme="minorHAnsi"/>
        </w:rPr>
        <w:t>s</w:t>
      </w:r>
      <w:r w:rsidRPr="00184ED2">
        <w:rPr>
          <w:rFonts w:cstheme="minorHAnsi"/>
        </w:rPr>
        <w:t xml:space="preserve"> will be </w:t>
      </w:r>
      <w:r>
        <w:rPr>
          <w:rFonts w:cstheme="minorHAnsi"/>
        </w:rPr>
        <w:t>single</w:t>
      </w:r>
      <w:r w:rsidRPr="00184ED2">
        <w:rPr>
          <w:rFonts w:cstheme="minorHAnsi"/>
        </w:rPr>
        <w:t xml:space="preserve"> letter</w:t>
      </w:r>
      <w:r>
        <w:rPr>
          <w:rFonts w:cstheme="minorHAnsi"/>
        </w:rPr>
        <w:t>s:</w:t>
      </w:r>
      <w:r w:rsidRPr="00184ED2">
        <w:rPr>
          <w:rFonts w:cstheme="minorHAnsi"/>
        </w:rPr>
        <w:t xml:space="preserve"> </w:t>
      </w:r>
      <w:r w:rsidRPr="00806114">
        <w:rPr>
          <w:rFonts w:ascii="Consolas" w:hAnsi="Consolas"/>
          <w:b/>
          <w:bCs/>
          <w:noProof/>
        </w:rPr>
        <w:t>"</w:t>
      </w:r>
      <w:r>
        <w:rPr>
          <w:rFonts w:ascii="Consolas" w:hAnsi="Consolas"/>
          <w:b/>
          <w:bCs/>
          <w:noProof/>
        </w:rPr>
        <w:t>a</w:t>
      </w:r>
      <w:r w:rsidRPr="00806114">
        <w:rPr>
          <w:rFonts w:ascii="Consolas" w:hAnsi="Consolas"/>
          <w:b/>
          <w:bCs/>
          <w:noProof/>
        </w:rPr>
        <w:t>"</w:t>
      </w:r>
      <w:r w:rsidRPr="00184ED2">
        <w:rPr>
          <w:rFonts w:cstheme="minorHAnsi"/>
          <w:noProof/>
        </w:rPr>
        <w:t>,</w:t>
      </w:r>
      <w:r>
        <w:rPr>
          <w:rFonts w:ascii="Consolas" w:hAnsi="Consolas"/>
          <w:b/>
          <w:bCs/>
          <w:noProof/>
        </w:rPr>
        <w:t xml:space="preserve"> </w:t>
      </w:r>
      <w:r w:rsidRPr="00806114">
        <w:rPr>
          <w:rFonts w:ascii="Consolas" w:hAnsi="Consolas"/>
          <w:b/>
          <w:bCs/>
          <w:noProof/>
        </w:rPr>
        <w:t>"</w:t>
      </w:r>
      <w:r>
        <w:rPr>
          <w:rFonts w:ascii="Consolas" w:hAnsi="Consolas"/>
          <w:b/>
          <w:bCs/>
          <w:noProof/>
        </w:rPr>
        <w:t>s</w:t>
      </w:r>
      <w:r w:rsidRPr="00806114">
        <w:rPr>
          <w:rFonts w:ascii="Consolas" w:hAnsi="Consolas"/>
          <w:b/>
          <w:bCs/>
          <w:noProof/>
        </w:rPr>
        <w:t>"</w:t>
      </w:r>
      <w:r w:rsidRPr="00184ED2">
        <w:rPr>
          <w:rFonts w:cstheme="minorHAnsi"/>
          <w:noProof/>
        </w:rPr>
        <w:t>,</w:t>
      </w:r>
      <w:r>
        <w:rPr>
          <w:rFonts w:ascii="Consolas" w:hAnsi="Consolas"/>
          <w:b/>
          <w:bCs/>
          <w:noProof/>
        </w:rPr>
        <w:t xml:space="preserve"> </w:t>
      </w:r>
      <w:r w:rsidRPr="00806114">
        <w:rPr>
          <w:rFonts w:ascii="Consolas" w:hAnsi="Consolas"/>
          <w:b/>
          <w:bCs/>
          <w:noProof/>
        </w:rPr>
        <w:t>"</w:t>
      </w:r>
      <w:r>
        <w:rPr>
          <w:rFonts w:ascii="Consolas" w:hAnsi="Consolas"/>
          <w:b/>
          <w:bCs/>
          <w:noProof/>
        </w:rPr>
        <w:t>d</w:t>
      </w:r>
      <w:r w:rsidRPr="00806114">
        <w:rPr>
          <w:rFonts w:ascii="Consolas" w:hAnsi="Consolas"/>
          <w:b/>
          <w:bCs/>
          <w:noProof/>
        </w:rPr>
        <w:t>"</w:t>
      </w:r>
      <w:r w:rsidRPr="00184ED2">
        <w:rPr>
          <w:rFonts w:cstheme="minorHAnsi"/>
          <w:noProof/>
        </w:rPr>
        <w:t>,</w:t>
      </w:r>
      <w:r>
        <w:rPr>
          <w:rFonts w:ascii="Consolas" w:hAnsi="Consolas"/>
          <w:b/>
          <w:bCs/>
          <w:noProof/>
        </w:rPr>
        <w:t xml:space="preserve"> </w:t>
      </w:r>
      <w:r w:rsidRPr="00806114">
        <w:rPr>
          <w:rFonts w:ascii="Consolas" w:hAnsi="Consolas"/>
          <w:b/>
          <w:bCs/>
          <w:noProof/>
        </w:rPr>
        <w:t>"</w:t>
      </w:r>
      <w:r>
        <w:rPr>
          <w:rFonts w:ascii="Consolas" w:hAnsi="Consolas"/>
          <w:b/>
          <w:bCs/>
          <w:noProof/>
        </w:rPr>
        <w:t>m</w:t>
      </w:r>
      <w:r w:rsidRPr="00806114">
        <w:rPr>
          <w:rFonts w:ascii="Consolas" w:hAnsi="Consolas"/>
          <w:b/>
          <w:bCs/>
          <w:noProof/>
        </w:rPr>
        <w:t>"</w:t>
      </w:r>
      <w:r>
        <w:rPr>
          <w:rFonts w:cstheme="minorHAnsi"/>
        </w:rPr>
        <w:t xml:space="preserve">, </w:t>
      </w:r>
      <w:r w:rsidRPr="00184ED2">
        <w:rPr>
          <w:rFonts w:cstheme="minorHAnsi"/>
        </w:rPr>
        <w:t>and the value</w:t>
      </w:r>
      <w:r>
        <w:rPr>
          <w:rFonts w:cstheme="minorHAnsi"/>
        </w:rPr>
        <w:t>s</w:t>
      </w:r>
      <w:r w:rsidRPr="00184ED2">
        <w:rPr>
          <w:rFonts w:cstheme="minorHAnsi"/>
        </w:rPr>
        <w:t xml:space="preserve"> </w:t>
      </w:r>
      <w:r>
        <w:rPr>
          <w:rFonts w:cstheme="minorHAnsi"/>
        </w:rPr>
        <w:t>will be</w:t>
      </w:r>
      <w:r w:rsidRPr="00184ED2">
        <w:rPr>
          <w:rFonts w:cstheme="minorHAnsi"/>
        </w:rPr>
        <w:t xml:space="preserve"> number</w:t>
      </w:r>
      <w:r>
        <w:rPr>
          <w:rFonts w:cstheme="minorHAnsi"/>
        </w:rPr>
        <w:t>s</w:t>
      </w:r>
      <w:r w:rsidRPr="00184ED2">
        <w:rPr>
          <w:rFonts w:cstheme="minorHAnsi"/>
        </w:rPr>
        <w:t>.</w:t>
      </w:r>
    </w:p>
    <w:p w14:paraId="3D2A81A3" w14:textId="3B3F3ACB" w:rsidR="00FA65D4" w:rsidRDefault="00FA65D4" w:rsidP="00FA65D4">
      <w:pPr>
        <w:rPr>
          <w:rFonts w:cstheme="minorHAnsi"/>
        </w:rPr>
      </w:pPr>
      <w:r>
        <w:rPr>
          <w:rFonts w:cstheme="minorHAnsi"/>
          <w:bCs/>
        </w:rPr>
        <w:lastRenderedPageBreak/>
        <w:t>Yo</w:t>
      </w:r>
      <w:r w:rsidRPr="006A73C8">
        <w:rPr>
          <w:rFonts w:cstheme="minorHAnsi"/>
          <w:bCs/>
        </w:rPr>
        <w:t>u need to</w:t>
      </w:r>
      <w:r>
        <w:rPr>
          <w:rFonts w:cstheme="minorHAnsi"/>
          <w:bCs/>
        </w:rPr>
        <w:t xml:space="preserve"> take </w:t>
      </w:r>
      <w:r>
        <w:rPr>
          <w:rFonts w:cstheme="minorHAnsi"/>
          <w:b/>
        </w:rPr>
        <w:t>e</w:t>
      </w:r>
      <w:r w:rsidRPr="00676BCA">
        <w:rPr>
          <w:rFonts w:cstheme="minorHAnsi"/>
          <w:b/>
        </w:rPr>
        <w:t xml:space="preserve">ach </w:t>
      </w:r>
      <w:r w:rsidR="006B15B4">
        <w:rPr>
          <w:rFonts w:cstheme="minorHAnsi"/>
          <w:b/>
        </w:rPr>
        <w:t>float</w:t>
      </w:r>
      <w:r>
        <w:rPr>
          <w:rFonts w:cstheme="minorHAnsi"/>
          <w:b/>
        </w:rPr>
        <w:t xml:space="preserve"> argument </w:t>
      </w:r>
      <w:r>
        <w:rPr>
          <w:rFonts w:cstheme="minorHAnsi"/>
        </w:rPr>
        <w:t>from the sequence and do m</w:t>
      </w:r>
      <w:r w:rsidRPr="005842AA">
        <w:rPr>
          <w:rFonts w:cstheme="minorHAnsi"/>
        </w:rPr>
        <w:t xml:space="preserve">athematical </w:t>
      </w:r>
      <w:r>
        <w:rPr>
          <w:rFonts w:cstheme="minorHAnsi"/>
        </w:rPr>
        <w:t>o</w:t>
      </w:r>
      <w:r w:rsidRPr="005842AA">
        <w:rPr>
          <w:rFonts w:cstheme="minorHAnsi"/>
        </w:rPr>
        <w:t>peration</w:t>
      </w:r>
      <w:r>
        <w:rPr>
          <w:rFonts w:cstheme="minorHAnsi"/>
        </w:rPr>
        <w:t>s as follows:</w:t>
      </w:r>
    </w:p>
    <w:p w14:paraId="22BC1778" w14:textId="1779B065" w:rsidR="00FA65D4" w:rsidRPr="004D6942" w:rsidRDefault="00FA65D4" w:rsidP="00FA65D4">
      <w:pPr>
        <w:pStyle w:val="ListParagraph"/>
        <w:numPr>
          <w:ilvl w:val="0"/>
          <w:numId w:val="48"/>
        </w:numPr>
        <w:rPr>
          <w:rFonts w:cstheme="minorHAnsi"/>
        </w:rPr>
      </w:pPr>
      <w:r>
        <w:rPr>
          <w:rFonts w:cstheme="minorHAnsi"/>
        </w:rPr>
        <w:t xml:space="preserve">The </w:t>
      </w:r>
      <w:r w:rsidRPr="004D6942">
        <w:rPr>
          <w:rFonts w:cstheme="minorHAnsi"/>
          <w:b/>
          <w:bCs/>
        </w:rPr>
        <w:t>first</w:t>
      </w:r>
      <w:r>
        <w:rPr>
          <w:rFonts w:cstheme="minorHAnsi"/>
        </w:rPr>
        <w:t xml:space="preserve"> element should be </w:t>
      </w:r>
      <w:r w:rsidRPr="004D6942">
        <w:rPr>
          <w:rFonts w:cstheme="minorHAnsi"/>
          <w:b/>
          <w:bCs/>
        </w:rPr>
        <w:t>added</w:t>
      </w:r>
      <w:r>
        <w:rPr>
          <w:rFonts w:cstheme="minorHAnsi"/>
        </w:rPr>
        <w:t xml:space="preserve"> to the value of the key </w:t>
      </w:r>
      <w:r w:rsidRPr="00806114">
        <w:rPr>
          <w:rFonts w:ascii="Consolas" w:hAnsi="Consolas"/>
          <w:b/>
          <w:bCs/>
          <w:noProof/>
        </w:rPr>
        <w:t>"</w:t>
      </w:r>
      <w:r>
        <w:rPr>
          <w:rFonts w:ascii="Consolas" w:hAnsi="Consolas"/>
          <w:b/>
          <w:bCs/>
          <w:noProof/>
        </w:rPr>
        <w:t>a</w:t>
      </w:r>
      <w:r w:rsidRPr="00806114">
        <w:rPr>
          <w:rFonts w:ascii="Consolas" w:hAnsi="Consolas"/>
          <w:b/>
          <w:bCs/>
          <w:noProof/>
        </w:rPr>
        <w:t>"</w:t>
      </w:r>
    </w:p>
    <w:p w14:paraId="24DD147D" w14:textId="35D3C001" w:rsidR="00FA65D4" w:rsidRDefault="00FA65D4" w:rsidP="00FA65D4">
      <w:pPr>
        <w:pStyle w:val="ListParagraph"/>
        <w:numPr>
          <w:ilvl w:val="0"/>
          <w:numId w:val="48"/>
        </w:numPr>
        <w:rPr>
          <w:rFonts w:cstheme="minorHAnsi"/>
        </w:rPr>
      </w:pPr>
      <w:r>
        <w:rPr>
          <w:rFonts w:cstheme="minorHAnsi"/>
        </w:rPr>
        <w:t xml:space="preserve">The </w:t>
      </w:r>
      <w:r w:rsidRPr="004D6942">
        <w:rPr>
          <w:rFonts w:cstheme="minorHAnsi"/>
          <w:b/>
          <w:bCs/>
        </w:rPr>
        <w:t>second</w:t>
      </w:r>
      <w:r>
        <w:rPr>
          <w:rFonts w:cstheme="minorHAnsi"/>
        </w:rPr>
        <w:t xml:space="preserve"> element should be </w:t>
      </w:r>
      <w:r w:rsidRPr="004D6942">
        <w:rPr>
          <w:rFonts w:cstheme="minorHAnsi"/>
          <w:b/>
          <w:bCs/>
        </w:rPr>
        <w:t>subtracted</w:t>
      </w:r>
      <w:r>
        <w:rPr>
          <w:rFonts w:cstheme="minorHAnsi"/>
        </w:rPr>
        <w:t xml:space="preserve"> from the value of the key </w:t>
      </w:r>
      <w:r w:rsidRPr="00806114">
        <w:rPr>
          <w:rFonts w:ascii="Consolas" w:hAnsi="Consolas"/>
          <w:b/>
          <w:bCs/>
          <w:noProof/>
        </w:rPr>
        <w:t>"</w:t>
      </w:r>
      <w:r>
        <w:rPr>
          <w:rFonts w:ascii="Consolas" w:hAnsi="Consolas"/>
          <w:b/>
          <w:bCs/>
          <w:noProof/>
        </w:rPr>
        <w:t>s</w:t>
      </w:r>
      <w:r w:rsidRPr="00806114">
        <w:rPr>
          <w:rFonts w:ascii="Consolas" w:hAnsi="Consolas"/>
          <w:b/>
          <w:bCs/>
          <w:noProof/>
        </w:rPr>
        <w:t>"</w:t>
      </w:r>
    </w:p>
    <w:p w14:paraId="5067B43C" w14:textId="3270D7DA" w:rsidR="00FA65D4" w:rsidRDefault="00FA65D4" w:rsidP="00FA65D4">
      <w:pPr>
        <w:pStyle w:val="ListParagraph"/>
        <w:numPr>
          <w:ilvl w:val="0"/>
          <w:numId w:val="48"/>
        </w:numPr>
        <w:rPr>
          <w:rFonts w:cstheme="minorHAnsi"/>
        </w:rPr>
      </w:pPr>
      <w:r>
        <w:rPr>
          <w:rFonts w:cstheme="minorHAnsi"/>
        </w:rPr>
        <w:t xml:space="preserve">The </w:t>
      </w:r>
      <w:r w:rsidRPr="004D6942">
        <w:rPr>
          <w:rFonts w:cstheme="minorHAnsi"/>
          <w:b/>
          <w:bCs/>
        </w:rPr>
        <w:t>third</w:t>
      </w:r>
      <w:r>
        <w:rPr>
          <w:rFonts w:cstheme="minorHAnsi"/>
        </w:rPr>
        <w:t xml:space="preserve"> element should be </w:t>
      </w:r>
      <w:r w:rsidRPr="004D6942">
        <w:rPr>
          <w:rFonts w:cstheme="minorHAnsi"/>
          <w:b/>
          <w:bCs/>
        </w:rPr>
        <w:t>divisor</w:t>
      </w:r>
      <w:r w:rsidRPr="00481C47">
        <w:rPr>
          <w:rFonts w:cstheme="minorHAnsi"/>
        </w:rPr>
        <w:t xml:space="preserve"> </w:t>
      </w:r>
      <w:r>
        <w:rPr>
          <w:rFonts w:cstheme="minorHAnsi"/>
        </w:rPr>
        <w:t xml:space="preserve">to the value of the key </w:t>
      </w:r>
      <w:r w:rsidRPr="00806114">
        <w:rPr>
          <w:rFonts w:ascii="Consolas" w:hAnsi="Consolas"/>
          <w:b/>
          <w:bCs/>
          <w:noProof/>
        </w:rPr>
        <w:t>"</w:t>
      </w:r>
      <w:r>
        <w:rPr>
          <w:rFonts w:ascii="Consolas" w:hAnsi="Consolas"/>
          <w:b/>
          <w:bCs/>
          <w:noProof/>
        </w:rPr>
        <w:t>d</w:t>
      </w:r>
      <w:r w:rsidRPr="00806114">
        <w:rPr>
          <w:rFonts w:ascii="Consolas" w:hAnsi="Consolas"/>
          <w:b/>
          <w:bCs/>
          <w:noProof/>
        </w:rPr>
        <w:t>"</w:t>
      </w:r>
    </w:p>
    <w:p w14:paraId="357A3DCF" w14:textId="77777777" w:rsidR="00FA65D4" w:rsidRDefault="00FA65D4" w:rsidP="00FA65D4">
      <w:pPr>
        <w:pStyle w:val="ListParagraph"/>
        <w:numPr>
          <w:ilvl w:val="0"/>
          <w:numId w:val="48"/>
        </w:numPr>
        <w:rPr>
          <w:rFonts w:cstheme="minorHAnsi"/>
        </w:rPr>
      </w:pPr>
      <w:r w:rsidRPr="00C2192F">
        <w:rPr>
          <w:rFonts w:cstheme="minorHAnsi"/>
        </w:rPr>
        <w:t xml:space="preserve">The </w:t>
      </w:r>
      <w:r w:rsidRPr="00C2192F">
        <w:rPr>
          <w:rFonts w:cstheme="minorHAnsi"/>
          <w:b/>
          <w:bCs/>
        </w:rPr>
        <w:t>fourth</w:t>
      </w:r>
      <w:r w:rsidRPr="00C2192F">
        <w:rPr>
          <w:rFonts w:cstheme="minorHAnsi"/>
        </w:rPr>
        <w:t xml:space="preserve"> element should be </w:t>
      </w:r>
      <w:r w:rsidRPr="00C2192F">
        <w:rPr>
          <w:rFonts w:cstheme="minorHAnsi"/>
          <w:b/>
          <w:bCs/>
        </w:rPr>
        <w:t>multiplied</w:t>
      </w:r>
      <w:r w:rsidRPr="00C2192F">
        <w:rPr>
          <w:rFonts w:cstheme="minorHAnsi"/>
        </w:rPr>
        <w:t xml:space="preserve"> by the value of the key </w:t>
      </w:r>
      <w:r w:rsidRPr="00C2192F">
        <w:rPr>
          <w:rFonts w:ascii="Consolas" w:hAnsi="Consolas"/>
          <w:b/>
          <w:bCs/>
          <w:noProof/>
        </w:rPr>
        <w:t>"m"</w:t>
      </w:r>
    </w:p>
    <w:p w14:paraId="2DA20A23" w14:textId="77777777" w:rsidR="00FA65D4" w:rsidRDefault="00FA65D4" w:rsidP="00FA65D4">
      <w:pPr>
        <w:pStyle w:val="ListParagraph"/>
        <w:numPr>
          <w:ilvl w:val="0"/>
          <w:numId w:val="48"/>
        </w:numPr>
        <w:rPr>
          <w:rFonts w:cstheme="minorHAnsi"/>
        </w:rPr>
      </w:pPr>
      <w:r>
        <w:rPr>
          <w:rFonts w:cstheme="minorHAnsi"/>
          <w:noProof/>
        </w:rPr>
        <w:t xml:space="preserve">Each </w:t>
      </w:r>
      <w:r w:rsidRPr="00C2192F">
        <w:rPr>
          <w:rFonts w:cstheme="minorHAnsi"/>
          <w:b/>
          <w:bCs/>
          <w:noProof/>
        </w:rPr>
        <w:t>result</w:t>
      </w:r>
      <w:r>
        <w:rPr>
          <w:rFonts w:cstheme="minorHAnsi"/>
          <w:noProof/>
        </w:rPr>
        <w:t xml:space="preserve"> should </w:t>
      </w:r>
      <w:r w:rsidRPr="00C2192F">
        <w:rPr>
          <w:rFonts w:cstheme="minorHAnsi"/>
          <w:b/>
          <w:bCs/>
          <w:noProof/>
        </w:rPr>
        <w:t>replace</w:t>
      </w:r>
      <w:r>
        <w:rPr>
          <w:rFonts w:cstheme="minorHAnsi"/>
          <w:noProof/>
        </w:rPr>
        <w:t xml:space="preserve"> </w:t>
      </w:r>
      <w:r w:rsidRPr="00C2192F">
        <w:rPr>
          <w:rFonts w:cstheme="minorHAnsi"/>
          <w:b/>
          <w:bCs/>
          <w:noProof/>
        </w:rPr>
        <w:t>the</w:t>
      </w:r>
      <w:r>
        <w:rPr>
          <w:rFonts w:cstheme="minorHAnsi"/>
          <w:noProof/>
        </w:rPr>
        <w:t xml:space="preserve"> </w:t>
      </w:r>
      <w:r w:rsidRPr="00C2192F">
        <w:rPr>
          <w:rFonts w:cstheme="minorHAnsi"/>
          <w:b/>
          <w:bCs/>
          <w:noProof/>
        </w:rPr>
        <w:t>value</w:t>
      </w:r>
      <w:r>
        <w:rPr>
          <w:rFonts w:cstheme="minorHAnsi"/>
          <w:noProof/>
        </w:rPr>
        <w:t xml:space="preserve"> of the corresponding key</w:t>
      </w:r>
    </w:p>
    <w:p w14:paraId="3C6BB5AF" w14:textId="77777777" w:rsidR="00FA65D4" w:rsidRPr="00A92FE9" w:rsidRDefault="00FA65D4" w:rsidP="00FA65D4">
      <w:pPr>
        <w:pStyle w:val="ListParagraph"/>
        <w:numPr>
          <w:ilvl w:val="0"/>
          <w:numId w:val="48"/>
        </w:numPr>
        <w:rPr>
          <w:rFonts w:cstheme="minorHAnsi"/>
          <w:noProof/>
          <w:lang w:val="bg-BG"/>
        </w:rPr>
      </w:pPr>
      <w:r w:rsidRPr="00C2192F">
        <w:rPr>
          <w:rFonts w:cstheme="minorHAnsi"/>
          <w:noProof/>
        </w:rPr>
        <w:t xml:space="preserve">You must </w:t>
      </w:r>
      <w:r w:rsidRPr="00C2192F">
        <w:rPr>
          <w:rFonts w:cstheme="minorHAnsi"/>
          <w:b/>
          <w:bCs/>
          <w:noProof/>
        </w:rPr>
        <w:t>repeat</w:t>
      </w:r>
      <w:r w:rsidRPr="00C2192F">
        <w:rPr>
          <w:rFonts w:cstheme="minorHAnsi"/>
          <w:noProof/>
        </w:rPr>
        <w:t xml:space="preserve"> the same steps </w:t>
      </w:r>
      <w:r w:rsidRPr="00C2192F">
        <w:rPr>
          <w:rFonts w:cstheme="minorHAnsi"/>
          <w:b/>
          <w:bCs/>
          <w:noProof/>
        </w:rPr>
        <w:t>consecutively</w:t>
      </w:r>
      <w:r w:rsidRPr="00C2192F">
        <w:rPr>
          <w:rFonts w:cstheme="minorHAnsi"/>
          <w:noProof/>
          <w:lang w:val="bg-BG"/>
        </w:rPr>
        <w:t xml:space="preserve"> </w:t>
      </w:r>
      <w:r w:rsidRPr="00C2192F">
        <w:rPr>
          <w:rFonts w:cstheme="minorHAnsi"/>
          <w:noProof/>
        </w:rPr>
        <w:t xml:space="preserve">until </w:t>
      </w:r>
      <w:r>
        <w:rPr>
          <w:rFonts w:cstheme="minorHAnsi"/>
          <w:noProof/>
        </w:rPr>
        <w:t>you</w:t>
      </w:r>
      <w:r w:rsidRPr="00A92FE9">
        <w:rPr>
          <w:rFonts w:cstheme="minorHAnsi"/>
          <w:noProof/>
          <w:lang w:val="bg-BG"/>
        </w:rPr>
        <w:t xml:space="preserve"> run out</w:t>
      </w:r>
      <w:r>
        <w:rPr>
          <w:rFonts w:cstheme="minorHAnsi"/>
          <w:noProof/>
        </w:rPr>
        <w:t xml:space="preserve"> of</w:t>
      </w:r>
      <w:r w:rsidRPr="00A92FE9">
        <w:rPr>
          <w:rFonts w:cstheme="minorHAnsi"/>
          <w:noProof/>
        </w:rPr>
        <w:t xml:space="preserve"> numbers</w:t>
      </w:r>
    </w:p>
    <w:p w14:paraId="0B25D3AB" w14:textId="5D8650B4" w:rsidR="00FA65D4" w:rsidRDefault="00FA65D4" w:rsidP="00FA65D4">
      <w:pPr>
        <w:rPr>
          <w:rFonts w:cstheme="minorHAnsi"/>
          <w:noProof/>
        </w:rPr>
      </w:pPr>
      <w:r>
        <w:rPr>
          <w:rFonts w:cstheme="minorHAnsi"/>
        </w:rPr>
        <w:t xml:space="preserve">Beware: </w:t>
      </w:r>
      <w:r w:rsidRPr="00E27574">
        <w:rPr>
          <w:rFonts w:cstheme="minorHAnsi"/>
          <w:b/>
          <w:bCs/>
        </w:rPr>
        <w:t>You cannot divide by 0</w:t>
      </w:r>
      <w:r>
        <w:rPr>
          <w:rFonts w:cstheme="minorHAnsi"/>
        </w:rPr>
        <w:t xml:space="preserve">. </w:t>
      </w:r>
      <w:r>
        <w:rPr>
          <w:rFonts w:cstheme="minorHAnsi"/>
          <w:noProof/>
        </w:rPr>
        <w:t xml:space="preserve">If the operation </w:t>
      </w:r>
      <w:r w:rsidRPr="00E27574">
        <w:rPr>
          <w:rFonts w:cstheme="minorHAnsi"/>
          <w:b/>
          <w:bCs/>
          <w:noProof/>
        </w:rPr>
        <w:t>could throw an error</w:t>
      </w:r>
      <w:r w:rsidRPr="00394C19">
        <w:rPr>
          <w:rFonts w:cstheme="minorHAnsi"/>
          <w:noProof/>
        </w:rPr>
        <w:t>,</w:t>
      </w:r>
      <w:r>
        <w:rPr>
          <w:rFonts w:cstheme="minorHAnsi"/>
          <w:noProof/>
        </w:rPr>
        <w:t xml:space="preserve"> you should </w:t>
      </w:r>
      <w:r w:rsidR="006B15B4">
        <w:rPr>
          <w:rFonts w:cstheme="minorHAnsi"/>
          <w:b/>
          <w:bCs/>
          <w:noProof/>
        </w:rPr>
        <w:t>skip</w:t>
      </w:r>
      <w:r w:rsidRPr="004D6942">
        <w:rPr>
          <w:rFonts w:cstheme="minorHAnsi"/>
          <w:b/>
          <w:bCs/>
          <w:noProof/>
        </w:rPr>
        <w:t xml:space="preserve"> the </w:t>
      </w:r>
      <w:r w:rsidR="006B15B4">
        <w:rPr>
          <w:rFonts w:cstheme="minorHAnsi"/>
          <w:b/>
          <w:bCs/>
          <w:noProof/>
        </w:rPr>
        <w:t>operation</w:t>
      </w:r>
      <w:r>
        <w:rPr>
          <w:rFonts w:cstheme="minorHAnsi"/>
          <w:noProof/>
        </w:rPr>
        <w:t xml:space="preserve"> and </w:t>
      </w:r>
      <w:r w:rsidRPr="004D6942">
        <w:rPr>
          <w:rFonts w:cstheme="minorHAnsi"/>
          <w:b/>
          <w:bCs/>
          <w:noProof/>
        </w:rPr>
        <w:t xml:space="preserve">continue to the next </w:t>
      </w:r>
      <w:r w:rsidR="006B15B4">
        <w:rPr>
          <w:rFonts w:cstheme="minorHAnsi"/>
          <w:b/>
          <w:bCs/>
          <w:noProof/>
        </w:rPr>
        <w:t>one</w:t>
      </w:r>
      <w:r>
        <w:rPr>
          <w:rFonts w:cstheme="minorHAnsi"/>
          <w:noProof/>
        </w:rPr>
        <w:t>.</w:t>
      </w:r>
    </w:p>
    <w:p w14:paraId="7D939DA0" w14:textId="6752C515" w:rsidR="006B15B4" w:rsidRDefault="006B15B4" w:rsidP="00FA65D4">
      <w:pPr>
        <w:rPr>
          <w:rFonts w:cstheme="minorHAnsi"/>
          <w:noProof/>
        </w:rPr>
      </w:pPr>
      <w:r>
        <w:rPr>
          <w:rFonts w:cstheme="minorHAnsi"/>
          <w:noProof/>
        </w:rPr>
        <w:t xml:space="preserve">After you finish calculating all numbers, </w:t>
      </w:r>
      <w:r w:rsidRPr="006B15B4">
        <w:rPr>
          <w:rFonts w:cstheme="minorHAnsi"/>
          <w:b/>
          <w:bCs/>
          <w:noProof/>
        </w:rPr>
        <w:t>sort</w:t>
      </w:r>
      <w:r>
        <w:rPr>
          <w:rFonts w:cstheme="minorHAnsi"/>
          <w:noProof/>
        </w:rPr>
        <w:t xml:space="preserve"> the four elements by </w:t>
      </w:r>
      <w:r w:rsidRPr="006B15B4">
        <w:rPr>
          <w:rFonts w:cstheme="minorHAnsi"/>
          <w:b/>
          <w:bCs/>
          <w:noProof/>
        </w:rPr>
        <w:t>their values</w:t>
      </w:r>
      <w:r>
        <w:rPr>
          <w:rFonts w:cstheme="minorHAnsi"/>
          <w:noProof/>
        </w:rPr>
        <w:t xml:space="preserve"> in </w:t>
      </w:r>
      <w:r w:rsidRPr="006B15B4">
        <w:rPr>
          <w:rFonts w:cstheme="minorHAnsi"/>
          <w:b/>
          <w:bCs/>
          <w:noProof/>
        </w:rPr>
        <w:t>descending</w:t>
      </w:r>
      <w:r>
        <w:rPr>
          <w:rFonts w:cstheme="minorHAnsi"/>
          <w:noProof/>
        </w:rPr>
        <w:t xml:space="preserve"> </w:t>
      </w:r>
      <w:r w:rsidRPr="006B15B4">
        <w:rPr>
          <w:rFonts w:cstheme="minorHAnsi"/>
          <w:b/>
          <w:bCs/>
          <w:noProof/>
        </w:rPr>
        <w:t>order</w:t>
      </w:r>
      <w:r>
        <w:rPr>
          <w:rFonts w:cstheme="minorHAnsi"/>
          <w:noProof/>
        </w:rPr>
        <w:t xml:space="preserve">. If </w:t>
      </w:r>
      <w:r w:rsidRPr="006B15B4">
        <w:rPr>
          <w:rFonts w:cstheme="minorHAnsi"/>
          <w:b/>
          <w:bCs/>
          <w:noProof/>
        </w:rPr>
        <w:t>two or more</w:t>
      </w:r>
      <w:r>
        <w:rPr>
          <w:rFonts w:cstheme="minorHAnsi"/>
          <w:noProof/>
        </w:rPr>
        <w:t xml:space="preserve"> </w:t>
      </w:r>
      <w:r w:rsidRPr="006B15B4">
        <w:rPr>
          <w:rFonts w:cstheme="minorHAnsi"/>
          <w:b/>
          <w:bCs/>
          <w:noProof/>
        </w:rPr>
        <w:t>values are</w:t>
      </w:r>
      <w:r>
        <w:rPr>
          <w:rFonts w:cstheme="minorHAnsi"/>
          <w:noProof/>
        </w:rPr>
        <w:t xml:space="preserve"> </w:t>
      </w:r>
      <w:r w:rsidRPr="006B15B4">
        <w:rPr>
          <w:rFonts w:cstheme="minorHAnsi"/>
          <w:b/>
          <w:bCs/>
          <w:noProof/>
        </w:rPr>
        <w:t>equal</w:t>
      </w:r>
      <w:r>
        <w:rPr>
          <w:rFonts w:cstheme="minorHAnsi"/>
          <w:noProof/>
        </w:rPr>
        <w:t xml:space="preserve">, sort them by their </w:t>
      </w:r>
      <w:r w:rsidRPr="006B15B4">
        <w:rPr>
          <w:rFonts w:cstheme="minorHAnsi"/>
          <w:b/>
          <w:bCs/>
          <w:noProof/>
        </w:rPr>
        <w:t>keys</w:t>
      </w:r>
      <w:r>
        <w:rPr>
          <w:rFonts w:cstheme="minorHAnsi"/>
          <w:noProof/>
        </w:rPr>
        <w:t xml:space="preserve"> in </w:t>
      </w:r>
      <w:r w:rsidRPr="006B15B4">
        <w:rPr>
          <w:rFonts w:cstheme="minorHAnsi"/>
          <w:b/>
          <w:bCs/>
          <w:noProof/>
        </w:rPr>
        <w:t>ascending</w:t>
      </w:r>
      <w:r>
        <w:rPr>
          <w:rFonts w:cstheme="minorHAnsi"/>
          <w:b/>
          <w:bCs/>
          <w:noProof/>
        </w:rPr>
        <w:t xml:space="preserve"> </w:t>
      </w:r>
      <w:r w:rsidRPr="006B15B4">
        <w:rPr>
          <w:rFonts w:cstheme="minorHAnsi"/>
          <w:noProof/>
        </w:rPr>
        <w:t>order (</w:t>
      </w:r>
      <w:r w:rsidRPr="006B15B4">
        <w:rPr>
          <w:rFonts w:cstheme="minorHAnsi"/>
          <w:b/>
          <w:bCs/>
          <w:noProof/>
        </w:rPr>
        <w:t>alphabetically</w:t>
      </w:r>
      <w:r w:rsidRPr="006B15B4">
        <w:rPr>
          <w:rFonts w:cstheme="minorHAnsi"/>
          <w:noProof/>
        </w:rPr>
        <w:t>).</w:t>
      </w:r>
    </w:p>
    <w:p w14:paraId="6FE6E781" w14:textId="03FF363A" w:rsidR="006B15B4" w:rsidRPr="006B15B4" w:rsidRDefault="006B15B4" w:rsidP="00FA65D4">
      <w:pPr>
        <w:rPr>
          <w:rFonts w:cstheme="minorHAnsi"/>
        </w:rPr>
      </w:pPr>
      <w:r>
        <w:rPr>
          <w:rFonts w:cstheme="minorHAnsi"/>
          <w:noProof/>
        </w:rPr>
        <w:t xml:space="preserve">In the end, </w:t>
      </w:r>
      <w:r>
        <w:rPr>
          <w:rFonts w:cstheme="minorHAnsi"/>
          <w:b/>
          <w:bCs/>
          <w:noProof/>
        </w:rPr>
        <w:t>return</w:t>
      </w:r>
      <w:r>
        <w:rPr>
          <w:rFonts w:cstheme="minorHAnsi"/>
          <w:noProof/>
        </w:rPr>
        <w:t xml:space="preserve"> each </w:t>
      </w:r>
      <w:r w:rsidRPr="006B15B4">
        <w:rPr>
          <w:rFonts w:cstheme="minorHAnsi"/>
          <w:b/>
          <w:bCs/>
          <w:noProof/>
        </w:rPr>
        <w:t>key-value pair</w:t>
      </w:r>
      <w:r>
        <w:rPr>
          <w:rFonts w:cstheme="minorHAnsi"/>
          <w:noProof/>
        </w:rPr>
        <w:t xml:space="preserve"> in the format </w:t>
      </w:r>
      <w:r w:rsidRPr="006B15B4">
        <w:rPr>
          <w:rFonts w:ascii="Consolas" w:hAnsi="Consolas" w:cstheme="minorHAnsi"/>
          <w:b/>
          <w:bCs/>
          <w:noProof/>
        </w:rPr>
        <w:t>"{key}: {value}"</w:t>
      </w:r>
      <w:r>
        <w:rPr>
          <w:rFonts w:cstheme="minorHAnsi"/>
          <w:noProof/>
        </w:rPr>
        <w:t xml:space="preserve"> on </w:t>
      </w:r>
      <w:r w:rsidRPr="006B15B4">
        <w:rPr>
          <w:rFonts w:cstheme="minorHAnsi"/>
          <w:b/>
          <w:bCs/>
          <w:noProof/>
        </w:rPr>
        <w:t>separate lines</w:t>
      </w:r>
      <w:r>
        <w:rPr>
          <w:rFonts w:cstheme="minorHAnsi"/>
          <w:noProof/>
        </w:rPr>
        <w:t xml:space="preserve">. Each value should be formatted to the </w:t>
      </w:r>
      <w:r>
        <w:rPr>
          <w:rFonts w:cstheme="minorHAnsi"/>
          <w:b/>
          <w:bCs/>
          <w:noProof/>
        </w:rPr>
        <w:t>first</w:t>
      </w:r>
      <w:r w:rsidRPr="006B15B4">
        <w:rPr>
          <w:rFonts w:cstheme="minorHAnsi"/>
          <w:b/>
          <w:bCs/>
          <w:noProof/>
        </w:rPr>
        <w:t xml:space="preserve"> decimal point</w:t>
      </w:r>
      <w:r>
        <w:rPr>
          <w:rFonts w:cstheme="minorHAnsi"/>
          <w:noProof/>
        </w:rPr>
        <w:t>.</w:t>
      </w:r>
    </w:p>
    <w:p w14:paraId="4535F979" w14:textId="77777777" w:rsidR="00FA65D4" w:rsidRPr="006B15B4" w:rsidRDefault="00FA65D4" w:rsidP="00FA65D4">
      <w:pPr>
        <w:rPr>
          <w:noProof/>
          <w:lang w:val="bg-BG"/>
        </w:rPr>
      </w:pPr>
      <w:r>
        <w:rPr>
          <w:noProof/>
        </w:rPr>
        <w:t>For more clarifications, see the examples below.</w:t>
      </w:r>
    </w:p>
    <w:p w14:paraId="42B07332" w14:textId="77777777" w:rsidR="00FA65D4" w:rsidRPr="00A92FE9" w:rsidRDefault="00FA65D4" w:rsidP="00FA65D4">
      <w:pPr>
        <w:rPr>
          <w:rFonts w:cstheme="minorHAnsi"/>
          <w:lang w:val="bg-BG"/>
        </w:rPr>
      </w:pPr>
      <w:r w:rsidRPr="0051157B">
        <w:rPr>
          <w:b/>
          <w:bCs/>
          <w:i/>
          <w:iCs/>
          <w:u w:val="single"/>
        </w:rPr>
        <w:t>Note: Submit only the function in the judge system</w:t>
      </w:r>
    </w:p>
    <w:p w14:paraId="06400FA6" w14:textId="77777777" w:rsidR="00FA65D4" w:rsidRDefault="00FA65D4" w:rsidP="00FA65D4">
      <w:pPr>
        <w:pStyle w:val="Heading3"/>
      </w:pPr>
      <w:r>
        <w:t>Input</w:t>
      </w:r>
    </w:p>
    <w:p w14:paraId="62A4F58C" w14:textId="77777777" w:rsidR="00FA65D4" w:rsidRDefault="00FA65D4" w:rsidP="00FA65D4">
      <w:pPr>
        <w:pStyle w:val="ListParagraph"/>
        <w:numPr>
          <w:ilvl w:val="0"/>
          <w:numId w:val="46"/>
        </w:numPr>
      </w:pPr>
      <w:r w:rsidRPr="0051157B">
        <w:t xml:space="preserve">There will be </w:t>
      </w:r>
      <w:r w:rsidRPr="0051157B">
        <w:rPr>
          <w:b/>
          <w:bCs/>
        </w:rPr>
        <w:t>no input</w:t>
      </w:r>
      <w:r>
        <w:t>. J</w:t>
      </w:r>
      <w:r w:rsidRPr="0051157B">
        <w:t>ust parameters passed to your function</w:t>
      </w:r>
      <w:r>
        <w:t>.</w:t>
      </w:r>
    </w:p>
    <w:p w14:paraId="6D6CD612" w14:textId="77777777" w:rsidR="00FA65D4" w:rsidRPr="005040A6" w:rsidRDefault="00FA65D4" w:rsidP="00FA65D4">
      <w:pPr>
        <w:pStyle w:val="ListParagraph"/>
        <w:numPr>
          <w:ilvl w:val="0"/>
          <w:numId w:val="46"/>
        </w:numPr>
        <w:rPr>
          <w:bCs/>
        </w:rPr>
      </w:pPr>
      <w:r w:rsidRPr="005E453A">
        <w:rPr>
          <w:noProof/>
          <w:lang w:val="en-GB"/>
        </w:rPr>
        <w:t>All of the given numbers will be valid integers in the range [</w:t>
      </w:r>
      <w:r>
        <w:rPr>
          <w:noProof/>
          <w:lang w:val="en-GB"/>
        </w:rPr>
        <w:t>-100</w:t>
      </w:r>
      <w:r w:rsidRPr="005E453A">
        <w:rPr>
          <w:noProof/>
          <w:lang w:val="en-GB"/>
        </w:rPr>
        <w:t>, 100]</w:t>
      </w:r>
    </w:p>
    <w:p w14:paraId="035D650E" w14:textId="77777777" w:rsidR="00FA65D4" w:rsidRPr="00B276C0" w:rsidRDefault="00FA65D4" w:rsidP="00FA65D4">
      <w:pPr>
        <w:pStyle w:val="Heading3"/>
      </w:pPr>
      <w:r>
        <w:t>Output</w:t>
      </w:r>
    </w:p>
    <w:p w14:paraId="30FA8EF2" w14:textId="77777777" w:rsidR="00FA65D4" w:rsidRDefault="00FA65D4" w:rsidP="00FA65D4">
      <w:pPr>
        <w:pStyle w:val="ListParagraph"/>
        <w:numPr>
          <w:ilvl w:val="0"/>
          <w:numId w:val="46"/>
        </w:numPr>
        <w:rPr>
          <w:bCs/>
        </w:rPr>
      </w:pPr>
      <w:r w:rsidRPr="00B276C0">
        <w:rPr>
          <w:bCs/>
        </w:rPr>
        <w:t>The</w:t>
      </w:r>
      <w:r w:rsidRPr="00B276C0">
        <w:rPr>
          <w:b/>
          <w:bCs/>
        </w:rPr>
        <w:t xml:space="preserve"> </w:t>
      </w:r>
      <w:r w:rsidRPr="00B276C0">
        <w:rPr>
          <w:bCs/>
        </w:rPr>
        <w:t>function should</w:t>
      </w:r>
      <w:r w:rsidRPr="00B276C0">
        <w:rPr>
          <w:b/>
          <w:bCs/>
        </w:rPr>
        <w:t xml:space="preserve"> return </w:t>
      </w:r>
      <w:r>
        <w:rPr>
          <w:b/>
          <w:bCs/>
        </w:rPr>
        <w:t>the final dictionary</w:t>
      </w:r>
    </w:p>
    <w:p w14:paraId="174AB0FC" w14:textId="77777777" w:rsidR="00FA65D4" w:rsidRPr="002E70B9" w:rsidRDefault="00FA65D4" w:rsidP="00FA65D4">
      <w:pPr>
        <w:pStyle w:val="Heading3"/>
        <w:rPr>
          <w:lang w:val="bg-BG"/>
        </w:rPr>
      </w:pPr>
      <w:r w:rsidRPr="00D01A17">
        <w:t>Examples</w:t>
      </w:r>
    </w:p>
    <w:tbl>
      <w:tblPr>
        <w:tblStyle w:val="TableGrid"/>
        <w:tblW w:w="10490" w:type="dxa"/>
        <w:tblInd w:w="1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789"/>
        <w:gridCol w:w="1701"/>
      </w:tblGrid>
      <w:tr w:rsidR="00FA65D4" w:rsidRPr="00D01A17" w14:paraId="611CEEDE" w14:textId="77777777" w:rsidTr="006B15B4">
        <w:trPr>
          <w:trHeight w:val="390"/>
        </w:trPr>
        <w:tc>
          <w:tcPr>
            <w:tcW w:w="8789" w:type="dxa"/>
            <w:shd w:val="clear" w:color="auto" w:fill="D9D9D9" w:themeFill="background1" w:themeFillShade="D9"/>
          </w:tcPr>
          <w:p w14:paraId="27746992" w14:textId="77777777" w:rsidR="00FA65D4" w:rsidRPr="00D01A17" w:rsidRDefault="00FA65D4" w:rsidP="007F6753">
            <w:pPr>
              <w:spacing w:before="0" w:after="0"/>
              <w:jc w:val="center"/>
              <w:rPr>
                <w:b/>
              </w:rPr>
            </w:pPr>
            <w:bookmarkStart w:id="1" w:name="_Hlk61638353"/>
            <w:r>
              <w:rPr>
                <w:b/>
              </w:rPr>
              <w:t>Test Code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3802DE75" w14:textId="77777777" w:rsidR="00FA65D4" w:rsidRPr="00D01A17" w:rsidRDefault="00FA65D4" w:rsidP="007F6753">
            <w:pPr>
              <w:spacing w:before="0" w:after="0"/>
              <w:jc w:val="center"/>
              <w:rPr>
                <w:b/>
              </w:rPr>
            </w:pPr>
            <w:r w:rsidRPr="00D01A17">
              <w:rPr>
                <w:b/>
              </w:rPr>
              <w:t>Output</w:t>
            </w:r>
          </w:p>
        </w:tc>
      </w:tr>
      <w:bookmarkEnd w:id="1"/>
      <w:tr w:rsidR="00FA65D4" w:rsidRPr="00D01A17" w14:paraId="0970A062" w14:textId="77777777" w:rsidTr="006B15B4">
        <w:trPr>
          <w:trHeight w:val="745"/>
        </w:trPr>
        <w:tc>
          <w:tcPr>
            <w:tcW w:w="8789" w:type="dxa"/>
          </w:tcPr>
          <w:p w14:paraId="2E04959D" w14:textId="14A6CFCF" w:rsidR="00FA65D4" w:rsidRPr="00D764EB" w:rsidRDefault="006B15B4" w:rsidP="007F67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6B15B4">
              <w:rPr>
                <w:rFonts w:ascii="Consolas" w:eastAsia="Times New Roman" w:hAnsi="Consolas" w:cs="Courier New"/>
                <w:iCs/>
                <w:noProof/>
                <w:lang w:eastAsia="bg-BG"/>
              </w:rPr>
              <w:t>print(math_operations(2.1, 12.56, 0.0, -3.899, 6.0, -20.65, a=1, s=7, d=33, m=15))</w:t>
            </w:r>
          </w:p>
        </w:tc>
        <w:tc>
          <w:tcPr>
            <w:tcW w:w="1701" w:type="dxa"/>
          </w:tcPr>
          <w:p w14:paraId="35086360" w14:textId="77777777" w:rsidR="006B15B4" w:rsidRPr="006B15B4" w:rsidRDefault="006B15B4" w:rsidP="006B15B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B15B4">
              <w:rPr>
                <w:rFonts w:ascii="Consolas" w:hAnsi="Consolas"/>
                <w:bCs/>
                <w:noProof/>
              </w:rPr>
              <w:t>d: 33.0</w:t>
            </w:r>
          </w:p>
          <w:p w14:paraId="1DD92C86" w14:textId="77777777" w:rsidR="006B15B4" w:rsidRPr="006B15B4" w:rsidRDefault="006B15B4" w:rsidP="006B15B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B15B4">
              <w:rPr>
                <w:rFonts w:ascii="Consolas" w:hAnsi="Consolas"/>
                <w:bCs/>
                <w:noProof/>
              </w:rPr>
              <w:t>s: 15.1</w:t>
            </w:r>
          </w:p>
          <w:p w14:paraId="2F8DD192" w14:textId="77777777" w:rsidR="006B15B4" w:rsidRPr="006B15B4" w:rsidRDefault="006B15B4" w:rsidP="006B15B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B15B4">
              <w:rPr>
                <w:rFonts w:ascii="Consolas" w:hAnsi="Consolas"/>
                <w:bCs/>
                <w:noProof/>
              </w:rPr>
              <w:t>a: 9.1</w:t>
            </w:r>
          </w:p>
          <w:p w14:paraId="00EC6F25" w14:textId="6EAD8D0D" w:rsidR="00FA65D4" w:rsidRPr="00745C3E" w:rsidRDefault="006B15B4" w:rsidP="006B15B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B15B4">
              <w:rPr>
                <w:rFonts w:ascii="Consolas" w:hAnsi="Consolas"/>
                <w:bCs/>
                <w:noProof/>
              </w:rPr>
              <w:t>m: -58.5</w:t>
            </w:r>
          </w:p>
        </w:tc>
      </w:tr>
      <w:tr w:rsidR="00FA65D4" w:rsidRPr="00D01A17" w14:paraId="46D288DC" w14:textId="77777777" w:rsidTr="006B15B4">
        <w:trPr>
          <w:trHeight w:val="23"/>
        </w:trPr>
        <w:tc>
          <w:tcPr>
            <w:tcW w:w="8789" w:type="dxa"/>
          </w:tcPr>
          <w:p w14:paraId="5A52CA77" w14:textId="4DF00BD4" w:rsidR="00FA65D4" w:rsidRPr="00D764EB" w:rsidRDefault="006B15B4" w:rsidP="007F67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6B15B4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math_operations(-1.0, 0.5, 1.6, 0.5, 6.1, -2.8, 80.0, a=0, s=(-2.3), d=0, m=0))</w:t>
            </w:r>
          </w:p>
        </w:tc>
        <w:tc>
          <w:tcPr>
            <w:tcW w:w="1701" w:type="dxa"/>
          </w:tcPr>
          <w:p w14:paraId="592528EC" w14:textId="77777777" w:rsidR="006B15B4" w:rsidRPr="006B15B4" w:rsidRDefault="006B15B4" w:rsidP="006B15B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B15B4">
              <w:rPr>
                <w:rFonts w:ascii="Consolas" w:hAnsi="Consolas"/>
                <w:bCs/>
                <w:noProof/>
              </w:rPr>
              <w:t>a: 5.1</w:t>
            </w:r>
          </w:p>
          <w:p w14:paraId="019FC712" w14:textId="77777777" w:rsidR="006B15B4" w:rsidRPr="006B15B4" w:rsidRDefault="006B15B4" w:rsidP="006B15B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B15B4">
              <w:rPr>
                <w:rFonts w:ascii="Consolas" w:hAnsi="Consolas"/>
                <w:bCs/>
                <w:noProof/>
              </w:rPr>
              <w:t>d: 0.0</w:t>
            </w:r>
          </w:p>
          <w:p w14:paraId="69A4AF24" w14:textId="77777777" w:rsidR="006B15B4" w:rsidRPr="006B15B4" w:rsidRDefault="006B15B4" w:rsidP="006B15B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B15B4">
              <w:rPr>
                <w:rFonts w:ascii="Consolas" w:hAnsi="Consolas"/>
                <w:bCs/>
                <w:noProof/>
              </w:rPr>
              <w:t>m: 0.0</w:t>
            </w:r>
          </w:p>
          <w:p w14:paraId="352E2873" w14:textId="6DDFDB5B" w:rsidR="00FA65D4" w:rsidRPr="00745C3E" w:rsidRDefault="006B15B4" w:rsidP="006B15B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B15B4">
              <w:rPr>
                <w:rFonts w:ascii="Consolas" w:hAnsi="Consolas"/>
                <w:bCs/>
                <w:noProof/>
              </w:rPr>
              <w:t>s: 0.0</w:t>
            </w:r>
          </w:p>
        </w:tc>
      </w:tr>
      <w:tr w:rsidR="00FA65D4" w:rsidRPr="00D01A17" w14:paraId="0314F786" w14:textId="77777777" w:rsidTr="006B15B4">
        <w:trPr>
          <w:trHeight w:val="745"/>
        </w:trPr>
        <w:tc>
          <w:tcPr>
            <w:tcW w:w="8789" w:type="dxa"/>
          </w:tcPr>
          <w:p w14:paraId="15D94BE5" w14:textId="222B6627" w:rsidR="00FA65D4" w:rsidRPr="00D764EB" w:rsidRDefault="006B15B4" w:rsidP="007F67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6B15B4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math_operations(6.0, a=0, s=0, d=5, m=0))</w:t>
            </w:r>
          </w:p>
        </w:tc>
        <w:tc>
          <w:tcPr>
            <w:tcW w:w="1701" w:type="dxa"/>
          </w:tcPr>
          <w:p w14:paraId="20ACD55E" w14:textId="77777777" w:rsidR="006B15B4" w:rsidRPr="006B15B4" w:rsidRDefault="006B15B4" w:rsidP="006B15B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B15B4">
              <w:rPr>
                <w:rFonts w:ascii="Consolas" w:hAnsi="Consolas"/>
                <w:bCs/>
                <w:noProof/>
              </w:rPr>
              <w:t>a: 6.0</w:t>
            </w:r>
          </w:p>
          <w:p w14:paraId="218235A4" w14:textId="77777777" w:rsidR="006B15B4" w:rsidRPr="006B15B4" w:rsidRDefault="006B15B4" w:rsidP="006B15B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B15B4">
              <w:rPr>
                <w:rFonts w:ascii="Consolas" w:hAnsi="Consolas"/>
                <w:bCs/>
                <w:noProof/>
              </w:rPr>
              <w:t>d: 5.0</w:t>
            </w:r>
          </w:p>
          <w:p w14:paraId="1B509ACA" w14:textId="77777777" w:rsidR="006B15B4" w:rsidRPr="006B15B4" w:rsidRDefault="006B15B4" w:rsidP="006B15B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B15B4">
              <w:rPr>
                <w:rFonts w:ascii="Consolas" w:hAnsi="Consolas"/>
                <w:bCs/>
                <w:noProof/>
              </w:rPr>
              <w:t>m: 0.0</w:t>
            </w:r>
          </w:p>
          <w:p w14:paraId="4C416037" w14:textId="48760923" w:rsidR="00FA65D4" w:rsidRPr="00745C3E" w:rsidRDefault="006B15B4" w:rsidP="006B15B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B15B4">
              <w:rPr>
                <w:rFonts w:ascii="Consolas" w:hAnsi="Consolas"/>
                <w:bCs/>
                <w:noProof/>
              </w:rPr>
              <w:t>s: 0</w:t>
            </w:r>
            <w:r w:rsidR="00497F6B">
              <w:rPr>
                <w:rFonts w:ascii="Consolas" w:hAnsi="Consolas"/>
                <w:bCs/>
                <w:noProof/>
              </w:rPr>
              <w:t>.</w:t>
            </w:r>
            <w:r w:rsidRPr="006B15B4">
              <w:rPr>
                <w:rFonts w:ascii="Consolas" w:hAnsi="Consolas"/>
                <w:bCs/>
                <w:noProof/>
              </w:rPr>
              <w:t>0</w:t>
            </w:r>
          </w:p>
        </w:tc>
      </w:tr>
    </w:tbl>
    <w:p w14:paraId="37300D23" w14:textId="77777777" w:rsidR="007437AD" w:rsidRPr="007437AD" w:rsidRDefault="007437AD" w:rsidP="007437AD"/>
    <w:sectPr w:rsidR="007437AD" w:rsidRPr="007437AD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D51D321" w14:textId="77777777" w:rsidR="00A52154" w:rsidRDefault="00A52154" w:rsidP="008068A2">
      <w:pPr>
        <w:spacing w:after="0" w:line="240" w:lineRule="auto"/>
      </w:pPr>
      <w:r>
        <w:separator/>
      </w:r>
    </w:p>
  </w:endnote>
  <w:endnote w:type="continuationSeparator" w:id="0">
    <w:p w14:paraId="5D63DC5D" w14:textId="77777777" w:rsidR="00A52154" w:rsidRDefault="00A52154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onsolas,Times New Roman,Calibr">
    <w:altName w:val="Consolas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2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78A38FB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336F0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336F0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078A38FB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336F0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336F0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42876F5" w14:textId="77777777" w:rsidR="00A52154" w:rsidRDefault="00A52154" w:rsidP="008068A2">
      <w:pPr>
        <w:spacing w:after="0" w:line="240" w:lineRule="auto"/>
      </w:pPr>
      <w:r>
        <w:separator/>
      </w:r>
    </w:p>
  </w:footnote>
  <w:footnote w:type="continuationSeparator" w:id="0">
    <w:p w14:paraId="41A28679" w14:textId="77777777" w:rsidR="00A52154" w:rsidRDefault="00A52154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320619"/>
    <w:multiLevelType w:val="hybridMultilevel"/>
    <w:tmpl w:val="F816E5E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F026B62"/>
    <w:multiLevelType w:val="hybridMultilevel"/>
    <w:tmpl w:val="0F20A2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640E0912"/>
    <w:lvl w:ilvl="0" w:tplc="40CEB2EC">
      <w:start w:val="1"/>
      <w:numFmt w:val="decimal"/>
      <w:pStyle w:val="Heading2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D815B9"/>
    <w:multiLevelType w:val="hybridMultilevel"/>
    <w:tmpl w:val="30E674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B8C0D37"/>
    <w:multiLevelType w:val="hybridMultilevel"/>
    <w:tmpl w:val="119C11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CAE638A"/>
    <w:multiLevelType w:val="hybridMultilevel"/>
    <w:tmpl w:val="D47AE6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1D74605"/>
    <w:multiLevelType w:val="hybridMultilevel"/>
    <w:tmpl w:val="9298439E"/>
    <w:lvl w:ilvl="0" w:tplc="196E1A8A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9A665EC"/>
    <w:multiLevelType w:val="hybridMultilevel"/>
    <w:tmpl w:val="D52A31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49E1241"/>
    <w:multiLevelType w:val="hybridMultilevel"/>
    <w:tmpl w:val="E116A3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B6C312C"/>
    <w:multiLevelType w:val="hybridMultilevel"/>
    <w:tmpl w:val="0E5401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6"/>
  </w:num>
  <w:num w:numId="3">
    <w:abstractNumId w:val="12"/>
  </w:num>
  <w:num w:numId="4">
    <w:abstractNumId w:val="29"/>
  </w:num>
  <w:num w:numId="5">
    <w:abstractNumId w:val="30"/>
  </w:num>
  <w:num w:numId="6">
    <w:abstractNumId w:val="34"/>
  </w:num>
  <w:num w:numId="7">
    <w:abstractNumId w:val="5"/>
  </w:num>
  <w:num w:numId="8">
    <w:abstractNumId w:val="11"/>
  </w:num>
  <w:num w:numId="9">
    <w:abstractNumId w:val="27"/>
  </w:num>
  <w:num w:numId="10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6"/>
  </w:num>
  <w:num w:numId="12">
    <w:abstractNumId w:val="22"/>
  </w:num>
  <w:num w:numId="13">
    <w:abstractNumId w:val="1"/>
  </w:num>
  <w:num w:numId="14">
    <w:abstractNumId w:val="33"/>
  </w:num>
  <w:num w:numId="15">
    <w:abstractNumId w:val="13"/>
  </w:num>
  <w:num w:numId="16">
    <w:abstractNumId w:val="40"/>
  </w:num>
  <w:num w:numId="17">
    <w:abstractNumId w:val="28"/>
  </w:num>
  <w:num w:numId="18">
    <w:abstractNumId w:val="45"/>
  </w:num>
  <w:num w:numId="19">
    <w:abstractNumId w:val="35"/>
  </w:num>
  <w:num w:numId="20">
    <w:abstractNumId w:val="21"/>
  </w:num>
  <w:num w:numId="21">
    <w:abstractNumId w:val="32"/>
  </w:num>
  <w:num w:numId="22">
    <w:abstractNumId w:val="15"/>
  </w:num>
  <w:num w:numId="23">
    <w:abstractNumId w:val="18"/>
  </w:num>
  <w:num w:numId="24">
    <w:abstractNumId w:val="3"/>
  </w:num>
  <w:num w:numId="25">
    <w:abstractNumId w:val="10"/>
  </w:num>
  <w:num w:numId="26">
    <w:abstractNumId w:val="19"/>
  </w:num>
  <w:num w:numId="27">
    <w:abstractNumId w:val="38"/>
  </w:num>
  <w:num w:numId="28">
    <w:abstractNumId w:val="20"/>
  </w:num>
  <w:num w:numId="29">
    <w:abstractNumId w:val="44"/>
  </w:num>
  <w:num w:numId="30">
    <w:abstractNumId w:val="23"/>
  </w:num>
  <w:num w:numId="31">
    <w:abstractNumId w:val="14"/>
  </w:num>
  <w:num w:numId="32">
    <w:abstractNumId w:val="36"/>
  </w:num>
  <w:num w:numId="33">
    <w:abstractNumId w:val="41"/>
  </w:num>
  <w:num w:numId="34">
    <w:abstractNumId w:val="26"/>
  </w:num>
  <w:num w:numId="35">
    <w:abstractNumId w:val="43"/>
  </w:num>
  <w:num w:numId="36">
    <w:abstractNumId w:val="7"/>
  </w:num>
  <w:num w:numId="37">
    <w:abstractNumId w:val="24"/>
  </w:num>
  <w:num w:numId="38">
    <w:abstractNumId w:val="17"/>
  </w:num>
  <w:num w:numId="39">
    <w:abstractNumId w:val="31"/>
  </w:num>
  <w:num w:numId="40">
    <w:abstractNumId w:val="25"/>
  </w:num>
  <w:num w:numId="41">
    <w:abstractNumId w:val="47"/>
  </w:num>
  <w:num w:numId="42">
    <w:abstractNumId w:val="4"/>
  </w:num>
  <w:num w:numId="43">
    <w:abstractNumId w:val="9"/>
  </w:num>
  <w:num w:numId="44">
    <w:abstractNumId w:val="37"/>
  </w:num>
  <w:num w:numId="45">
    <w:abstractNumId w:val="42"/>
  </w:num>
  <w:num w:numId="46">
    <w:abstractNumId w:val="2"/>
  </w:num>
  <w:num w:numId="47">
    <w:abstractNumId w:val="39"/>
  </w:num>
  <w:num w:numId="48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W0NDQxNDUzszQ1tjRS0lEKTi0uzszPAykwrwUA8/jMM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556AF"/>
    <w:rsid w:val="00064725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4963"/>
    <w:rsid w:val="001275B9"/>
    <w:rsid w:val="00142C75"/>
    <w:rsid w:val="001449E8"/>
    <w:rsid w:val="00154735"/>
    <w:rsid w:val="0015594A"/>
    <w:rsid w:val="001619DF"/>
    <w:rsid w:val="00164CDC"/>
    <w:rsid w:val="00167CF1"/>
    <w:rsid w:val="00171021"/>
    <w:rsid w:val="00175E1D"/>
    <w:rsid w:val="00182BDC"/>
    <w:rsid w:val="001837BD"/>
    <w:rsid w:val="00183A2C"/>
    <w:rsid w:val="0019482D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17CE"/>
    <w:rsid w:val="00264287"/>
    <w:rsid w:val="0026589D"/>
    <w:rsid w:val="002664E1"/>
    <w:rsid w:val="002674C4"/>
    <w:rsid w:val="0027297D"/>
    <w:rsid w:val="00275E26"/>
    <w:rsid w:val="002819B5"/>
    <w:rsid w:val="002853F4"/>
    <w:rsid w:val="00285941"/>
    <w:rsid w:val="002A2D2D"/>
    <w:rsid w:val="002A5F3E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94C19"/>
    <w:rsid w:val="003A1601"/>
    <w:rsid w:val="003A33F9"/>
    <w:rsid w:val="003A5602"/>
    <w:rsid w:val="003B0278"/>
    <w:rsid w:val="003B1846"/>
    <w:rsid w:val="003B6A53"/>
    <w:rsid w:val="003C733E"/>
    <w:rsid w:val="003D6A66"/>
    <w:rsid w:val="003E1013"/>
    <w:rsid w:val="003E167F"/>
    <w:rsid w:val="003E2A3C"/>
    <w:rsid w:val="003E2F33"/>
    <w:rsid w:val="003E6BFB"/>
    <w:rsid w:val="003F1864"/>
    <w:rsid w:val="0041081C"/>
    <w:rsid w:val="004311CA"/>
    <w:rsid w:val="004559CB"/>
    <w:rsid w:val="004659EF"/>
    <w:rsid w:val="004719E6"/>
    <w:rsid w:val="0047331A"/>
    <w:rsid w:val="0047640B"/>
    <w:rsid w:val="0047644B"/>
    <w:rsid w:val="00476D4B"/>
    <w:rsid w:val="00491748"/>
    <w:rsid w:val="00497F6B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4892"/>
    <w:rsid w:val="00527BE8"/>
    <w:rsid w:val="0053563A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11D1"/>
    <w:rsid w:val="00584EDB"/>
    <w:rsid w:val="0058723E"/>
    <w:rsid w:val="00594821"/>
    <w:rsid w:val="00596357"/>
    <w:rsid w:val="00596AA5"/>
    <w:rsid w:val="005B0164"/>
    <w:rsid w:val="005C131C"/>
    <w:rsid w:val="005C23A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737CE"/>
    <w:rsid w:val="00686C0C"/>
    <w:rsid w:val="00695634"/>
    <w:rsid w:val="006A2531"/>
    <w:rsid w:val="006B15B4"/>
    <w:rsid w:val="006D239A"/>
    <w:rsid w:val="006D6B4A"/>
    <w:rsid w:val="006E0081"/>
    <w:rsid w:val="006E1302"/>
    <w:rsid w:val="006E2245"/>
    <w:rsid w:val="006E55B4"/>
    <w:rsid w:val="006E7E50"/>
    <w:rsid w:val="006F7298"/>
    <w:rsid w:val="00704432"/>
    <w:rsid w:val="007051DF"/>
    <w:rsid w:val="00724DA4"/>
    <w:rsid w:val="007336F0"/>
    <w:rsid w:val="007437AD"/>
    <w:rsid w:val="007503B7"/>
    <w:rsid w:val="00763912"/>
    <w:rsid w:val="00774E44"/>
    <w:rsid w:val="00785258"/>
    <w:rsid w:val="00791F02"/>
    <w:rsid w:val="0079324A"/>
    <w:rsid w:val="00794EEE"/>
    <w:rsid w:val="00796665"/>
    <w:rsid w:val="007A635E"/>
    <w:rsid w:val="007A7A18"/>
    <w:rsid w:val="007B3686"/>
    <w:rsid w:val="007B7A2B"/>
    <w:rsid w:val="007C2C37"/>
    <w:rsid w:val="007C3E81"/>
    <w:rsid w:val="007C42AC"/>
    <w:rsid w:val="007D1F72"/>
    <w:rsid w:val="007D57AA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56021"/>
    <w:rsid w:val="00861625"/>
    <w:rsid w:val="008617B5"/>
    <w:rsid w:val="00870828"/>
    <w:rsid w:val="0088080B"/>
    <w:rsid w:val="008B07D7"/>
    <w:rsid w:val="008B557F"/>
    <w:rsid w:val="008C2344"/>
    <w:rsid w:val="008C2B83"/>
    <w:rsid w:val="008C3A78"/>
    <w:rsid w:val="008C5930"/>
    <w:rsid w:val="008D6097"/>
    <w:rsid w:val="008E6CF3"/>
    <w:rsid w:val="008F202C"/>
    <w:rsid w:val="008F5B43"/>
    <w:rsid w:val="008F5FDB"/>
    <w:rsid w:val="008F755C"/>
    <w:rsid w:val="00902E68"/>
    <w:rsid w:val="00912BC6"/>
    <w:rsid w:val="0092145D"/>
    <w:rsid w:val="009254B7"/>
    <w:rsid w:val="00930CEE"/>
    <w:rsid w:val="00941FFF"/>
    <w:rsid w:val="00954033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52154"/>
    <w:rsid w:val="00A6218E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26A20"/>
    <w:rsid w:val="00B56728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4321"/>
    <w:rsid w:val="00BB5B10"/>
    <w:rsid w:val="00BC56D6"/>
    <w:rsid w:val="00BE399E"/>
    <w:rsid w:val="00BF1775"/>
    <w:rsid w:val="00BF201D"/>
    <w:rsid w:val="00C0490B"/>
    <w:rsid w:val="00C06829"/>
    <w:rsid w:val="00C07904"/>
    <w:rsid w:val="00C121AF"/>
    <w:rsid w:val="00C14C80"/>
    <w:rsid w:val="00C27853"/>
    <w:rsid w:val="00C33ED2"/>
    <w:rsid w:val="00C355A5"/>
    <w:rsid w:val="00C43B64"/>
    <w:rsid w:val="00C53F37"/>
    <w:rsid w:val="00C5499A"/>
    <w:rsid w:val="00C62A0F"/>
    <w:rsid w:val="00C82862"/>
    <w:rsid w:val="00C84E4D"/>
    <w:rsid w:val="00CA2FD0"/>
    <w:rsid w:val="00CB4257"/>
    <w:rsid w:val="00CB626D"/>
    <w:rsid w:val="00CD5181"/>
    <w:rsid w:val="00CD7485"/>
    <w:rsid w:val="00CE1A82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1778"/>
    <w:rsid w:val="00DD55F0"/>
    <w:rsid w:val="00DD7BB2"/>
    <w:rsid w:val="00DE1B8E"/>
    <w:rsid w:val="00DF00FA"/>
    <w:rsid w:val="00DF57D8"/>
    <w:rsid w:val="00DF6F6D"/>
    <w:rsid w:val="00E032C5"/>
    <w:rsid w:val="00E04245"/>
    <w:rsid w:val="00E24C6A"/>
    <w:rsid w:val="00E25811"/>
    <w:rsid w:val="00E32F85"/>
    <w:rsid w:val="00E36FD8"/>
    <w:rsid w:val="00E37380"/>
    <w:rsid w:val="00E40C8C"/>
    <w:rsid w:val="00E465C4"/>
    <w:rsid w:val="00E63F64"/>
    <w:rsid w:val="00E74623"/>
    <w:rsid w:val="00E80E3D"/>
    <w:rsid w:val="00E86D42"/>
    <w:rsid w:val="00E870B8"/>
    <w:rsid w:val="00EA1019"/>
    <w:rsid w:val="00EA2D53"/>
    <w:rsid w:val="00EA3B29"/>
    <w:rsid w:val="00EB7421"/>
    <w:rsid w:val="00EC36F5"/>
    <w:rsid w:val="00EC5A4D"/>
    <w:rsid w:val="00ED0DEA"/>
    <w:rsid w:val="00ED0F43"/>
    <w:rsid w:val="00ED73C4"/>
    <w:rsid w:val="00EF6321"/>
    <w:rsid w:val="00F20B48"/>
    <w:rsid w:val="00F258BA"/>
    <w:rsid w:val="00F27E9C"/>
    <w:rsid w:val="00F41F41"/>
    <w:rsid w:val="00F46918"/>
    <w:rsid w:val="00F46DDE"/>
    <w:rsid w:val="00F655ED"/>
    <w:rsid w:val="00F7033C"/>
    <w:rsid w:val="00F77C21"/>
    <w:rsid w:val="00F96D0D"/>
    <w:rsid w:val="00F976AD"/>
    <w:rsid w:val="00FA6461"/>
    <w:rsid w:val="00FA65D4"/>
    <w:rsid w:val="00FC0D9B"/>
    <w:rsid w:val="00FE038F"/>
    <w:rsid w:val="00FE77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094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963/python-advanced-january-2023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839" TargetMode="Externa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90.png"/><Relationship Id="rId21" Type="http://schemas.openxmlformats.org/officeDocument/2006/relationships/hyperlink" Target="https://about.softuni.bg/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image" Target="media/image6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80.png"/><Relationship Id="rId40" Type="http://schemas.openxmlformats.org/officeDocument/2006/relationships/image" Target="media/image1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5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70.png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315CC59-9A2E-4C1F-AF36-0DE1F5B008C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27</TotalTime>
  <Pages>1</Pages>
  <Words>1493</Words>
  <Characters>8515</Characters>
  <Application>Microsoft Office Word</Application>
  <DocSecurity>0</DocSecurity>
  <Lines>70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Advanced - Functions Advanced</vt:lpstr>
    </vt:vector>
  </TitlesOfParts>
  <Company>SoftUni – https://about.softuni.bg</Company>
  <LinksUpToDate>false</LinksUpToDate>
  <CharactersWithSpaces>99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Advanced - Functions Advanced</dc:title>
  <dc:subject>Python Advanced – Practical Training Course @ SoftUni</dc:subject>
  <dc:creator>Software University</dc:creator>
  <cp:keywords>python; 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Yasen Sotirov</cp:lastModifiedBy>
  <cp:revision>42</cp:revision>
  <cp:lastPrinted>2015-10-26T22:35:00Z</cp:lastPrinted>
  <dcterms:created xsi:type="dcterms:W3CDTF">2019-11-12T12:29:00Z</dcterms:created>
  <dcterms:modified xsi:type="dcterms:W3CDTF">2023-01-26T19:51:00Z</dcterms:modified>
  <cp:category>python; 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4c168fc916c61cd0ab6de2024b9dee2158d342ee471f80477df7424b53a36eb</vt:lpwstr>
  </property>
</Properties>
</file>